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3F96" w:rsidRPr="001A0DF2" w:rsidRDefault="001A0DF2" w:rsidP="004A3F07">
      <w:pPr>
        <w:jc w:val="both"/>
        <w:rPr>
          <w:rFonts w:cstheme="minorHAnsi"/>
          <w:sz w:val="24"/>
          <w:szCs w:val="24"/>
          <w:highlight w:val="lightGray"/>
        </w:rPr>
      </w:pPr>
      <w:r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A3502DE" wp14:editId="2EBBB8F2">
                <wp:simplePos x="0" y="0"/>
                <wp:positionH relativeFrom="column">
                  <wp:posOffset>-138023</wp:posOffset>
                </wp:positionH>
                <wp:positionV relativeFrom="paragraph">
                  <wp:posOffset>-569343</wp:posOffset>
                </wp:positionV>
                <wp:extent cx="6149135" cy="1461053"/>
                <wp:effectExtent l="0" t="0" r="4445" b="6350"/>
                <wp:wrapNone/>
                <wp:docPr id="4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9135" cy="1461053"/>
                          <a:chOff x="736525" y="66079"/>
                          <a:chExt cx="6898325" cy="1395863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6525" y="290534"/>
                            <a:ext cx="868694" cy="8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22172" y="290534"/>
                            <a:ext cx="912678" cy="7658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Text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365073" y="66079"/>
                            <a:ext cx="5704822" cy="1395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469A6" w:rsidRPr="000E7EF2" w:rsidRDefault="007469A6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  <w:t>Republika e Kosovës</w:t>
                              </w:r>
                            </w:p>
                            <w:p w:rsidR="007469A6" w:rsidRPr="000E7EF2" w:rsidRDefault="007469A6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  <w:t xml:space="preserve"> Republika Kosovo / Republic of Kosovo</w:t>
                              </w:r>
                            </w:p>
                            <w:p w:rsidR="007469A6" w:rsidRPr="000E7EF2" w:rsidRDefault="007469A6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Komuna e Rahovecit</w:t>
                              </w:r>
                            </w:p>
                            <w:p w:rsidR="007469A6" w:rsidRPr="000E7EF2" w:rsidRDefault="007469A6" w:rsidP="001A0DF2">
                              <w:pPr>
                                <w:spacing w:after="0"/>
                                <w:jc w:val="center"/>
                                <w:rPr>
                                  <w:b/>
                                  <w:i/>
                                  <w:lang w:eastAsia="sq-AL"/>
                                </w:rPr>
                              </w:pPr>
                              <w:r w:rsidRPr="002E3231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sq-AL" w:eastAsia="sq-AL"/>
                                </w:rPr>
                                <w:t>Opština Orahovac</w:t>
                              </w:r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/</w:t>
                              </w:r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Municipality Rahovec</w:t>
                              </w:r>
                            </w:p>
                            <w:p w:rsidR="007469A6" w:rsidRPr="002E3231" w:rsidRDefault="007469A6" w:rsidP="00C2566C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lang w:val="sq-AL" w:eastAsia="sq-AL"/>
                                </w:rPr>
                              </w:pPr>
                              <w:r w:rsidRPr="002E3231">
                                <w:rPr>
                                  <w:rFonts w:ascii="Times New Roman" w:hAnsi="Times New Roman" w:cs="Times New Roman"/>
                                  <w:b/>
                                  <w:lang w:val="sq-AL" w:eastAsia="sq-AL"/>
                                </w:rPr>
                                <w:t xml:space="preserve">Drejtoria për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lang w:val="sq-AL" w:eastAsia="sq-AL"/>
                                </w:rPr>
                                <w:t>Bujqësi, Pylltari dhe Zhvillim Rural</w:t>
                              </w:r>
                            </w:p>
                            <w:p w:rsidR="007469A6" w:rsidRPr="00F705CE" w:rsidRDefault="007469A6" w:rsidP="001A0DF2">
                              <w:pPr>
                                <w:jc w:val="center"/>
                                <w:rPr>
                                  <w:b/>
                                  <w:lang w:val="sq-AL" w:eastAsia="sq-AL"/>
                                </w:rPr>
                              </w:pPr>
                              <w:r>
                                <w:rPr>
                                  <w:b/>
                                  <w:lang w:val="sq-AL" w:eastAsia="sq-AL"/>
                                </w:rPr>
                                <w:t>________________________________________________________________</w:t>
                              </w:r>
                            </w:p>
                            <w:p w:rsidR="007469A6" w:rsidRPr="000E7EF2" w:rsidRDefault="007469A6" w:rsidP="001A0DF2">
                              <w:pPr>
                                <w:jc w:val="center"/>
                                <w:rPr>
                                  <w:b/>
                                  <w:lang w:eastAsia="sq-AL"/>
                                </w:rPr>
                              </w:pPr>
                              <w:r>
                                <w:rPr>
                                  <w:b/>
                                  <w:lang w:eastAsia="sq-AL"/>
                                </w:rPr>
                                <w:t>______________________________________________________________</w:t>
                              </w:r>
                            </w:p>
                            <w:p w:rsidR="007469A6" w:rsidRPr="00AA6DB2" w:rsidRDefault="007469A6" w:rsidP="001A0DF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" o:spid="_x0000_s1026" style="position:absolute;left:0;text-align:left;margin-left:-10.85pt;margin-top:-44.85pt;width:484.2pt;height:115.05pt;z-index:251661312;mso-width-relative:margin;mso-height-relative:margin" coordorigin="7365,660" coordsize="68983,139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7365;top:2905;width:8687;height:801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V9rdnDAAAA2gAAAA8AAABkcnMvZG93bnJldi54bWxEj92KwjAUhO+FfYdwFvZG1nSriHSNsoiK&#10;CF748wCH5tgUm5PSxNr16Y0geDnMzDfMdN7ZSrTU+NKxgp9BAoI4d7rkQsHpuPqegPABWWPlmBT8&#10;k4f57KM3xUy7G++pPYRCRAj7DBWYEOpMSp8bsugHriaO3tk1FkOUTSF1g7cIt5VMk2QsLZYcFwzW&#10;tDCUXw5Xq2C02C77+1F6H5vdaZMvh21/baVSX5/d3y+IQF14h1/tjVaQwvNKvAFy9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pX2t2cMAAADaAAAADwAAAAAAAAAAAAAAAACf&#10;AgAAZHJzL2Rvd25yZXYueG1sUEsFBgAAAAAEAAQA9wAAAI8DAAAAAA==&#10;">
                  <v:imagedata r:id="rId11" o:title=""/>
                  <v:path arrowok="t"/>
                </v:shape>
                <v:shape id="Picture 3" o:spid="_x0000_s1028" type="#_x0000_t75" style="position:absolute;left:67221;top:2905;width:9127;height:76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9C3lDEAAAA2gAAAA8AAABkcnMvZG93bnJldi54bWxEj0FrwkAUhO+F/oflFbzVjQqlja5SWhTp&#10;wRLrxdsz+0xis2/j7prEf+8KhR6HmfmGmS16U4uWnK8sKxgNExDEudUVFwp2P8vnVxA+IGusLZOC&#10;K3lYzB8fZphq23FG7TYUIkLYp6igDKFJpfR5SQb90DbE0TtaZzBE6QqpHXYRbmo5TpIXabDiuFBi&#10;Qx8l5b/bi1Hw+WbO+9VXllV2893uu+xwOo6cUoOn/n0KIlAf/sN/7bVWMIH7lXgD5Pw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9C3lDEAAAA2gAAAA8AAAAAAAAAAAAAAAAA&#10;nwIAAGRycy9kb3ducmV2LnhtbFBLBQYAAAAABAAEAPcAAACQAwAAAAA=&#10;">
                  <v:imagedata r:id="rId12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9" type="#_x0000_t202" style="position:absolute;left:13650;top:660;width:57048;height:139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o1XMEA&#10;AADaAAAADwAAAGRycy9kb3ducmV2LnhtbESPQYvCMBSE7wv+h/AEb2ui6OJWo4gieFJW3YW9PZpn&#10;W2xeShNt/fdGEDwOM/MNM1u0thQ3qn3hWMOgr0AQp84UnGk4HTefExA+IBssHZOGO3lYzDsfM0yM&#10;a/iHboeQiQhhn6CGPIQqkdKnOVn0fVcRR+/saoshyjqTpsYmwm0ph0p9SYsFx4UcK1rllF4OV6vh&#10;d3f+/xupfba246pxrZJsv6XWvW67nIII1IZ3+NXeGg1jeF6JN0DO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V6NVzBAAAA2gAAAA8AAAAAAAAAAAAAAAAAmAIAAGRycy9kb3du&#10;cmV2LnhtbFBLBQYAAAAABAAEAPUAAACGAwAAAAA=&#10;" filled="f" stroked="f">
                  <v:textbox>
                    <w:txbxContent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  <w:t>Republika e Kosovës</w:t>
                        </w:r>
                      </w:p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  <w:t xml:space="preserve"> Republika Kosovo / Republic of Kosovo</w:t>
                        </w:r>
                      </w:p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</w:pPr>
                        <w:proofErr w:type="spellStart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Komuna</w:t>
                        </w:r>
                        <w:proofErr w:type="spellEnd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 xml:space="preserve"> e </w:t>
                        </w:r>
                        <w:proofErr w:type="spellStart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Rahovecit</w:t>
                        </w:r>
                        <w:proofErr w:type="spellEnd"/>
                      </w:p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b/>
                            <w:i/>
                            <w:lang w:eastAsia="sq-AL"/>
                          </w:rPr>
                        </w:pPr>
                        <w:proofErr w:type="spellStart"/>
                        <w:r w:rsidRPr="002E3231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sq-AL" w:eastAsia="sq-AL"/>
                          </w:rPr>
                          <w:t>Opština</w:t>
                        </w:r>
                        <w:proofErr w:type="spellEnd"/>
                        <w:r w:rsidRPr="002E3231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sq-AL" w:eastAsia="sq-AL"/>
                          </w:rPr>
                          <w:t xml:space="preserve"> </w:t>
                        </w:r>
                        <w:proofErr w:type="spellStart"/>
                        <w:r w:rsidRPr="002E3231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sq-AL" w:eastAsia="sq-AL"/>
                          </w:rPr>
                          <w:t>Orahovac</w:t>
                        </w:r>
                        <w:proofErr w:type="spellEnd"/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/</w:t>
                        </w:r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Municipality </w:t>
                        </w:r>
                        <w:proofErr w:type="spellStart"/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Rahovec</w:t>
                        </w:r>
                        <w:proofErr w:type="spellEnd"/>
                      </w:p>
                      <w:p w:rsidR="00C2566C" w:rsidRPr="002E3231" w:rsidRDefault="00C2566C" w:rsidP="00C2566C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b/>
                            <w:lang w:val="sq-AL" w:eastAsia="sq-AL"/>
                          </w:rPr>
                        </w:pPr>
                        <w:r w:rsidRPr="002E3231">
                          <w:rPr>
                            <w:rFonts w:ascii="Times New Roman" w:hAnsi="Times New Roman" w:cs="Times New Roman"/>
                            <w:b/>
                            <w:lang w:val="sq-AL" w:eastAsia="sq-AL"/>
                          </w:rPr>
                          <w:t xml:space="preserve">Drejtoria për </w:t>
                        </w:r>
                        <w:r w:rsidR="002E3231">
                          <w:rPr>
                            <w:rFonts w:ascii="Times New Roman" w:hAnsi="Times New Roman" w:cs="Times New Roman"/>
                            <w:b/>
                            <w:lang w:val="sq-AL" w:eastAsia="sq-AL"/>
                          </w:rPr>
                          <w:t>Bujqësi, Pylltari dhe Zhvillim Rural</w:t>
                        </w:r>
                      </w:p>
                      <w:p w:rsidR="001A0DF2" w:rsidRPr="00F705CE" w:rsidRDefault="001A0DF2" w:rsidP="001A0DF2">
                        <w:pPr>
                          <w:jc w:val="center"/>
                          <w:rPr>
                            <w:b/>
                            <w:lang w:val="sq-AL" w:eastAsia="sq-AL"/>
                          </w:rPr>
                        </w:pPr>
                        <w:r>
                          <w:rPr>
                            <w:b/>
                            <w:lang w:val="sq-AL" w:eastAsia="sq-AL"/>
                          </w:rPr>
                          <w:t>________________________________________________________________</w:t>
                        </w:r>
                      </w:p>
                      <w:p w:rsidR="001A0DF2" w:rsidRPr="000E7EF2" w:rsidRDefault="001A0DF2" w:rsidP="001A0DF2">
                        <w:pPr>
                          <w:jc w:val="center"/>
                          <w:rPr>
                            <w:b/>
                            <w:lang w:eastAsia="sq-AL"/>
                          </w:rPr>
                        </w:pPr>
                        <w:r>
                          <w:rPr>
                            <w:b/>
                            <w:lang w:eastAsia="sq-AL"/>
                          </w:rPr>
                          <w:t>______________________________________________________________</w:t>
                        </w:r>
                      </w:p>
                      <w:p w:rsidR="001A0DF2" w:rsidRPr="00AA6DB2" w:rsidRDefault="001A0DF2" w:rsidP="001A0DF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:rsidR="001A0DF2" w:rsidRDefault="001A0DF2" w:rsidP="004A3F07">
      <w:pPr>
        <w:jc w:val="both"/>
        <w:rPr>
          <w:rFonts w:cstheme="minorHAnsi"/>
          <w:b/>
          <w:i/>
          <w:sz w:val="24"/>
          <w:szCs w:val="24"/>
        </w:rPr>
      </w:pPr>
    </w:p>
    <w:p w:rsidR="001A0DF2" w:rsidRDefault="001A0DF2" w:rsidP="004A3F07">
      <w:pPr>
        <w:jc w:val="both"/>
        <w:rPr>
          <w:rFonts w:cstheme="minorHAnsi"/>
          <w:b/>
          <w:i/>
          <w:sz w:val="24"/>
          <w:szCs w:val="24"/>
        </w:rPr>
      </w:pPr>
    </w:p>
    <w:p w:rsidR="004A3F07" w:rsidRPr="002E3231" w:rsidRDefault="00BF3889" w:rsidP="006502D7">
      <w:pPr>
        <w:jc w:val="center"/>
        <w:rPr>
          <w:rFonts w:cstheme="minorHAnsi"/>
          <w:b/>
          <w:i/>
          <w:sz w:val="24"/>
          <w:szCs w:val="24"/>
          <w:lang w:val="sq-AL"/>
        </w:rPr>
      </w:pPr>
      <w:r w:rsidRPr="002E3231">
        <w:rPr>
          <w:rFonts w:cstheme="minorHAnsi"/>
          <w:b/>
          <w:i/>
          <w:sz w:val="24"/>
          <w:szCs w:val="24"/>
          <w:lang w:val="sq-AL"/>
        </w:rPr>
        <w:t>Ftesë</w:t>
      </w:r>
      <w:r w:rsidR="0040114A" w:rsidRPr="002E3231">
        <w:rPr>
          <w:rFonts w:cstheme="minorHAnsi"/>
          <w:b/>
          <w:i/>
          <w:sz w:val="24"/>
          <w:szCs w:val="24"/>
          <w:lang w:val="sq-AL"/>
        </w:rPr>
        <w:t xml:space="preserve"> pub</w:t>
      </w:r>
      <w:r w:rsidR="00BD4DF1" w:rsidRPr="002E3231">
        <w:rPr>
          <w:rFonts w:cstheme="minorHAnsi"/>
          <w:b/>
          <w:i/>
          <w:sz w:val="24"/>
          <w:szCs w:val="24"/>
          <w:lang w:val="sq-AL"/>
        </w:rPr>
        <w:t>like për su</w:t>
      </w:r>
      <w:r w:rsidR="00AB7026" w:rsidRPr="002E3231">
        <w:rPr>
          <w:rFonts w:cstheme="minorHAnsi"/>
          <w:b/>
          <w:i/>
          <w:sz w:val="24"/>
          <w:szCs w:val="24"/>
          <w:lang w:val="sq-AL"/>
        </w:rPr>
        <w:t>bve</w:t>
      </w:r>
      <w:r w:rsidR="002E3231">
        <w:rPr>
          <w:rFonts w:cstheme="minorHAnsi"/>
          <w:b/>
          <w:i/>
          <w:sz w:val="24"/>
          <w:szCs w:val="24"/>
          <w:lang w:val="sq-AL"/>
        </w:rPr>
        <w:t>n</w:t>
      </w:r>
      <w:r w:rsidR="00AB7026" w:rsidRPr="002E3231">
        <w:rPr>
          <w:rFonts w:cstheme="minorHAnsi"/>
          <w:b/>
          <w:i/>
          <w:sz w:val="24"/>
          <w:szCs w:val="24"/>
          <w:lang w:val="sq-AL"/>
        </w:rPr>
        <w:t>cionimin</w:t>
      </w:r>
      <w:r w:rsidR="00434844" w:rsidRPr="002E3231">
        <w:rPr>
          <w:rFonts w:cstheme="minorHAnsi"/>
          <w:b/>
          <w:i/>
          <w:sz w:val="24"/>
          <w:szCs w:val="24"/>
          <w:lang w:val="sq-AL"/>
        </w:rPr>
        <w:t xml:space="preserve"> e</w:t>
      </w:r>
      <w:r w:rsidR="0040114A" w:rsidRPr="002E3231">
        <w:rPr>
          <w:rFonts w:cstheme="minorHAnsi"/>
          <w:b/>
          <w:i/>
          <w:sz w:val="24"/>
          <w:szCs w:val="24"/>
          <w:lang w:val="sq-AL"/>
        </w:rPr>
        <w:t xml:space="preserve"> OJQ-ve</w:t>
      </w:r>
      <w:r w:rsidR="00AB7026" w:rsidRPr="002E3231">
        <w:rPr>
          <w:rFonts w:cstheme="minorHAnsi"/>
          <w:b/>
          <w:i/>
          <w:sz w:val="24"/>
          <w:szCs w:val="24"/>
          <w:lang w:val="sq-AL"/>
        </w:rPr>
        <w:t xml:space="preserve"> </w:t>
      </w:r>
      <w:r w:rsidR="002E3231">
        <w:rPr>
          <w:rFonts w:cstheme="minorHAnsi"/>
          <w:b/>
          <w:i/>
          <w:sz w:val="24"/>
          <w:szCs w:val="24"/>
          <w:lang w:val="sq-AL"/>
        </w:rPr>
        <w:t>për organizimin e festivaleve Festa e vjeljes së rrushit, Agrofesta dhe Panairi i fundvitit për prodhime bujqësore</w:t>
      </w:r>
    </w:p>
    <w:p w:rsidR="004A3F07" w:rsidRPr="002E3231" w:rsidRDefault="009A2D15" w:rsidP="00163F96">
      <w:pPr>
        <w:jc w:val="center"/>
        <w:rPr>
          <w:rFonts w:cstheme="minorHAnsi"/>
          <w:b/>
          <w:sz w:val="28"/>
          <w:szCs w:val="28"/>
          <w:lang w:val="sq-AL"/>
        </w:rPr>
      </w:pPr>
      <w:r w:rsidRPr="002E3231">
        <w:rPr>
          <w:rFonts w:cstheme="minorHAnsi"/>
          <w:b/>
          <w:sz w:val="28"/>
          <w:szCs w:val="28"/>
          <w:lang w:val="sq-AL"/>
        </w:rPr>
        <w:t>Aplikacion për projekt</w:t>
      </w:r>
      <w:r w:rsidR="00626AE3" w:rsidRPr="002E3231">
        <w:rPr>
          <w:rFonts w:cstheme="minorHAnsi"/>
          <w:b/>
          <w:sz w:val="28"/>
          <w:szCs w:val="28"/>
          <w:lang w:val="sq-AL"/>
        </w:rPr>
        <w:t>e</w:t>
      </w:r>
    </w:p>
    <w:p w:rsidR="004A3F07" w:rsidRPr="002E3231" w:rsidRDefault="004A3F07" w:rsidP="004A3F07">
      <w:pPr>
        <w:jc w:val="both"/>
        <w:rPr>
          <w:rFonts w:cstheme="minorHAnsi"/>
          <w:b/>
          <w:sz w:val="24"/>
          <w:szCs w:val="24"/>
          <w:lang w:val="sq-AL"/>
        </w:rPr>
      </w:pPr>
      <w:r w:rsidRPr="002E3231">
        <w:rPr>
          <w:rFonts w:cstheme="minorHAnsi"/>
          <w:sz w:val="24"/>
          <w:szCs w:val="24"/>
          <w:lang w:val="sq-AL"/>
        </w:rPr>
        <w:t xml:space="preserve">Data e publikimit të </w:t>
      </w:r>
      <w:r w:rsidR="00C25807" w:rsidRPr="002E3231">
        <w:rPr>
          <w:rFonts w:cstheme="minorHAnsi"/>
          <w:sz w:val="24"/>
          <w:szCs w:val="24"/>
          <w:lang w:val="sq-AL"/>
        </w:rPr>
        <w:t>ftesës</w:t>
      </w:r>
      <w:r w:rsidR="0017469F" w:rsidRPr="002E3231">
        <w:rPr>
          <w:rFonts w:cstheme="minorHAnsi"/>
          <w:sz w:val="24"/>
          <w:szCs w:val="24"/>
          <w:lang w:val="sq-AL"/>
        </w:rPr>
        <w:t xml:space="preserve">: </w:t>
      </w:r>
      <w:r w:rsidR="002E3231">
        <w:rPr>
          <w:rFonts w:cstheme="minorHAnsi"/>
          <w:b/>
          <w:sz w:val="24"/>
          <w:szCs w:val="24"/>
          <w:lang w:val="sq-AL"/>
        </w:rPr>
        <w:t>01</w:t>
      </w:r>
      <w:r w:rsidR="006502D7" w:rsidRPr="002E3231">
        <w:rPr>
          <w:rFonts w:cstheme="minorHAnsi"/>
          <w:b/>
          <w:sz w:val="24"/>
          <w:szCs w:val="24"/>
          <w:lang w:val="sq-AL"/>
        </w:rPr>
        <w:t>.</w:t>
      </w:r>
      <w:r w:rsidR="002E3231">
        <w:rPr>
          <w:rFonts w:cstheme="minorHAnsi"/>
          <w:b/>
          <w:sz w:val="24"/>
          <w:szCs w:val="24"/>
          <w:lang w:val="sq-AL"/>
        </w:rPr>
        <w:t>07</w:t>
      </w:r>
      <w:r w:rsidR="006502D7" w:rsidRPr="002E3231">
        <w:rPr>
          <w:rFonts w:cstheme="minorHAnsi"/>
          <w:b/>
          <w:sz w:val="24"/>
          <w:szCs w:val="24"/>
          <w:lang w:val="sq-AL"/>
        </w:rPr>
        <w:t>.</w:t>
      </w:r>
      <w:r w:rsidR="0017469F" w:rsidRPr="002E3231">
        <w:rPr>
          <w:rFonts w:cstheme="minorHAnsi"/>
          <w:b/>
          <w:sz w:val="24"/>
          <w:szCs w:val="24"/>
          <w:lang w:val="sq-AL"/>
        </w:rPr>
        <w:t>2019</w:t>
      </w:r>
    </w:p>
    <w:p w:rsidR="004A3F07" w:rsidRPr="00F96A5E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  <w:r w:rsidRPr="002E3231">
        <w:rPr>
          <w:rFonts w:cstheme="minorHAnsi"/>
          <w:sz w:val="24"/>
          <w:szCs w:val="24"/>
          <w:lang w:val="sq-AL"/>
        </w:rPr>
        <w:t>Afati i fun</w:t>
      </w:r>
      <w:r w:rsidR="002248F6" w:rsidRPr="002E3231">
        <w:rPr>
          <w:rFonts w:cstheme="minorHAnsi"/>
          <w:sz w:val="24"/>
          <w:szCs w:val="24"/>
          <w:lang w:val="sq-AL"/>
        </w:rPr>
        <w:t>dit për dorëzimin e aplikimit</w:t>
      </w:r>
      <w:r w:rsidR="002248F6" w:rsidRPr="00F96A5E">
        <w:rPr>
          <w:rFonts w:cstheme="minorHAnsi"/>
          <w:sz w:val="24"/>
          <w:szCs w:val="24"/>
          <w:lang w:val="sq-AL"/>
        </w:rPr>
        <w:t xml:space="preserve">: </w:t>
      </w:r>
      <w:r w:rsidR="002E3231" w:rsidRPr="00F96A5E">
        <w:rPr>
          <w:rFonts w:cstheme="minorHAnsi"/>
          <w:b/>
          <w:sz w:val="24"/>
          <w:szCs w:val="24"/>
          <w:lang w:val="sq-AL"/>
        </w:rPr>
        <w:t>15</w:t>
      </w:r>
      <w:r w:rsidR="006502D7" w:rsidRPr="00F96A5E">
        <w:rPr>
          <w:rFonts w:cstheme="minorHAnsi"/>
          <w:b/>
          <w:sz w:val="24"/>
          <w:szCs w:val="24"/>
          <w:lang w:val="sq-AL"/>
        </w:rPr>
        <w:t>.</w:t>
      </w:r>
      <w:r w:rsidR="002E3231" w:rsidRPr="00F96A5E">
        <w:rPr>
          <w:rFonts w:cstheme="minorHAnsi"/>
          <w:b/>
          <w:sz w:val="24"/>
          <w:szCs w:val="24"/>
          <w:lang w:val="sq-AL"/>
        </w:rPr>
        <w:t>07</w:t>
      </w:r>
      <w:r w:rsidR="006502D7" w:rsidRPr="00F96A5E">
        <w:rPr>
          <w:rFonts w:cstheme="minorHAnsi"/>
          <w:b/>
          <w:sz w:val="24"/>
          <w:szCs w:val="24"/>
          <w:lang w:val="sq-AL"/>
        </w:rPr>
        <w:t>.</w:t>
      </w:r>
      <w:r w:rsidR="00E32AAE" w:rsidRPr="00F96A5E">
        <w:rPr>
          <w:rFonts w:cstheme="minorHAnsi"/>
          <w:b/>
          <w:sz w:val="24"/>
          <w:szCs w:val="24"/>
          <w:lang w:val="sq-AL"/>
        </w:rPr>
        <w:t>2019</w:t>
      </w:r>
    </w:p>
    <w:p w:rsidR="004A3F07" w:rsidRPr="00F96A5E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:rsidR="004A3F07" w:rsidRPr="00F96A5E" w:rsidRDefault="00B711C9" w:rsidP="004A3F07">
      <w:pPr>
        <w:jc w:val="both"/>
        <w:rPr>
          <w:rFonts w:cstheme="minorHAnsi"/>
          <w:sz w:val="24"/>
          <w:szCs w:val="24"/>
          <w:lang w:val="sq-AL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E2EBC6" wp14:editId="437BF3C1">
                <wp:simplePos x="0" y="0"/>
                <wp:positionH relativeFrom="column">
                  <wp:posOffset>-61415</wp:posOffset>
                </wp:positionH>
                <wp:positionV relativeFrom="paragraph">
                  <wp:posOffset>5155</wp:posOffset>
                </wp:positionV>
                <wp:extent cx="6228272" cy="1637731"/>
                <wp:effectExtent l="0" t="0" r="20320" b="1968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8272" cy="16377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469A6" w:rsidRPr="002E3231" w:rsidRDefault="007469A6" w:rsidP="0078442D">
                            <w:pPr>
                              <w:spacing w:after="0" w:line="240" w:lineRule="auto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Ju lutemi para se të plotësoni Formularin për </w:t>
                            </w:r>
                            <w:bookmarkStart w:id="0" w:name="_Toc469306972"/>
                            <w:r w:rsidRPr="002E3231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ftesë publike për subvencionimin e OJQ-ve </w:t>
                            </w:r>
                            <w:bookmarkEnd w:id="0"/>
                            <w:r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për organizimin e festivaleve si Festa e vjeljes së rrushit, Agrofesta dhe Panairi i fundvitit për prodhime bujqësore</w:t>
                            </w: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lexoni me kujdes udhëzimet për plotësim.</w:t>
                            </w:r>
                          </w:p>
                          <w:p w:rsidR="007469A6" w:rsidRPr="002E3231" w:rsidRDefault="007469A6" w:rsidP="0078442D">
                            <w:pPr>
                              <w:spacing w:after="0" w:line="240" w:lineRule="auto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Të drejtë aplikimi kanë vetëm </w:t>
                            </w:r>
                            <w:r w:rsidRPr="002E3231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OJQ-të</w:t>
                            </w:r>
                            <w:r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</w:t>
                            </w: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të cilët e ushtrojnë fushë</w:t>
                            </w:r>
                            <w:r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</w:t>
                            </w: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veprimtarin e tyre në Komunën e Rahovecit.</w:t>
                            </w:r>
                          </w:p>
                          <w:p w:rsidR="007469A6" w:rsidRPr="002E3231" w:rsidRDefault="007469A6" w:rsidP="0078442D">
                            <w:pPr>
                              <w:spacing w:after="0" w:line="240" w:lineRule="auto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</w:p>
                          <w:p w:rsidR="007469A6" w:rsidRPr="00F96A5E" w:rsidRDefault="007469A6" w:rsidP="00D91869">
                            <w:pPr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Informatat duhet të jenë të sakta, të plota, në mënyrë që të japin detaje të mjaftueshme për të</w:t>
                            </w:r>
                            <w:r w:rsidRPr="00F96A5E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kuptuar qartë projekt-propozimin.</w:t>
                            </w:r>
                          </w:p>
                          <w:p w:rsidR="007469A6" w:rsidRPr="00F96A5E" w:rsidRDefault="007469A6" w:rsidP="00D91869">
                            <w:pPr>
                              <w:rPr>
                                <w:rFonts w:cstheme="minorHAnsi"/>
                                <w:sz w:val="24"/>
                                <w:szCs w:val="24"/>
                                <w:lang w:val="sq-AL"/>
                              </w:rPr>
                            </w:pPr>
                          </w:p>
                          <w:p w:rsidR="007469A6" w:rsidRPr="00F96A5E" w:rsidRDefault="007469A6" w:rsidP="00D91869">
                            <w:pPr>
                              <w:rPr>
                                <w:lang w:val="sq-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0;text-align:left;margin-left:-4.85pt;margin-top:.4pt;width:490.4pt;height:128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">
                <v:textbox>
                  <w:txbxContent>
                    <w:p w:rsidR="00EE3CDB" w:rsidRPr="002E3231" w:rsidRDefault="00EE3CDB" w:rsidP="0078442D">
                      <w:pPr>
                        <w:spacing w:after="0" w:line="240" w:lineRule="auto"/>
                        <w:outlineLvl w:val="1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Ju lutemi para se të plotësoni Formularin për </w:t>
                      </w:r>
                      <w:bookmarkStart w:id="1" w:name="_Toc469306972"/>
                      <w:r w:rsidRP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ftesë publike për </w:t>
                      </w:r>
                      <w:r w:rsidR="006502D7" w:rsidRP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subvencionimin e OJQ-ve </w:t>
                      </w:r>
                      <w:bookmarkEnd w:id="1"/>
                      <w:r w:rsid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për organizimin e festivaleve si Festa e vjeljes së rrushit, </w:t>
                      </w:r>
                      <w:proofErr w:type="spellStart"/>
                      <w:r w:rsid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Agrofesta</w:t>
                      </w:r>
                      <w:proofErr w:type="spellEnd"/>
                      <w:r w:rsid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dhe Panairi i </w:t>
                      </w:r>
                      <w:proofErr w:type="spellStart"/>
                      <w:r w:rsid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fundvitit</w:t>
                      </w:r>
                      <w:proofErr w:type="spellEnd"/>
                      <w:r w:rsid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për prodhime bujqësore</w:t>
                      </w:r>
                      <w:r w:rsidR="006502D7"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l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exoni me kujdes udhëzimet për</w:t>
                      </w:r>
                      <w:r w:rsidR="00F56CA6"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plotësim.</w:t>
                      </w:r>
                    </w:p>
                    <w:p w:rsidR="00B711C9" w:rsidRPr="002E3231" w:rsidRDefault="00B711C9" w:rsidP="0078442D">
                      <w:pPr>
                        <w:spacing w:after="0" w:line="240" w:lineRule="auto"/>
                        <w:outlineLvl w:val="1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Të drejtë aplikimi kanë vetëm </w:t>
                      </w:r>
                      <w:r w:rsidRP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OJQ-të</w:t>
                      </w:r>
                      <w:r w:rsid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të cilët e ushtrojnë fushë</w:t>
                      </w:r>
                      <w:r w:rsid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veprimtarin e tyre në Komunën e Rahovecit.</w:t>
                      </w:r>
                    </w:p>
                    <w:p w:rsidR="00F56CA6" w:rsidRPr="002E3231" w:rsidRDefault="00F56CA6" w:rsidP="0078442D">
                      <w:pPr>
                        <w:spacing w:after="0" w:line="240" w:lineRule="auto"/>
                        <w:outlineLvl w:val="1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</w:p>
                    <w:p w:rsidR="00EE3CDB" w:rsidRPr="00F96A5E" w:rsidRDefault="00EE3CDB" w:rsidP="00D91869">
                      <w:pPr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Informatat duhet të jenë të sakta, të plota</w:t>
                      </w:r>
                      <w:r w:rsidR="00776343"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,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në mënyrë që të japin detaje të mjaftueshme për të</w:t>
                      </w:r>
                      <w:r w:rsidRPr="00F96A5E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kuptuar qartë projekt-propozimin.</w:t>
                      </w:r>
                    </w:p>
                    <w:p w:rsidR="00B711C9" w:rsidRPr="00F96A5E" w:rsidRDefault="00B711C9" w:rsidP="00D91869">
                      <w:pPr>
                        <w:rPr>
                          <w:rFonts w:cstheme="minorHAnsi"/>
                          <w:sz w:val="24"/>
                          <w:szCs w:val="24"/>
                          <w:lang w:val="sq-AL"/>
                        </w:rPr>
                      </w:pPr>
                    </w:p>
                    <w:p w:rsidR="00EE3CDB" w:rsidRPr="00F96A5E" w:rsidRDefault="00EE3CDB" w:rsidP="00D91869">
                      <w:pPr>
                        <w:rPr>
                          <w:lang w:val="sq-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A3F07" w:rsidRPr="00F96A5E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:rsidR="004A3F07" w:rsidRPr="00F96A5E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:rsidR="004A3F07" w:rsidRPr="00F96A5E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:rsidR="004A3F07" w:rsidRPr="00F96A5E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:rsidR="002F3216" w:rsidRPr="00F96A5E" w:rsidRDefault="004A3F07" w:rsidP="004A3F07">
      <w:pPr>
        <w:jc w:val="both"/>
        <w:rPr>
          <w:rFonts w:ascii="Century Schoolbook" w:hAnsi="Century Schoolbook"/>
          <w:lang w:val="sq-AL"/>
        </w:rPr>
      </w:pPr>
      <w:r w:rsidRPr="002E3231">
        <w:rPr>
          <w:rFonts w:cstheme="minorHAnsi"/>
          <w:b/>
          <w:sz w:val="24"/>
          <w:szCs w:val="24"/>
          <w:lang w:val="sq-AL"/>
        </w:rPr>
        <w:t>Ju lutemi plotësoni formularin duke përdorur</w:t>
      </w:r>
      <w:r w:rsidRPr="002E3231">
        <w:rPr>
          <w:rFonts w:cstheme="minorHAnsi"/>
          <w:b/>
          <w:lang w:val="sq-AL"/>
        </w:rPr>
        <w:t xml:space="preserve"> </w:t>
      </w:r>
      <w:r w:rsidR="00163F96" w:rsidRPr="002E3231">
        <w:rPr>
          <w:rFonts w:cstheme="minorHAnsi"/>
          <w:b/>
          <w:lang w:val="sq-AL"/>
        </w:rPr>
        <w:t>kompjuterin</w:t>
      </w:r>
      <w:r w:rsidR="00163F96" w:rsidRPr="00F96A5E">
        <w:rPr>
          <w:rFonts w:ascii="Century Schoolbook" w:hAnsi="Century Schoolbook"/>
          <w:lang w:val="sq-AL"/>
        </w:rPr>
        <w:t xml:space="preserve">. </w:t>
      </w:r>
    </w:p>
    <w:p w:rsidR="004A3F07" w:rsidRPr="00F96A5E" w:rsidRDefault="004A3F07" w:rsidP="004A3F07">
      <w:pPr>
        <w:suppressAutoHyphens/>
        <w:spacing w:after="0" w:line="240" w:lineRule="auto"/>
        <w:rPr>
          <w:rFonts w:ascii="Century Schoolbook" w:hAnsi="Century Schoolbook"/>
          <w:lang w:val="sq-AL"/>
        </w:rPr>
      </w:pPr>
    </w:p>
    <w:p w:rsidR="00532996" w:rsidRPr="00F96A5E" w:rsidRDefault="00532996" w:rsidP="004A3F07">
      <w:pPr>
        <w:suppressAutoHyphens/>
        <w:spacing w:after="0" w:line="240" w:lineRule="auto"/>
        <w:rPr>
          <w:rFonts w:ascii="Century Schoolbook" w:hAnsi="Century Schoolbook"/>
          <w:lang w:val="sq-AL"/>
        </w:rPr>
      </w:pPr>
    </w:p>
    <w:p w:rsidR="004A3F07" w:rsidRPr="00F96A5E" w:rsidRDefault="004A3F07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</w:p>
    <w:p w:rsidR="004A3F07" w:rsidRPr="002E3231" w:rsidRDefault="00163F96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  <w:r w:rsidRPr="002E3231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Emri i projektit</w:t>
      </w:r>
      <w:r w:rsidR="004A3F07" w:rsidRPr="002E3231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:</w:t>
      </w:r>
      <w:r w:rsidR="0064244C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 xml:space="preserve"> </w:t>
      </w:r>
      <w:sdt>
        <w:sdtPr>
          <w:rPr>
            <w:rFonts w:ascii="Arial Narrow" w:eastAsia="Arial Unicode MS" w:hAnsi="Arial Narrow" w:cs="Arial"/>
            <w:b/>
            <w:bCs/>
            <w:sz w:val="24"/>
            <w:szCs w:val="24"/>
            <w:lang w:val="sq-AL" w:eastAsia="ar-SA"/>
          </w:rPr>
          <w:id w:val="-1052533717"/>
          <w:placeholder>
            <w:docPart w:val="DefaultPlaceholder_1082065158"/>
          </w:placeholder>
          <w:showingPlcHdr/>
        </w:sdtPr>
        <w:sdtContent>
          <w:r w:rsidR="0064244C" w:rsidRPr="00F702ED">
            <w:rPr>
              <w:rStyle w:val="PlaceholderText"/>
            </w:rPr>
            <w:t>Click here to enter text.</w:t>
          </w:r>
        </w:sdtContent>
      </w:sdt>
    </w:p>
    <w:p w:rsidR="004A3F07" w:rsidRPr="00C73E92" w:rsidRDefault="002248F6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  <w:r w:rsidRPr="002E3231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 xml:space="preserve">Emri i </w:t>
      </w:r>
      <w:proofErr w:type="spellStart"/>
      <w:r w:rsidRPr="002E3231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aplikuesit</w:t>
      </w:r>
      <w:proofErr w:type="spellEnd"/>
      <w:r w:rsidR="004A3F07"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:</w:t>
      </w:r>
      <w:r w:rsidR="0064244C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 xml:space="preserve"> </w:t>
      </w:r>
      <w:sdt>
        <w:sdtPr>
          <w:rPr>
            <w:rFonts w:ascii="Arial Narrow" w:eastAsia="Arial Unicode MS" w:hAnsi="Arial Narrow" w:cs="Arial"/>
            <w:b/>
            <w:bCs/>
            <w:sz w:val="24"/>
            <w:szCs w:val="24"/>
            <w:lang w:eastAsia="ar-SA"/>
          </w:rPr>
          <w:id w:val="12812461"/>
          <w:placeholder>
            <w:docPart w:val="DefaultPlaceholder_1082065158"/>
          </w:placeholder>
          <w:showingPlcHdr/>
        </w:sdtPr>
        <w:sdtContent>
          <w:r w:rsidR="0064244C" w:rsidRPr="00F702ED">
            <w:rPr>
              <w:rStyle w:val="PlaceholderText"/>
            </w:rPr>
            <w:t>Click here to enter text.</w:t>
          </w:r>
        </w:sdtContent>
      </w:sdt>
    </w:p>
    <w:p w:rsidR="004A3F07" w:rsidRPr="00C73E92" w:rsidRDefault="004A3F07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tbl>
      <w:tblPr>
        <w:tblW w:w="10998" w:type="dxa"/>
        <w:tblInd w:w="-988" w:type="dxa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A0" w:firstRow="1" w:lastRow="0" w:firstColumn="1" w:lastColumn="0" w:noHBand="0" w:noVBand="1"/>
      </w:tblPr>
      <w:tblGrid>
        <w:gridCol w:w="1409"/>
        <w:gridCol w:w="1005"/>
        <w:gridCol w:w="71"/>
        <w:gridCol w:w="765"/>
        <w:gridCol w:w="562"/>
        <w:gridCol w:w="195"/>
        <w:gridCol w:w="17"/>
        <w:gridCol w:w="725"/>
        <w:gridCol w:w="155"/>
        <w:gridCol w:w="509"/>
        <w:gridCol w:w="76"/>
        <w:gridCol w:w="276"/>
        <w:gridCol w:w="178"/>
        <w:gridCol w:w="84"/>
        <w:gridCol w:w="27"/>
        <w:gridCol w:w="26"/>
        <w:gridCol w:w="43"/>
        <w:gridCol w:w="241"/>
        <w:gridCol w:w="239"/>
        <w:gridCol w:w="302"/>
        <w:gridCol w:w="267"/>
        <w:gridCol w:w="200"/>
        <w:gridCol w:w="67"/>
        <w:gridCol w:w="201"/>
        <w:gridCol w:w="121"/>
        <w:gridCol w:w="20"/>
        <w:gridCol w:w="232"/>
        <w:gridCol w:w="210"/>
        <w:gridCol w:w="164"/>
        <w:gridCol w:w="670"/>
        <w:gridCol w:w="306"/>
        <w:gridCol w:w="126"/>
        <w:gridCol w:w="1509"/>
      </w:tblGrid>
      <w:tr w:rsidR="004A3F07" w:rsidRPr="00F96A5E" w:rsidTr="0088436F">
        <w:trPr>
          <w:trHeight w:val="211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vAlign w:val="center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Times New Roman" w:hAnsi="Arial Narrow" w:cs="Times New Roman"/>
                <w:b/>
                <w:sz w:val="24"/>
                <w:szCs w:val="24"/>
                <w:lang w:eastAsia="ar-SA"/>
              </w:rPr>
              <w:br w:type="page"/>
            </w: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I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vAlign w:val="center"/>
            <w:hideMark/>
          </w:tcPr>
          <w:p w:rsidR="00D91869" w:rsidRPr="00F96A5E" w:rsidRDefault="00D91869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val="de-DE" w:eastAsia="ar-SA"/>
              </w:rPr>
            </w:pPr>
          </w:p>
          <w:p w:rsidR="004A3F07" w:rsidRPr="00F96A5E" w:rsidRDefault="004A3F07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color w:val="1F497D" w:themeColor="text2"/>
                <w:lang w:val="de-DE" w:eastAsia="ar-SA"/>
              </w:rPr>
            </w:pPr>
            <w:r w:rsidRPr="00F96A5E">
              <w:rPr>
                <w:rFonts w:ascii="Arial Narrow" w:eastAsia="Arial Unicode MS" w:hAnsi="Arial Narrow" w:cs="Arial"/>
                <w:b/>
                <w:color w:val="1F497D" w:themeColor="text2"/>
                <w:lang w:val="de-DE" w:eastAsia="ar-SA"/>
              </w:rPr>
              <w:t>I</w:t>
            </w:r>
            <w:r w:rsidR="002248F6" w:rsidRPr="00F96A5E">
              <w:rPr>
                <w:rFonts w:ascii="Arial Narrow" w:eastAsia="Arial Unicode MS" w:hAnsi="Arial Narrow" w:cs="Arial"/>
                <w:b/>
                <w:color w:val="1F497D" w:themeColor="text2"/>
                <w:lang w:val="de-DE" w:eastAsia="ar-SA"/>
              </w:rPr>
              <w:t xml:space="preserve">NFORMATA TË PËRGJITHSHME PËR APLIKUESIN E PROJEKTIT </w:t>
            </w:r>
          </w:p>
          <w:p w:rsidR="00D91869" w:rsidRPr="00F96A5E" w:rsidRDefault="00D91869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val="de-DE" w:eastAsia="ar-SA"/>
              </w:rPr>
            </w:pPr>
          </w:p>
        </w:tc>
      </w:tr>
      <w:tr w:rsidR="004A3F07" w:rsidRPr="00F96A5E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4A3F07" w:rsidRPr="00F96A5E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de-DE" w:eastAsia="ar-SA"/>
              </w:rPr>
            </w:pP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4A3F07" w:rsidRPr="00F96A5E" w:rsidRDefault="00C73E92" w:rsidP="00AE469E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val="de-DE" w:eastAsia="ar-SA"/>
              </w:rPr>
            </w:pPr>
            <w:r w:rsidRPr="00F96A5E">
              <w:rPr>
                <w:rFonts w:ascii="Arial Narrow" w:eastAsia="Arial Unicode MS" w:hAnsi="Arial Narrow" w:cs="Arial"/>
                <w:b/>
                <w:color w:val="1F497D" w:themeColor="text2"/>
                <w:lang w:val="de-DE" w:eastAsia="ar-SA"/>
              </w:rPr>
              <w:t xml:space="preserve">INFORMACION BAZË PËR ORGANIZIMIN E APLIKUESIT </w:t>
            </w:r>
          </w:p>
        </w:tc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574AF1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Emri i O</w:t>
            </w:r>
            <w:r w:rsidR="006113A5" w:rsidRPr="002E3231">
              <w:rPr>
                <w:rFonts w:ascii="Arial Narrow" w:eastAsia="Arial Unicode MS" w:hAnsi="Arial Narrow" w:cs="Arial"/>
                <w:lang w:val="sq-AL" w:eastAsia="ar-SA"/>
              </w:rPr>
              <w:t>rganizatës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2E3231" w:rsidRDefault="0017469F" w:rsidP="0064244C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sdt>
              <w:sdtPr>
                <w:rPr>
                  <w:rFonts w:ascii="Arial Narrow" w:eastAsia="Arial Unicode MS" w:hAnsi="Arial Narrow" w:cs="Arial"/>
                  <w:lang w:val="sq-AL" w:eastAsia="ar-SA"/>
                </w:rPr>
                <w:id w:val="-401146887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4244C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Adresa (rruga dhe numri)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2E3231" w:rsidRDefault="00C36F41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sdt>
              <w:sdtPr>
                <w:rPr>
                  <w:rFonts w:ascii="Arial Narrow" w:eastAsia="Arial Unicode MS" w:hAnsi="Arial Narrow" w:cs="Arial"/>
                  <w:lang w:val="sq-AL" w:eastAsia="ar-SA"/>
                </w:rPr>
                <w:id w:val="483438296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B0C8B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3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C73E92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Kodi postar</w:t>
            </w:r>
            <w:r w:rsidR="006113A5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dhe selia</w:t>
            </w:r>
          </w:p>
        </w:tc>
        <w:tc>
          <w:tcPr>
            <w:tcW w:w="11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A3F07" w:rsidRPr="002E3231" w:rsidRDefault="0017469F" w:rsidP="006B0C8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 </w:t>
            </w:r>
            <w:sdt>
              <w:sdtPr>
                <w:rPr>
                  <w:rFonts w:ascii="Arial Narrow" w:eastAsia="Arial Unicode MS" w:hAnsi="Arial Narrow" w:cs="Arial"/>
                  <w:lang w:val="sq-AL" w:eastAsia="ar-SA"/>
                </w:rPr>
                <w:id w:val="-487793538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B0C8B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4.</w:t>
            </w:r>
          </w:p>
        </w:tc>
        <w:tc>
          <w:tcPr>
            <w:tcW w:w="1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2E3231" w:rsidRDefault="001A5B44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Rajoni 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2085722069"/>
            <w:placeholder>
              <w:docPart w:val="DefaultPlaceholder_1082065158"/>
            </w:placeholder>
          </w:sdtPr>
          <w:sdtEndPr/>
          <w:sdtContent>
            <w:tc>
              <w:tcPr>
                <w:tcW w:w="3626" w:type="dxa"/>
                <w:gridSpan w:val="11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</w:tcPr>
              <w:sdt>
                <w:sdtPr>
                  <w:rPr>
                    <w:rFonts w:ascii="Arial Narrow" w:eastAsia="Arial Unicode MS" w:hAnsi="Arial Narrow" w:cs="Arial"/>
                    <w:lang w:val="sq-AL" w:eastAsia="ar-SA"/>
                  </w:rPr>
                  <w:id w:val="1576703416"/>
                  <w:placeholder>
                    <w:docPart w:val="DefaultPlaceholder_1082065158"/>
                  </w:placeholder>
                  <w:showingPlcHdr/>
                  <w:text/>
                </w:sdtPr>
                <w:sdtEndPr/>
                <w:sdtContent>
                  <w:p w:rsidR="004A3F07" w:rsidRPr="002E3231" w:rsidRDefault="006B0C8B" w:rsidP="006B0C8B">
                    <w:pPr>
                      <w:suppressAutoHyphens/>
                      <w:snapToGrid w:val="0"/>
                      <w:spacing w:after="0" w:line="240" w:lineRule="auto"/>
                      <w:rPr>
                        <w:rFonts w:ascii="Arial Narrow" w:eastAsia="Arial Unicode MS" w:hAnsi="Arial Narrow" w:cs="Arial"/>
                        <w:lang w:val="sq-AL" w:eastAsia="ar-SA"/>
                      </w:rPr>
                    </w:pPr>
                    <w:r w:rsidRPr="00F702ED">
                      <w:rPr>
                        <w:rStyle w:val="PlaceholderText"/>
                      </w:rPr>
                      <w:t>Click here to enter text.</w:t>
                    </w:r>
                  </w:p>
                </w:sdtContent>
              </w:sdt>
            </w:tc>
          </w:sdtContent>
        </w:sdt>
      </w:tr>
      <w:tr w:rsidR="004A3F07" w:rsidRPr="00F96A5E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9913E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9913E2">
              <w:rPr>
                <w:rFonts w:ascii="Arial Narrow" w:eastAsia="Arial Unicode MS" w:hAnsi="Arial Narrow" w:cs="Arial"/>
                <w:lang w:eastAsia="ar-SA"/>
              </w:rPr>
              <w:t>5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6113A5" w:rsidP="005D02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Emri i</w:t>
            </w:r>
            <w:r w:rsidR="005D0242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bartësit të projektit</w:t>
            </w:r>
            <w:r w:rsidR="00C73E92" w:rsidRPr="002E3231">
              <w:rPr>
                <w:rFonts w:ascii="Arial Narrow" w:eastAsia="Arial Unicode MS" w:hAnsi="Arial Narrow" w:cs="Arial"/>
                <w:lang w:val="sq-AL" w:eastAsia="ar-SA"/>
              </w:rPr>
              <w:t>, adresa,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e</w:t>
            </w:r>
            <w:r w:rsidR="00C73E92" w:rsidRPr="002E3231">
              <w:rPr>
                <w:rFonts w:ascii="Arial Narrow" w:eastAsia="Arial Unicode MS" w:hAnsi="Arial Narrow" w:cs="Arial"/>
                <w:lang w:val="sq-AL" w:eastAsia="ar-SA"/>
              </w:rPr>
              <w:t>-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mail dhe funksion</w:t>
            </w:r>
            <w:r w:rsidR="00C73E92" w:rsidRPr="002E3231">
              <w:rPr>
                <w:rFonts w:ascii="Arial Narrow" w:eastAsia="Arial Unicode MS" w:hAnsi="Arial Narrow" w:cs="Arial"/>
                <w:lang w:val="sq-AL" w:eastAsia="ar-SA"/>
              </w:rPr>
              <w:t>i aktual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2E3231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sdt>
              <w:sdtPr>
                <w:rPr>
                  <w:rFonts w:ascii="Arial Narrow" w:eastAsia="Arial Unicode MS" w:hAnsi="Arial Narrow" w:cs="Arial"/>
                  <w:lang w:val="sq-AL" w:eastAsia="ar-SA"/>
                </w:rPr>
                <w:id w:val="-1926558218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6B0C8B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6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Nr. </w:t>
            </w:r>
            <w:r w:rsidR="004A3F07" w:rsidRPr="002E3231">
              <w:rPr>
                <w:rFonts w:ascii="Arial Narrow" w:eastAsia="Arial Unicode MS" w:hAnsi="Arial Narrow" w:cs="Arial"/>
                <w:lang w:val="sq-AL" w:eastAsia="ar-SA"/>
              </w:rPr>
              <w:t>Tel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-2097386418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176" w:type="dxa"/>
                <w:gridSpan w:val="7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auto"/>
                </w:tcBorders>
              </w:tcPr>
              <w:p w:rsidR="004A3F07" w:rsidRPr="002E3231" w:rsidRDefault="006B0C8B" w:rsidP="004A3F07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7.</w:t>
            </w:r>
          </w:p>
        </w:tc>
        <w:tc>
          <w:tcPr>
            <w:tcW w:w="127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2E3231" w:rsidRDefault="00C73E92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Nr. Te</w:t>
            </w:r>
            <w:r w:rsidR="009913E2" w:rsidRPr="002E3231">
              <w:rPr>
                <w:rFonts w:ascii="Arial Narrow" w:eastAsia="Arial Unicode MS" w:hAnsi="Arial Narrow" w:cs="Arial"/>
                <w:lang w:val="sq-AL" w:eastAsia="ar-SA"/>
              </w:rPr>
              <w:t>l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. </w:t>
            </w:r>
            <w:r w:rsidR="004A3F07" w:rsidRPr="002E3231">
              <w:rPr>
                <w:rFonts w:ascii="Arial Narrow" w:eastAsia="Arial Unicode MS" w:hAnsi="Arial Narrow" w:cs="Arial"/>
                <w:lang w:val="sq-AL" w:eastAsia="ar-SA"/>
              </w:rPr>
              <w:t>Mob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3358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A3F07" w:rsidRPr="002E3231" w:rsidRDefault="001A5B44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sdt>
              <w:sdtPr>
                <w:rPr>
                  <w:rFonts w:ascii="Arial Narrow" w:eastAsia="Arial Unicode MS" w:hAnsi="Arial Narrow" w:cs="Arial"/>
                  <w:lang w:val="sq-AL" w:eastAsia="ar-SA"/>
                </w:rPr>
                <w:id w:val="-1326358199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B0C8B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8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Fax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-828205910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094" w:type="dxa"/>
                <w:gridSpan w:val="2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4A3F07" w:rsidRPr="002E3231" w:rsidRDefault="006B0C8B" w:rsidP="004A3F07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lastRenderedPageBreak/>
              <w:t xml:space="preserve">9.  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4A3F07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Adresa </w:t>
            </w:r>
            <w:r w:rsidR="006113A5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postare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2E3231" w:rsidRDefault="0017469F" w:rsidP="006B0C8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sdt>
              <w:sdtPr>
                <w:rPr>
                  <w:rFonts w:ascii="Arial Narrow" w:eastAsia="Arial Unicode MS" w:hAnsi="Arial Narrow" w:cs="Arial"/>
                  <w:lang w:val="sq-AL" w:eastAsia="ar-SA"/>
                </w:rPr>
                <w:id w:val="818996059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B0C8B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0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Faqja e internetit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367657668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094" w:type="dxa"/>
                <w:gridSpan w:val="24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</w:tcPr>
              <w:p w:rsidR="004A3F07" w:rsidRPr="002E3231" w:rsidRDefault="006B0C8B" w:rsidP="004A3F07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1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2E3231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Viti i themelimit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1039168197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094" w:type="dxa"/>
                <w:gridSpan w:val="2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4A3F07" w:rsidRPr="002E3231" w:rsidRDefault="006B0C8B" w:rsidP="004A3F07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12. 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6113A5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Data e regjistrimit në regjistrin </w:t>
            </w:r>
            <w:r w:rsidR="00C73E92" w:rsidRPr="002E3231">
              <w:rPr>
                <w:rFonts w:ascii="Arial Narrow" w:eastAsia="Arial Unicode MS" w:hAnsi="Arial Narrow" w:cs="Arial"/>
                <w:lang w:val="sq-AL" w:eastAsia="ar-SA"/>
              </w:rPr>
              <w:t>e OJQ-ve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-793677845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2535" w:type="dxa"/>
                <w:gridSpan w:val="14"/>
                <w:tcBorders>
                  <w:top w:val="single" w:sz="4" w:space="0" w:color="auto"/>
                  <w:left w:val="single" w:sz="4" w:space="0" w:color="000000"/>
                  <w:bottom w:val="single" w:sz="4" w:space="0" w:color="auto"/>
                  <w:right w:val="single" w:sz="4" w:space="0" w:color="auto"/>
                </w:tcBorders>
              </w:tcPr>
              <w:p w:rsidR="004A3F07" w:rsidRPr="002E3231" w:rsidRDefault="006B0C8B" w:rsidP="004A3F07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342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13.</w:t>
            </w:r>
          </w:p>
        </w:tc>
        <w:tc>
          <w:tcPr>
            <w:tcW w:w="170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2E3231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Numri i Regjistrimit</w:t>
            </w:r>
            <w:r w:rsidR="00C73E92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të OJQ-së</w:t>
            </w:r>
          </w:p>
        </w:tc>
        <w:sdt>
          <w:sdtPr>
            <w:rPr>
              <w:rFonts w:ascii="Arial Narrow" w:eastAsia="Arial Unicode MS" w:hAnsi="Arial Narrow" w:cs="Arial"/>
              <w:lang w:eastAsia="ar-SA"/>
            </w:rPr>
            <w:id w:val="715940313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50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000000"/>
                </w:tcBorders>
              </w:tcPr>
              <w:p w:rsidR="004A3F07" w:rsidRPr="00C73E92" w:rsidRDefault="006B0C8B" w:rsidP="004A3F07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4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2E3231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Regjistruar në (emri i organit të regjistrimit)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-1712032062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094" w:type="dxa"/>
                <w:gridSpan w:val="2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4A3F07" w:rsidRPr="002E3231" w:rsidRDefault="006B0C8B" w:rsidP="004A3F07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5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6113A5" w:rsidP="00C73E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Numri llogarisë bankare</w:t>
            </w:r>
            <w:r w:rsidR="00C73E92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përfshirë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IBAN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1167065244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094" w:type="dxa"/>
                <w:gridSpan w:val="24"/>
                <w:tcBorders>
                  <w:top w:val="single" w:sz="4" w:space="0" w:color="auto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4A3F07" w:rsidRPr="002E3231" w:rsidRDefault="006B0C8B" w:rsidP="004A3F07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6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Numri fiskal </w:t>
            </w:r>
            <w:r w:rsidR="000E7458" w:rsidRPr="002E3231">
              <w:rPr>
                <w:rFonts w:ascii="Arial Narrow" w:eastAsia="Arial Unicode MS" w:hAnsi="Arial Narrow" w:cs="Arial"/>
                <w:lang w:val="sq-AL" w:eastAsia="ar-SA"/>
              </w:rPr>
              <w:t>i OJQ-së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-482465942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094" w:type="dxa"/>
                <w:gridSpan w:val="2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4A3F07" w:rsidRPr="002E3231" w:rsidRDefault="006B0C8B" w:rsidP="004A3F07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7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F13C78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Lloji i OJQ-së (shoqatë/fondacion)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-1151440464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094" w:type="dxa"/>
                <w:gridSpan w:val="2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4A3F07" w:rsidRPr="002E3231" w:rsidRDefault="006B0C8B" w:rsidP="004A3F07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3F07" w:rsidRPr="00F96A5E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8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6113A5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Objektivat e krijimit në përputhje me statutin</w:t>
            </w:r>
            <w:r w:rsidR="00F13C78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e OJQ-së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-1260831202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094" w:type="dxa"/>
                <w:gridSpan w:val="2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4A3F07" w:rsidRPr="002E3231" w:rsidRDefault="006B0C8B" w:rsidP="004A3F07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9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Qëllimi dhe fushëveprimi</w:t>
            </w:r>
            <w:r w:rsidR="0046114E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i Aplikantit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155503719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094" w:type="dxa"/>
                <w:gridSpan w:val="2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0B3205" w:rsidRPr="002E3231" w:rsidRDefault="006B0C8B" w:rsidP="004A3F07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9F4270">
              <w:rPr>
                <w:rFonts w:ascii="Arial Narrow" w:eastAsia="Arial Unicode MS" w:hAnsi="Arial Narrow" w:cs="Arial"/>
                <w:lang w:eastAsia="ar-SA"/>
              </w:rPr>
              <w:t>0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6113A5" w:rsidRPr="002E3231" w:rsidRDefault="006113A5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 xml:space="preserve">Numri i përgjithshëm i </w:t>
            </w:r>
            <w:r w:rsidRPr="002E3231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(</w:t>
            </w:r>
            <w:r w:rsidR="001F416C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vendoset  num</w:t>
            </w:r>
            <w:r w:rsidR="00F750F3" w:rsidRPr="002E3231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ri</w:t>
            </w:r>
            <w:r w:rsidRPr="002E3231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 xml:space="preserve">) </w:t>
            </w:r>
          </w:p>
          <w:p w:rsidR="004A3F07" w:rsidRPr="002E3231" w:rsidRDefault="004A3F07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</w:p>
        </w:tc>
        <w:tc>
          <w:tcPr>
            <w:tcW w:w="10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4A3F07" w:rsidRPr="002E3231" w:rsidRDefault="00F750F3" w:rsidP="006113A5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>A</w:t>
            </w:r>
            <w:r w:rsidR="006113A5" w:rsidRPr="002E3231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>nëtarë</w:t>
            </w:r>
            <w:r w:rsidR="00F13C78" w:rsidRPr="002E3231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>ve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1598294465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5055" w:type="dxa"/>
                <w:gridSpan w:val="20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4A3F07" w:rsidRPr="002E3231" w:rsidRDefault="006B0C8B" w:rsidP="006B0C8B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F13C78" w:rsidP="00A82AE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>Nga ta</w:t>
            </w:r>
            <w:r w:rsidR="00A82AED" w:rsidRPr="002E3231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 xml:space="preserve"> </w:t>
            </w:r>
            <w:r w:rsidR="00A82AED" w:rsidRPr="002E3231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(</w:t>
            </w:r>
            <w:r w:rsidR="002F784E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vendoset  num</w:t>
            </w:r>
            <w:r w:rsidR="00F750F3" w:rsidRPr="002E3231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ri</w:t>
            </w:r>
            <w:r w:rsidR="00A82AED" w:rsidRPr="002E3231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)</w:t>
            </w:r>
          </w:p>
        </w:tc>
        <w:tc>
          <w:tcPr>
            <w:tcW w:w="10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2E3231" w:rsidRDefault="00F13C78" w:rsidP="006113A5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Individ 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670756980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2070" w:type="dxa"/>
                <w:gridSpan w:val="1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:rsidR="004A3F07" w:rsidRPr="002E3231" w:rsidRDefault="006B0C8B" w:rsidP="006B0C8B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2E3231" w:rsidRDefault="00F13C78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Persona</w:t>
            </w:r>
            <w:r w:rsidR="006113A5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juridik</w:t>
            </w:r>
          </w:p>
        </w:tc>
        <w:sdt>
          <w:sdtPr>
            <w:rPr>
              <w:rFonts w:ascii="Arial Narrow" w:eastAsia="Arial Unicode MS" w:hAnsi="Arial Narrow" w:cs="Arial"/>
              <w:lang w:eastAsia="ar-SA"/>
            </w:rPr>
            <w:id w:val="438962178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635" w:type="dxa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:rsidR="004A3F07" w:rsidRPr="00C73E92" w:rsidRDefault="006B0C8B" w:rsidP="006B0C8B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9F4270">
              <w:rPr>
                <w:rFonts w:ascii="Arial Narrow" w:eastAsia="Arial Unicode MS" w:hAnsi="Arial Narrow" w:cs="Arial"/>
                <w:lang w:eastAsia="ar-SA"/>
              </w:rPr>
              <w:t>1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F750F3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Pjesa e punës vullnetare në organizatë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-372318328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094" w:type="dxa"/>
                <w:gridSpan w:val="2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:rsidR="004A3F07" w:rsidRPr="002E3231" w:rsidRDefault="006B0C8B" w:rsidP="006B0C8B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a)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F750F3" w:rsidP="00F13C7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numri i </w:t>
            </w:r>
            <w:r w:rsidR="00F13C78" w:rsidRPr="002E3231">
              <w:rPr>
                <w:rFonts w:ascii="Arial Narrow" w:eastAsia="Arial Unicode MS" w:hAnsi="Arial Narrow" w:cs="Arial"/>
                <w:lang w:val="sq-AL" w:eastAsia="ar-SA"/>
              </w:rPr>
              <w:t>atyre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të cilët </w:t>
            </w:r>
            <w:r w:rsidR="00F13C78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punojnë 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vullnetarisht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-1709182988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094" w:type="dxa"/>
                <w:gridSpan w:val="2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:rsidR="004A3F07" w:rsidRPr="002E3231" w:rsidRDefault="006B0C8B" w:rsidP="006B0C8B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F750F3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numri i orëve të punës vullnetare arritur në vit</w:t>
            </w:r>
            <w:r w:rsidR="00F13C78" w:rsidRPr="002E3231">
              <w:rPr>
                <w:rFonts w:ascii="Arial Narrow" w:eastAsia="Arial Unicode MS" w:hAnsi="Arial Narrow" w:cs="Arial"/>
                <w:lang w:val="sq-AL" w:eastAsia="ar-SA"/>
              </w:rPr>
              <w:t>in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para shpalljes së thirrjes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-1776165086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094" w:type="dxa"/>
                <w:gridSpan w:val="2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:rsidR="004A3F07" w:rsidRPr="002E3231" w:rsidRDefault="006B0C8B" w:rsidP="006B0C8B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3F07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F52A40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F750F3" w:rsidP="00F13C7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A është organizata juaj </w:t>
            </w:r>
            <w:r w:rsidR="00F13C78" w:rsidRPr="002E3231">
              <w:rPr>
                <w:rFonts w:ascii="Arial Narrow" w:eastAsia="Arial Unicode MS" w:hAnsi="Arial Narrow" w:cs="Arial"/>
                <w:lang w:val="sq-AL" w:eastAsia="ar-SA"/>
              </w:rPr>
              <w:t>përfituese e statusit të beneficuar publik</w:t>
            </w:r>
          </w:p>
        </w:tc>
        <w:tc>
          <w:tcPr>
            <w:tcW w:w="14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2E3231" w:rsidRDefault="00F750F3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Po</w:t>
            </w:r>
            <w:r w:rsidR="004A3F07" w:rsidRPr="002E3231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1212068787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276" w:type="dxa"/>
                <w:gridSpan w:val="6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:rsidR="004A3F07" w:rsidRPr="002E3231" w:rsidRDefault="006B0C8B" w:rsidP="006B0C8B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41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2E3231" w:rsidRDefault="00F750F3" w:rsidP="00F750F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Jo.</w:t>
            </w:r>
          </w:p>
        </w:tc>
        <w:sdt>
          <w:sdtPr>
            <w:rPr>
              <w:rFonts w:ascii="Arial Narrow" w:eastAsia="Arial Unicode MS" w:hAnsi="Arial Narrow" w:cs="Arial"/>
              <w:lang w:eastAsia="ar-SA"/>
            </w:rPr>
            <w:id w:val="-478921732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941" w:type="dxa"/>
                <w:gridSpan w:val="3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:rsidR="004A3F07" w:rsidRPr="00C73E92" w:rsidRDefault="006B0C8B" w:rsidP="006B0C8B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F4270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D91869" w:rsidRDefault="00D9186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II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D91869" w:rsidRDefault="00D91869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:rsidR="00D91869" w:rsidRPr="00B711C9" w:rsidRDefault="009F4270" w:rsidP="001E46A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INFORMACION MBI PROJEKTIN </w:t>
            </w:r>
          </w:p>
          <w:p w:rsidR="001E46A3" w:rsidRPr="00C73E92" w:rsidRDefault="001E46A3" w:rsidP="001E46A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</w:tc>
      </w:tr>
      <w:tr w:rsidR="009F4270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9F4270" w:rsidRPr="002E3231" w:rsidRDefault="008E2576" w:rsidP="008E257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Emri i projektit:</w:t>
            </w:r>
            <w:r w:rsidR="0017469F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9F4270" w:rsidRPr="00C73E92" w:rsidTr="0088436F">
        <w:trPr>
          <w:trHeight w:val="89"/>
        </w:trPr>
        <w:sdt>
          <w:sdtPr>
            <w:rPr>
              <w:rFonts w:ascii="Arial Narrow" w:eastAsia="Arial Unicode MS" w:hAnsi="Arial Narrow" w:cs="Arial"/>
              <w:lang w:val="sq-AL" w:eastAsia="ar-SA"/>
            </w:rPr>
            <w:id w:val="1556201997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0998" w:type="dxa"/>
                <w:gridSpan w:val="33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</w:tcPr>
              <w:p w:rsidR="009F4270" w:rsidRPr="002E3231" w:rsidRDefault="006B0C8B" w:rsidP="00556F92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F4270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7E2CCE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2E3231" w:rsidRDefault="00D91869" w:rsidP="007E2CC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Përmbledhje e projektit</w:t>
            </w:r>
            <w:r w:rsidR="009F4270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(</w:t>
            </w:r>
            <w:r w:rsidR="00513556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një prezantim i shkurtër i</w:t>
            </w:r>
            <w:r w:rsidR="009F4270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i</w:t>
            </w:r>
            <w:r w:rsidR="00513556" w:rsidRPr="002E3231">
              <w:rPr>
                <w:rFonts w:ascii="Arial Narrow" w:eastAsia="Arial Unicode MS" w:hAnsi="Arial Narrow" w:cs="Arial"/>
                <w:lang w:val="sq-AL" w:eastAsia="ar-SA"/>
              </w:rPr>
              <w:t>nformacionit bazë për projektin</w:t>
            </w:r>
            <w:r w:rsidR="009F4270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në </w:t>
            </w:r>
            <w:r w:rsidR="00513556" w:rsidRPr="002E3231">
              <w:rPr>
                <w:rFonts w:ascii="Arial Narrow" w:eastAsia="Arial Unicode MS" w:hAnsi="Arial Narrow" w:cs="Arial"/>
                <w:lang w:val="sq-AL" w:eastAsia="ar-SA"/>
              </w:rPr>
              <w:t>jo më shumë se 5</w:t>
            </w:r>
            <w:r w:rsidR="009F4270" w:rsidRPr="002E3231">
              <w:rPr>
                <w:rFonts w:ascii="Arial Narrow" w:eastAsia="Arial Unicode MS" w:hAnsi="Arial Narrow" w:cs="Arial"/>
                <w:lang w:val="sq-AL" w:eastAsia="ar-SA"/>
              </w:rPr>
              <w:t>0 fjalë)</w:t>
            </w:r>
          </w:p>
        </w:tc>
      </w:tr>
      <w:tr w:rsidR="009F4270" w:rsidRPr="00C73E92" w:rsidTr="0088436F">
        <w:trPr>
          <w:trHeight w:val="89"/>
        </w:trPr>
        <w:sdt>
          <w:sdtPr>
            <w:rPr>
              <w:rFonts w:ascii="Arial Narrow" w:eastAsia="Arial Unicode MS" w:hAnsi="Arial Narrow" w:cs="Arial"/>
              <w:lang w:eastAsia="ar-SA"/>
            </w:rPr>
            <w:id w:val="1108312154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0998" w:type="dxa"/>
                <w:gridSpan w:val="33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7E2CCE" w:rsidRPr="00C73E92" w:rsidRDefault="006B0C8B" w:rsidP="006B0C8B">
                <w:pPr>
                  <w:tabs>
                    <w:tab w:val="center" w:pos="4680"/>
                    <w:tab w:val="right" w:pos="9360"/>
                  </w:tabs>
                  <w:spacing w:after="0" w:line="240" w:lineRule="auto"/>
                  <w:ind w:left="1080"/>
                  <w:rPr>
                    <w:rFonts w:ascii="Arial Narrow" w:eastAsia="Arial Unicode MS" w:hAnsi="Arial Narrow" w:cs="Arial"/>
                    <w:lang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F4270" w:rsidRPr="00F96A5E" w:rsidTr="0088436F">
        <w:trPr>
          <w:trHeight w:val="331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7E2CCE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3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F96A5E" w:rsidRDefault="00513556" w:rsidP="008D5209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  <w:r w:rsidRPr="00AA402A">
              <w:rPr>
                <w:rFonts w:ascii="Arial Narrow" w:eastAsia="Arial Unicode MS" w:hAnsi="Arial Narrow" w:cs="Arial"/>
                <w:lang w:val="sq-AL" w:eastAsia="ar-SA"/>
              </w:rPr>
              <w:t>Kohëzgjatja e implementimit të projektit</w:t>
            </w:r>
            <w:r w:rsidR="009F4270" w:rsidRPr="00AA402A">
              <w:rPr>
                <w:rFonts w:ascii="Arial Narrow" w:eastAsia="Arial Unicode MS" w:hAnsi="Arial Narrow" w:cs="Arial"/>
                <w:lang w:val="sq-AL" w:eastAsia="ar-SA"/>
              </w:rPr>
              <w:t>:</w:t>
            </w:r>
          </w:p>
        </w:tc>
      </w:tr>
      <w:tr w:rsidR="009F4270" w:rsidRPr="00F96A5E" w:rsidTr="0088436F">
        <w:trPr>
          <w:trHeight w:val="89"/>
        </w:trPr>
        <w:tc>
          <w:tcPr>
            <w:tcW w:w="10998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47959" w:rsidRPr="00F96A5E" w:rsidRDefault="00EB72D1" w:rsidP="0017469F">
            <w:pPr>
              <w:pStyle w:val="ListParagraph"/>
              <w:numPr>
                <w:ilvl w:val="1"/>
                <w:numId w:val="4"/>
              </w:numPr>
              <w:tabs>
                <w:tab w:val="center" w:pos="1080"/>
                <w:tab w:val="right" w:pos="9026"/>
              </w:tabs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  <w:r w:rsidRPr="00F96A5E">
              <w:rPr>
                <w:rFonts w:ascii="Arial" w:eastAsia="Times New Roman" w:hAnsi="Arial" w:cs="Arial"/>
                <w:bCs/>
                <w:lang w:val="de-DE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bCs/>
                  <w:lang w:val="de-DE"/>
                </w:rPr>
                <w:id w:val="1642925321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B0C8B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9F4270" w:rsidRPr="00F96A5E" w:rsidTr="009D49C1">
        <w:trPr>
          <w:trHeight w:val="2950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206FB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4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AA402A" w:rsidRDefault="00513556" w:rsidP="009D49C1">
            <w:pPr>
              <w:spacing w:after="0"/>
              <w:jc w:val="both"/>
              <w:rPr>
                <w:rFonts w:ascii="Book Antiqua" w:hAnsi="Book Antiqua"/>
                <w:i/>
                <w:lang w:val="sq-AL"/>
              </w:rPr>
            </w:pPr>
            <w:r w:rsidRPr="00AA402A">
              <w:rPr>
                <w:rFonts w:ascii="Arial Narrow" w:eastAsia="Arial Unicode MS" w:hAnsi="Arial Narrow" w:cs="Arial"/>
                <w:lang w:val="sq-AL" w:eastAsia="ar-SA"/>
              </w:rPr>
              <w:t>Fusha në të cilën do të implementohet projekti</w:t>
            </w:r>
            <w:r w:rsidR="00447959" w:rsidRPr="00AA402A">
              <w:rPr>
                <w:rFonts w:ascii="Arial Narrow" w:eastAsia="Arial Unicode MS" w:hAnsi="Arial Narrow" w:cs="Arial"/>
                <w:lang w:val="sq-AL" w:eastAsia="ar-SA"/>
              </w:rPr>
              <w:t>:</w:t>
            </w:r>
            <w:r w:rsidR="00FA33E8" w:rsidRPr="00AA402A">
              <w:rPr>
                <w:rFonts w:ascii="Book Antiqua" w:hAnsi="Book Antiqua"/>
                <w:i/>
                <w:lang w:val="sq-AL"/>
              </w:rPr>
              <w:t xml:space="preserve"> </w:t>
            </w:r>
          </w:p>
          <w:p w:rsidR="00D03A19" w:rsidRPr="00AA402A" w:rsidRDefault="00D03A19" w:rsidP="00AA402A">
            <w:pPr>
              <w:spacing w:after="0"/>
              <w:ind w:right="195"/>
              <w:jc w:val="both"/>
              <w:rPr>
                <w:rFonts w:ascii="Arial Narrow" w:hAnsi="Arial Narrow"/>
                <w:lang w:val="sq-AL"/>
              </w:rPr>
            </w:pPr>
            <w:r w:rsidRPr="00AA402A">
              <w:rPr>
                <w:rFonts w:ascii="Arial Narrow" w:hAnsi="Arial Narrow"/>
                <w:lang w:val="sq-AL"/>
              </w:rPr>
              <w:t>4.1.</w:t>
            </w:r>
            <w:r w:rsidR="002E3231" w:rsidRPr="00AA402A">
              <w:rPr>
                <w:rFonts w:ascii="Times New Roman" w:hAnsi="Times New Roman"/>
                <w:lang w:val="sq-AL"/>
              </w:rPr>
              <w:t xml:space="preserve"> </w:t>
            </w:r>
            <w:r w:rsidR="002E3231" w:rsidRPr="00AA402A">
              <w:rPr>
                <w:rFonts w:ascii="Arial Narrow" w:hAnsi="Arial Narrow"/>
                <w:lang w:val="sq-AL"/>
              </w:rPr>
              <w:t>Festa e vjeljes së rrushit (promovimi i hardhisë së rrushit, promovimi i prodhimeve të rrushit, promovimi i kulturës dhe artit të Komunës së Rahovecit, Organizimi i ngjarjeve me karakter bashkëpunimi për promovimin e vlerave kulturore, promovimi i vlerave artizanale, promovimi dhe ruajtja e vlerave të trashëgimisë kulturore, etj</w:t>
            </w:r>
            <w:r w:rsidR="002E3231" w:rsidRPr="00AA402A">
              <w:rPr>
                <w:rFonts w:ascii="Times New Roman" w:hAnsi="Times New Roman"/>
                <w:lang w:val="sq-AL"/>
              </w:rPr>
              <w:t>)</w:t>
            </w:r>
            <w:r w:rsidRPr="00AA402A">
              <w:rPr>
                <w:rFonts w:ascii="Arial Narrow" w:hAnsi="Arial Narrow"/>
                <w:lang w:val="sq-AL"/>
              </w:rPr>
              <w:t>.</w:t>
            </w:r>
          </w:p>
          <w:p w:rsidR="00D03A19" w:rsidRPr="00AA402A" w:rsidRDefault="009C71A0" w:rsidP="00AA402A">
            <w:pPr>
              <w:spacing w:after="0"/>
              <w:ind w:right="105"/>
              <w:jc w:val="both"/>
              <w:rPr>
                <w:rFonts w:ascii="Arial Narrow" w:hAnsi="Arial Narrow"/>
                <w:lang w:val="sq-AL"/>
              </w:rPr>
            </w:pPr>
            <w:r w:rsidRPr="00AA402A">
              <w:rPr>
                <w:rFonts w:ascii="Arial Narrow" w:hAnsi="Arial Narrow"/>
                <w:lang w:val="sq-AL"/>
              </w:rPr>
              <w:t xml:space="preserve">4.2. </w:t>
            </w:r>
            <w:r w:rsidR="00BF33C7">
              <w:rPr>
                <w:rFonts w:ascii="Arial Narrow" w:hAnsi="Arial Narrow"/>
                <w:lang w:val="sq-AL"/>
              </w:rPr>
              <w:t>Agrofesta, promovimi i produkteve bujqësore, promovimi i farërave të produkteve bujqësore, promovimi i kulturës bu</w:t>
            </w:r>
            <w:r w:rsidR="00F96A5E">
              <w:rPr>
                <w:rFonts w:ascii="Arial Narrow" w:hAnsi="Arial Narrow"/>
                <w:lang w:val="sq-AL"/>
              </w:rPr>
              <w:t>j</w:t>
            </w:r>
            <w:r w:rsidR="00BF33C7">
              <w:rPr>
                <w:rFonts w:ascii="Arial Narrow" w:hAnsi="Arial Narrow"/>
                <w:lang w:val="sq-AL"/>
              </w:rPr>
              <w:t>qësore, promovimi i prodhimeve të produkteve bujqësore</w:t>
            </w:r>
            <w:r w:rsidR="00AA402A" w:rsidRPr="00AA402A">
              <w:rPr>
                <w:rFonts w:ascii="Arial Narrow" w:hAnsi="Arial Narrow"/>
                <w:lang w:val="sq-AL"/>
              </w:rPr>
              <w:t>, Organizimi i ngjarjeve me karakter bashkëpunimi për promovimin e vlerave kulturore, promovimi i vlerave artizanale, promovimi dhe ruajtja e vlerave të trashëgimisë kulturore, etj</w:t>
            </w:r>
            <w:r w:rsidR="00AA402A" w:rsidRPr="00AA402A">
              <w:rPr>
                <w:rFonts w:ascii="Times New Roman" w:hAnsi="Times New Roman"/>
                <w:lang w:val="sq-AL"/>
              </w:rPr>
              <w:t>)</w:t>
            </w:r>
          </w:p>
          <w:p w:rsidR="00D03A19" w:rsidRPr="00AA402A" w:rsidRDefault="009C71A0" w:rsidP="00AA402A">
            <w:pPr>
              <w:ind w:right="105"/>
              <w:jc w:val="both"/>
              <w:rPr>
                <w:rFonts w:ascii="Arial Narrow" w:hAnsi="Arial Narrow"/>
                <w:lang w:val="sq-AL"/>
              </w:rPr>
            </w:pPr>
            <w:r w:rsidRPr="00AA402A">
              <w:rPr>
                <w:rFonts w:ascii="Arial Narrow" w:hAnsi="Arial Narrow"/>
                <w:lang w:val="sq-AL"/>
              </w:rPr>
              <w:t xml:space="preserve">4.3. </w:t>
            </w:r>
            <w:r w:rsidR="00AA402A" w:rsidRPr="00AA402A">
              <w:rPr>
                <w:rFonts w:ascii="Arial Narrow" w:hAnsi="Arial Narrow"/>
                <w:lang w:val="sq-AL"/>
              </w:rPr>
              <w:t>Panairi i fundvitit për prodhime bujqësore: (promovimi i produkteve dhe i prodhimeve bujqësore të Komunës së Rahovecit, promovimi i vlerave të trashëgimisë kulturore, promovimi i vlerave artizanale, etj)</w:t>
            </w:r>
            <w:r w:rsidR="00D03A19" w:rsidRPr="00AA402A">
              <w:rPr>
                <w:rFonts w:ascii="Arial Narrow" w:hAnsi="Arial Narrow"/>
                <w:lang w:val="sq-AL"/>
              </w:rPr>
              <w:t xml:space="preserve">. </w:t>
            </w:r>
          </w:p>
          <w:p w:rsidR="00D03A19" w:rsidRPr="00F96A5E" w:rsidRDefault="00D03A19" w:rsidP="00D03A19">
            <w:pPr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F96A5E" w:rsidTr="0088436F">
        <w:trPr>
          <w:trHeight w:val="89"/>
        </w:trPr>
        <w:tc>
          <w:tcPr>
            <w:tcW w:w="10998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70" w:rsidRPr="00F96A5E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sdt>
            <w:sdtPr>
              <w:rPr>
                <w:rFonts w:ascii="Arial Narrow" w:eastAsia="Arial Unicode MS" w:hAnsi="Arial Narrow" w:cs="Arial"/>
                <w:lang w:val="sq-AL" w:eastAsia="ar-SA"/>
              </w:rPr>
              <w:id w:val="-584926753"/>
              <w:placeholder>
                <w:docPart w:val="DefaultPlaceholder_1082065158"/>
              </w:placeholder>
              <w:showingPlcHdr/>
            </w:sdtPr>
            <w:sdtEndPr/>
            <w:sdtContent>
              <w:p w:rsidR="00FA33E8" w:rsidRPr="00F96A5E" w:rsidRDefault="006B0C8B" w:rsidP="00556F92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FA33E8" w:rsidRPr="00F96A5E" w:rsidRDefault="00FA33E8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206FB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lastRenderedPageBreak/>
              <w:t>5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AA402A" w:rsidRDefault="00513556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A402A">
              <w:rPr>
                <w:rFonts w:ascii="Arial Narrow" w:eastAsia="Arial Unicode MS" w:hAnsi="Arial Narrow" w:cs="Arial"/>
                <w:lang w:val="sq-AL" w:eastAsia="ar-SA"/>
              </w:rPr>
              <w:t xml:space="preserve">Rajoni gjeografik në të cilin do të implementohet </w:t>
            </w:r>
            <w:r w:rsidR="009F4270" w:rsidRPr="00AA402A">
              <w:rPr>
                <w:rFonts w:ascii="Arial Narrow" w:eastAsia="Arial Unicode MS" w:hAnsi="Arial Narrow" w:cs="Arial"/>
                <w:lang w:val="sq-AL" w:eastAsia="ar-SA"/>
              </w:rPr>
              <w:t>projekti</w:t>
            </w:r>
          </w:p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F96A5E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9F4270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a)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9F4270" w:rsidRPr="00F7588B" w:rsidRDefault="001C44AA" w:rsidP="00AB234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Republika e Kosovës (nëse projekti implementohet në gjithë territorin e Kosovës</w:t>
            </w:r>
            <w:r w:rsidR="008E096E" w:rsidRPr="00F7588B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sdt>
          <w:sdtPr>
            <w:rPr>
              <w:rFonts w:ascii="Arial Narrow" w:eastAsia="Arial Unicode MS" w:hAnsi="Arial Narrow" w:cs="Arial"/>
              <w:lang w:val="de-DE" w:eastAsia="ar-SA"/>
            </w:rPr>
            <w:id w:val="1275291564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4875" w:type="dxa"/>
                <w:gridSpan w:val="16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hideMark/>
              </w:tcPr>
              <w:p w:rsidR="009F4270" w:rsidRPr="00F96A5E" w:rsidRDefault="006B0C8B" w:rsidP="00513556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de-DE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C44AA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F7588B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Rajoni/rajonet( tregoni rajonin ose rajonet në të cilat do të implementohet projekti</w:t>
            </w:r>
            <w:r w:rsidR="008E096E" w:rsidRPr="00F7588B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4875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C73E92" w:rsidRDefault="00EB72D1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  <w:sdt>
              <w:sdtPr>
                <w:rPr>
                  <w:rFonts w:ascii="Arial Narrow" w:eastAsia="Arial Unicode MS" w:hAnsi="Arial Narrow" w:cs="Arial"/>
                  <w:lang w:eastAsia="ar-SA"/>
                </w:rPr>
                <w:id w:val="-234325056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B0C8B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1C44AA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c)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F7588B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Komuna</w:t>
            </w:r>
            <w:r w:rsidR="009F36C5" w:rsidRPr="00F7588B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komunat</w:t>
            </w:r>
            <w:r w:rsidR="009F36C5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(shëno komunat përkatëse)</w:t>
            </w:r>
          </w:p>
        </w:tc>
        <w:tc>
          <w:tcPr>
            <w:tcW w:w="4875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C73E92" w:rsidRDefault="00EB72D1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  <w:sdt>
              <w:sdtPr>
                <w:rPr>
                  <w:rFonts w:ascii="Arial Narrow" w:eastAsia="Arial Unicode MS" w:hAnsi="Arial Narrow" w:cs="Arial"/>
                  <w:lang w:eastAsia="ar-SA"/>
                </w:rPr>
                <w:id w:val="1065218943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B0C8B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1C44AA" w:rsidRPr="00F96A5E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6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C44AA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Shuma totale e kërkuar për zbatimin e projektit/programit:</w:t>
            </w:r>
          </w:p>
        </w:tc>
        <w:tc>
          <w:tcPr>
            <w:tcW w:w="4875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F96A5E" w:rsidRDefault="00EB72D1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  <w:r w:rsidRPr="00F96A5E">
              <w:rPr>
                <w:rFonts w:ascii="Arial Narrow" w:eastAsia="Arial Unicode MS" w:hAnsi="Arial Narrow" w:cs="Arial"/>
                <w:lang w:val="de-DE" w:eastAsia="ar-SA"/>
              </w:rPr>
              <w:t xml:space="preserve"> </w:t>
            </w:r>
            <w:sdt>
              <w:sdtPr>
                <w:rPr>
                  <w:rFonts w:ascii="Arial Narrow" w:eastAsia="Arial Unicode MS" w:hAnsi="Arial Narrow" w:cs="Arial"/>
                  <w:lang w:val="de-DE" w:eastAsia="ar-SA"/>
                </w:rPr>
                <w:id w:val="262265393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B0C8B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1C44AA" w:rsidRPr="00F96A5E" w:rsidTr="0088436F">
        <w:trPr>
          <w:trHeight w:val="23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6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1.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C44AA" w:rsidP="0043101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Shuma totale e kërkuar për financim nga donatorët; </w:t>
            </w:r>
            <w:r w:rsidRPr="00F7588B">
              <w:rPr>
                <w:rFonts w:ascii="Arial Narrow" w:eastAsia="Arial Unicode MS" w:hAnsi="Arial Narrow" w:cs="Arial"/>
                <w:i/>
                <w:sz w:val="18"/>
                <w:szCs w:val="18"/>
                <w:lang w:val="sq-AL" w:eastAsia="ar-SA"/>
              </w:rPr>
              <w:t>në __% e shumës për implementimin e projektit/programit</w:t>
            </w:r>
          </w:p>
        </w:tc>
        <w:sdt>
          <w:sdtPr>
            <w:rPr>
              <w:rFonts w:ascii="Arial Narrow" w:eastAsia="Arial Unicode MS" w:hAnsi="Arial Narrow" w:cs="Arial"/>
              <w:lang w:val="de-DE" w:eastAsia="ar-SA"/>
            </w:rPr>
            <w:id w:val="-83310191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4875" w:type="dxa"/>
                <w:gridSpan w:val="16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</w:tcPr>
              <w:p w:rsidR="001C44AA" w:rsidRPr="00F96A5E" w:rsidRDefault="006B0C8B" w:rsidP="00556F92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de-DE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C44AA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6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2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1C44AA" w:rsidRPr="00F7588B" w:rsidRDefault="001C44AA" w:rsidP="008F15E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A është shuma e kërkuar apo e siguruar nga burimet publike </w:t>
            </w:r>
            <w:r w:rsidR="00F96A5E">
              <w:rPr>
                <w:rFonts w:ascii="Arial Narrow" w:eastAsia="Arial Unicode MS" w:hAnsi="Arial Narrow" w:cs="Arial"/>
                <w:sz w:val="20"/>
                <w:lang w:val="sq-AL" w:eastAsia="ar-SA"/>
              </w:rPr>
              <w:t>(institucionet qend</w:t>
            </w:r>
            <w:r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>rore apo lokale, fondet e Bashkimit Evropian apo nga donatorë të tjerë për zbatimin e këtij projekti (specifiko shumat totale për aplikantët dhe partnerët</w:t>
            </w:r>
            <w:r w:rsidR="004A259A"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>,</w:t>
            </w:r>
            <w:r w:rsidR="008D1455"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nëse </w:t>
            </w:r>
            <w:r w:rsidR="008F15E0"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>keni</w:t>
            </w:r>
            <w:r w:rsidR="008D1455"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>.</w:t>
            </w:r>
          </w:p>
        </w:tc>
      </w:tr>
      <w:tr w:rsidR="001C44AA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0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Po.</w:t>
            </w:r>
          </w:p>
        </w:tc>
        <w:tc>
          <w:tcPr>
            <w:tcW w:w="3640" w:type="dxa"/>
            <w:gridSpan w:val="1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7469F" w:rsidRPr="00F7588B" w:rsidRDefault="00A5698B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sdt>
              <w:sdtPr>
                <w:rPr>
                  <w:rFonts w:ascii="Arial Narrow" w:eastAsia="Arial Unicode MS" w:hAnsi="Arial Narrow" w:cs="Arial"/>
                  <w:lang w:val="sq-AL" w:eastAsia="ar-SA"/>
                </w:rPr>
                <w:id w:val="1121655957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B0C8B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  <w:p w:rsidR="00A5698B" w:rsidRPr="00F7588B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851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Jo.</w:t>
            </w:r>
          </w:p>
        </w:tc>
        <w:sdt>
          <w:sdtPr>
            <w:rPr>
              <w:rFonts w:ascii="Arial Narrow" w:eastAsia="Arial Unicode MS" w:hAnsi="Arial Narrow" w:cs="Arial"/>
              <w:lang w:eastAsia="ar-SA"/>
            </w:rPr>
            <w:id w:val="1303115834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4093" w:type="dxa"/>
                <w:gridSpan w:val="13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</w:tcPr>
              <w:p w:rsidR="00A5698B" w:rsidRPr="00C73E92" w:rsidRDefault="006B0C8B" w:rsidP="00556F92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C44AA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1C44AA" w:rsidP="009B68C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Nëse përgjigja e pyetjes së mëparshme është “po” tregoni se sa </w:t>
            </w:r>
            <w:r w:rsidR="007A63C2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është </w:t>
            </w:r>
            <w:r w:rsidR="007053AE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shuma financiare e </w:t>
            </w:r>
            <w:r w:rsidR="007A63C2" w:rsidRPr="00F7588B">
              <w:rPr>
                <w:rFonts w:ascii="Arial Narrow" w:eastAsia="Arial Unicode MS" w:hAnsi="Arial Narrow" w:cs="Arial"/>
                <w:lang w:val="sq-AL" w:eastAsia="ar-SA"/>
              </w:rPr>
              <w:t>kërkuar</w:t>
            </w:r>
            <w:r w:rsidR="009B68CB" w:rsidRPr="00F7588B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="007A63C2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miratuar nga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çdo financim i</w:t>
            </w:r>
            <w:r w:rsidR="00BA0926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donatorëve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F7588B">
              <w:rPr>
                <w:rFonts w:ascii="Arial Narrow" w:eastAsia="Arial Unicode MS" w:hAnsi="Arial Narrow" w:cs="Arial"/>
                <w:i/>
                <w:sz w:val="20"/>
                <w:szCs w:val="20"/>
                <w:lang w:val="sq-AL" w:eastAsia="ar-SA"/>
              </w:rPr>
              <w:t>(shtoni rreshtat e reja nëse është e nevojshme):</w:t>
            </w:r>
          </w:p>
        </w:tc>
      </w:tr>
      <w:tr w:rsidR="001C44AA" w:rsidRPr="00F96A5E" w:rsidTr="0017469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Nga ata që është kërkuar:</w:t>
            </w:r>
          </w:p>
        </w:tc>
        <w:tc>
          <w:tcPr>
            <w:tcW w:w="25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A5698B" w:rsidRPr="00F7588B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sdt>
              <w:sdtPr>
                <w:rPr>
                  <w:rFonts w:ascii="Arial Narrow" w:eastAsia="Arial Unicode MS" w:hAnsi="Arial Narrow" w:cs="Arial"/>
                  <w:lang w:val="sq-AL" w:eastAsia="ar-SA"/>
                </w:rPr>
                <w:id w:val="1899546184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B0C8B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5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Shuma e fondeve të kërkuara:</w:t>
            </w:r>
          </w:p>
        </w:tc>
        <w:tc>
          <w:tcPr>
            <w:tcW w:w="2775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F96A5E" w:rsidRDefault="00B223FD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  <w:r w:rsidRPr="00F96A5E">
              <w:rPr>
                <w:rFonts w:ascii="Arial Narrow" w:eastAsia="Arial Unicode MS" w:hAnsi="Arial Narrow" w:cs="Arial"/>
                <w:lang w:val="de-DE" w:eastAsia="ar-SA"/>
              </w:rPr>
              <w:t xml:space="preserve"> </w:t>
            </w:r>
            <w:sdt>
              <w:sdtPr>
                <w:rPr>
                  <w:rFonts w:ascii="Arial Narrow" w:eastAsia="Arial Unicode MS" w:hAnsi="Arial Narrow" w:cs="Arial"/>
                  <w:lang w:val="de-DE" w:eastAsia="ar-SA"/>
                </w:rPr>
                <w:id w:val="245080646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B0C8B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1C44AA" w:rsidRPr="00F96A5E" w:rsidTr="0017469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F96A5E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de-DE" w:eastAsia="ar-SA"/>
              </w:rPr>
            </w:pP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Nga ata që është siguruar</w:t>
            </w:r>
          </w:p>
        </w:tc>
        <w:sdt>
          <w:sdtPr>
            <w:rPr>
              <w:rFonts w:ascii="Arial Narrow" w:eastAsia="Arial Unicode MS" w:hAnsi="Arial Narrow" w:cs="Arial"/>
              <w:lang w:val="sq-AL" w:eastAsia="ar-SA"/>
            </w:rPr>
            <w:id w:val="785161854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2515" w:type="dxa"/>
                <w:gridSpan w:val="8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</w:tcPr>
              <w:p w:rsidR="00B223FD" w:rsidRPr="00F7588B" w:rsidRDefault="006B0C8B" w:rsidP="00556F92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45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Shuma e fondeve të miratuara:</w:t>
            </w:r>
          </w:p>
        </w:tc>
        <w:tc>
          <w:tcPr>
            <w:tcW w:w="2775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F96A5E" w:rsidRDefault="00B223FD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  <w:r w:rsidRPr="00F96A5E">
              <w:rPr>
                <w:rFonts w:ascii="Arial Narrow" w:eastAsia="Arial Unicode MS" w:hAnsi="Arial Narrow" w:cs="Arial"/>
                <w:lang w:val="de-DE" w:eastAsia="ar-SA"/>
              </w:rPr>
              <w:t xml:space="preserve"> </w:t>
            </w:r>
            <w:sdt>
              <w:sdtPr>
                <w:rPr>
                  <w:rFonts w:ascii="Arial Narrow" w:eastAsia="Arial Unicode MS" w:hAnsi="Arial Narrow" w:cs="Arial"/>
                  <w:lang w:val="de-DE" w:eastAsia="ar-SA"/>
                </w:rPr>
                <w:id w:val="-170251641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B0C8B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1C44AA" w:rsidRPr="00C73E92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9B68CB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7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9E5855" w:rsidP="00A0553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T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regoni mënyrën se si keni ardhur deri te identifikimi i problemit dhe vlerësimi i nevojave që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do 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të adresoni </w:t>
            </w:r>
            <w:r w:rsidR="00A0553D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nëpërmjet 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>këtij projekt</w:t>
            </w:r>
            <w:r w:rsidR="00A0553D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i. </w:t>
            </w:r>
          </w:p>
        </w:tc>
      </w:tr>
      <w:tr w:rsidR="001C44AA" w:rsidRPr="00C73E92" w:rsidTr="0088436F">
        <w:trPr>
          <w:trHeight w:val="89"/>
        </w:trPr>
        <w:tc>
          <w:tcPr>
            <w:tcW w:w="10998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sdt>
            <w:sdtPr>
              <w:rPr>
                <w:rFonts w:ascii="Arial Narrow" w:eastAsia="Arial Unicode MS" w:hAnsi="Arial Narrow" w:cs="Arial"/>
                <w:lang w:eastAsia="ar-SA"/>
              </w:rPr>
              <w:id w:val="1951359900"/>
              <w:placeholder>
                <w:docPart w:val="DefaultPlaceholder_1082065158"/>
              </w:placeholder>
              <w:showingPlcHdr/>
            </w:sdtPr>
            <w:sdtEndPr/>
            <w:sdtContent>
              <w:p w:rsidR="009E5855" w:rsidRPr="00C73E92" w:rsidRDefault="006B0C8B" w:rsidP="00556F92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1C44AA" w:rsidRPr="00F96A5E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9E5855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8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6446CC" w:rsidP="00F27EA9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Përshkrua</w:t>
            </w:r>
            <w:r w:rsidR="00F27EA9" w:rsidRPr="00F7588B">
              <w:rPr>
                <w:rFonts w:ascii="Arial Narrow" w:hAnsi="Arial Narrow"/>
                <w:lang w:val="sq-AL"/>
              </w:rPr>
              <w:t>ni</w:t>
            </w:r>
            <w:r w:rsidR="001C44AA" w:rsidRPr="00F7588B">
              <w:rPr>
                <w:rFonts w:ascii="Arial Narrow" w:hAnsi="Arial Narrow"/>
                <w:lang w:val="sq-AL"/>
              </w:rPr>
              <w:t xml:space="preserve"> objektivat e synuara </w:t>
            </w:r>
            <w:r w:rsidR="00F27EA9" w:rsidRPr="00F7588B">
              <w:rPr>
                <w:rFonts w:ascii="Arial Narrow" w:hAnsi="Arial Narrow"/>
                <w:lang w:val="sq-AL"/>
              </w:rPr>
              <w:t>të projektit.</w:t>
            </w:r>
          </w:p>
        </w:tc>
      </w:tr>
      <w:tr w:rsidR="001C44AA" w:rsidRPr="00F96A5E" w:rsidTr="0088436F">
        <w:trPr>
          <w:trHeight w:val="89"/>
        </w:trPr>
        <w:tc>
          <w:tcPr>
            <w:tcW w:w="10998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sdt>
            <w:sdtPr>
              <w:rPr>
                <w:rFonts w:ascii="Arial" w:eastAsia="Times New Roman" w:hAnsi="Arial" w:cs="Arial"/>
                <w:lang w:val="sq-AL"/>
              </w:rPr>
              <w:id w:val="1301886883"/>
              <w:placeholder>
                <w:docPart w:val="DefaultPlaceholder_1082065158"/>
              </w:placeholder>
              <w:showingPlcHdr/>
            </w:sdtPr>
            <w:sdtEndPr/>
            <w:sdtContent>
              <w:p w:rsidR="00254359" w:rsidRPr="006B0C8B" w:rsidRDefault="006B0C8B" w:rsidP="006B0C8B">
                <w:pPr>
                  <w:overflowPunct w:val="0"/>
                  <w:autoSpaceDE w:val="0"/>
                  <w:autoSpaceDN w:val="0"/>
                  <w:adjustRightInd w:val="0"/>
                  <w:spacing w:after="0" w:line="240" w:lineRule="auto"/>
                  <w:textAlignment w:val="baseline"/>
                  <w:rPr>
                    <w:rFonts w:ascii="Arial" w:eastAsia="Times New Roman" w:hAnsi="Arial" w:cs="Arial"/>
                    <w:lang w:val="sq-AL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1C44AA" w:rsidRPr="00F96A5E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9E5855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9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1C44AA" w:rsidP="00B169F1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Përshkruani ndikimet e pritshme të projektit</w:t>
            </w:r>
            <w:r w:rsidR="00F27EA9" w:rsidRPr="00F7588B">
              <w:rPr>
                <w:rFonts w:ascii="Arial Narrow" w:hAnsi="Arial Narrow"/>
                <w:lang w:val="sq-AL"/>
              </w:rPr>
              <w:t xml:space="preserve"> </w:t>
            </w:r>
          </w:p>
        </w:tc>
      </w:tr>
      <w:tr w:rsidR="00EB54B7" w:rsidRPr="00F96A5E" w:rsidTr="0088436F">
        <w:trPr>
          <w:trHeight w:val="1103"/>
        </w:trPr>
        <w:sdt>
          <w:sdtPr>
            <w:rPr>
              <w:rFonts w:ascii="Arial" w:eastAsia="Times New Roman" w:hAnsi="Arial" w:cs="Arial"/>
              <w:bCs/>
              <w:lang w:val="sq-AL"/>
            </w:rPr>
            <w:id w:val="-1861344739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0998" w:type="dxa"/>
                <w:gridSpan w:val="33"/>
                <w:tcBorders>
                  <w:top w:val="single" w:sz="4" w:space="0" w:color="000000"/>
                  <w:left w:val="single" w:sz="4" w:space="0" w:color="000000"/>
                  <w:right w:val="single" w:sz="4" w:space="0" w:color="000000"/>
                </w:tcBorders>
                <w:shd w:val="clear" w:color="auto" w:fill="FFFFFF"/>
              </w:tcPr>
              <w:p w:rsidR="00EB54B7" w:rsidRPr="00F7588B" w:rsidRDefault="006B0C8B" w:rsidP="006B0C8B">
                <w:pPr>
                  <w:tabs>
                    <w:tab w:val="center" w:pos="4680"/>
                    <w:tab w:val="right" w:pos="9360"/>
                  </w:tabs>
                  <w:spacing w:after="0" w:line="240" w:lineRule="auto"/>
                  <w:rPr>
                    <w:rFonts w:ascii="Arial" w:eastAsia="Times New Roman" w:hAnsi="Arial" w:cs="Arial"/>
                    <w:bCs/>
                    <w:lang w:val="sq-AL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C44AA" w:rsidRPr="00F96A5E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EB54B7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0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ab/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1C44AA" w:rsidP="00EB54B7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Një p</w:t>
            </w:r>
            <w:r w:rsidR="00EB54B7" w:rsidRPr="00F7588B">
              <w:rPr>
                <w:rFonts w:ascii="Arial Narrow" w:hAnsi="Arial Narrow"/>
                <w:lang w:val="sq-AL"/>
              </w:rPr>
              <w:t>ërshkrim i detajuar i projektit</w:t>
            </w:r>
            <w:r w:rsidRPr="00F7588B">
              <w:rPr>
                <w:rFonts w:ascii="Arial Narrow" w:hAnsi="Arial Narrow"/>
                <w:lang w:val="sq-AL"/>
              </w:rPr>
              <w:t xml:space="preserve"> (max 2500 karaktere)</w:t>
            </w:r>
          </w:p>
        </w:tc>
      </w:tr>
      <w:tr w:rsidR="001C44AA" w:rsidRPr="00F96A5E" w:rsidTr="0088436F">
        <w:trPr>
          <w:trHeight w:val="89"/>
        </w:trPr>
        <w:sdt>
          <w:sdtPr>
            <w:rPr>
              <w:color w:val="000000"/>
              <w:sz w:val="22"/>
              <w:szCs w:val="22"/>
              <w:lang w:val="sq-AL"/>
            </w:rPr>
            <w:id w:val="1024827762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0998" w:type="dxa"/>
                <w:gridSpan w:val="33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</w:tcPr>
              <w:p w:rsidR="00EB54B7" w:rsidRPr="00F7588B" w:rsidRDefault="006B0C8B" w:rsidP="00254359">
                <w:pPr>
                  <w:pStyle w:val="NormalWeb"/>
                  <w:rPr>
                    <w:color w:val="000000"/>
                    <w:sz w:val="22"/>
                    <w:szCs w:val="22"/>
                    <w:lang w:val="sq-AL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C44AA" w:rsidRPr="0088436F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620197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1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1C44AA" w:rsidP="00620197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 xml:space="preserve">Cili është grupi i synuar (grupi në të cilin aktivitetet e projektit do </w:t>
            </w:r>
            <w:r w:rsidR="00DD5E54" w:rsidRPr="00F7588B">
              <w:rPr>
                <w:rFonts w:ascii="Arial Narrow" w:hAnsi="Arial Narrow"/>
                <w:lang w:val="sq-AL"/>
              </w:rPr>
              <w:t>të ndikojnë direkt) i përfshirë</w:t>
            </w:r>
            <w:r w:rsidRPr="00F7588B">
              <w:rPr>
                <w:rFonts w:ascii="Arial Narrow" w:hAnsi="Arial Narrow"/>
                <w:lang w:val="sq-AL"/>
              </w:rPr>
              <w:t xml:space="preserve"> në projekt, </w:t>
            </w:r>
            <w:r w:rsidR="00DD5E54" w:rsidRPr="00F7588B">
              <w:rPr>
                <w:rFonts w:ascii="Arial Narrow" w:hAnsi="Arial Narrow"/>
                <w:lang w:val="sq-AL"/>
              </w:rPr>
              <w:t xml:space="preserve">duke përfshirë </w:t>
            </w:r>
            <w:r w:rsidRPr="00F7588B">
              <w:rPr>
                <w:rFonts w:ascii="Arial Narrow" w:hAnsi="Arial Narrow"/>
                <w:lang w:val="sq-AL"/>
              </w:rPr>
              <w:t>numrin dh</w:t>
            </w:r>
            <w:r w:rsidR="00DD5E54" w:rsidRPr="00F7588B">
              <w:rPr>
                <w:rFonts w:ascii="Arial Narrow" w:hAnsi="Arial Narrow"/>
                <w:lang w:val="sq-AL"/>
              </w:rPr>
              <w:t>e strukturën e tyre</w:t>
            </w:r>
            <w:r w:rsidRPr="00F7588B">
              <w:rPr>
                <w:rFonts w:ascii="Arial Narrow" w:hAnsi="Arial Narrow"/>
                <w:lang w:val="sq-AL"/>
              </w:rPr>
              <w:t xml:space="preserve">? Si janë </w:t>
            </w:r>
            <w:r w:rsidR="00DD5E54" w:rsidRPr="00F7588B">
              <w:rPr>
                <w:rFonts w:ascii="Arial Narrow" w:hAnsi="Arial Narrow"/>
                <w:lang w:val="sq-AL"/>
              </w:rPr>
              <w:t>ata të përfshirë</w:t>
            </w:r>
            <w:r w:rsidRPr="00F7588B">
              <w:rPr>
                <w:rFonts w:ascii="Arial Narrow" w:hAnsi="Arial Narrow"/>
                <w:lang w:val="sq-AL"/>
              </w:rPr>
              <w:t xml:space="preserve"> në këtë projekt? </w:t>
            </w:r>
          </w:p>
        </w:tc>
      </w:tr>
      <w:tr w:rsidR="001C44AA" w:rsidRPr="0088436F" w:rsidTr="0088436F">
        <w:trPr>
          <w:trHeight w:val="89"/>
        </w:trPr>
        <w:sdt>
          <w:sdtPr>
            <w:rPr>
              <w:rFonts w:ascii="Arial Narrow" w:eastAsia="Arial Unicode MS" w:hAnsi="Arial Narrow" w:cs="Arial"/>
              <w:lang w:eastAsia="ar-SA"/>
            </w:rPr>
            <w:id w:val="378757715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0998" w:type="dxa"/>
                <w:gridSpan w:val="33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</w:tcPr>
              <w:p w:rsidR="0017469F" w:rsidRPr="0088436F" w:rsidRDefault="006B0C8B" w:rsidP="006B0C8B">
                <w:pPr>
                  <w:suppressAutoHyphens/>
                  <w:snapToGrid w:val="0"/>
                  <w:spacing w:before="100" w:beforeAutospacing="1" w:after="100" w:afterAutospacing="1" w:line="240" w:lineRule="auto"/>
                  <w:rPr>
                    <w:rFonts w:ascii="Arial Narrow" w:eastAsia="Arial Unicode MS" w:hAnsi="Arial Narrow" w:cs="Arial"/>
                    <w:lang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C44AA" w:rsidRPr="0088436F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3B6D71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2</w:t>
            </w:r>
            <w:r w:rsidR="001C44AA" w:rsidRPr="0088436F">
              <w:rPr>
                <w:rFonts w:ascii="Arial Narrow" w:eastAsia="Arial Unicode MS" w:hAnsi="Arial Narrow" w:cs="Arial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88436F" w:rsidRDefault="001C44AA" w:rsidP="008D2C02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 xml:space="preserve"> </w:t>
            </w:r>
            <w:r w:rsidRPr="00F7588B">
              <w:rPr>
                <w:rFonts w:ascii="Arial Narrow" w:hAnsi="Arial Narrow"/>
                <w:lang w:val="sq-AL"/>
              </w:rPr>
              <w:t>Përshkruani, aktiv</w:t>
            </w:r>
            <w:r w:rsidR="00C54363" w:rsidRPr="00F7588B">
              <w:rPr>
                <w:rFonts w:ascii="Arial Narrow" w:hAnsi="Arial Narrow"/>
                <w:lang w:val="sq-AL"/>
              </w:rPr>
              <w:t>itetet kryesore që do të kryhen në kuadër të projektit</w:t>
            </w:r>
            <w:r w:rsidRPr="00F7588B">
              <w:rPr>
                <w:rFonts w:ascii="Arial Narrow" w:hAnsi="Arial Narrow"/>
                <w:lang w:val="sq-AL"/>
              </w:rPr>
              <w:t xml:space="preserve">, </w:t>
            </w:r>
            <w:r w:rsidR="008D2C02" w:rsidRPr="00F7588B">
              <w:rPr>
                <w:rFonts w:ascii="Arial Narrow" w:hAnsi="Arial Narrow"/>
                <w:lang w:val="sq-AL"/>
              </w:rPr>
              <w:t>bartësit</w:t>
            </w:r>
            <w:r w:rsidRPr="00F7588B">
              <w:rPr>
                <w:rFonts w:ascii="Arial Narrow" w:hAnsi="Arial Narrow"/>
                <w:lang w:val="sq-AL"/>
              </w:rPr>
              <w:t xml:space="preserve">, rezultatet e pritura, periudha e zbatimit të </w:t>
            </w:r>
            <w:r w:rsidR="00C54363" w:rsidRPr="00F7588B">
              <w:rPr>
                <w:rFonts w:ascii="Arial Narrow" w:hAnsi="Arial Narrow"/>
                <w:lang w:val="sq-AL"/>
              </w:rPr>
              <w:t>tyre, metodat që do të përdoren</w:t>
            </w:r>
            <w:r w:rsidRPr="00F7588B">
              <w:rPr>
                <w:rFonts w:ascii="Arial Narrow" w:hAnsi="Arial Narrow"/>
                <w:lang w:val="sq-AL"/>
              </w:rPr>
              <w:t xml:space="preserve"> në zbatimin e projektit (nëse është e nevojshme </w:t>
            </w:r>
            <w:r w:rsidR="00767687" w:rsidRPr="00F7588B">
              <w:rPr>
                <w:rFonts w:ascii="Arial Narrow" w:hAnsi="Arial Narrow"/>
                <w:lang w:val="sq-AL"/>
              </w:rPr>
              <w:t>shtoni rreshta në</w:t>
            </w:r>
            <w:r w:rsidRPr="00F7588B">
              <w:rPr>
                <w:rFonts w:ascii="Arial Narrow" w:hAnsi="Arial Narrow"/>
                <w:lang w:val="sq-AL"/>
              </w:rPr>
              <w:t xml:space="preserve"> tabelën</w:t>
            </w:r>
            <w:r w:rsidR="00767687" w:rsidRPr="00F7588B">
              <w:rPr>
                <w:rFonts w:ascii="Arial Narrow" w:hAnsi="Arial Narrow"/>
                <w:lang w:val="sq-AL"/>
              </w:rPr>
              <w:t xml:space="preserve"> e</w:t>
            </w:r>
            <w:r w:rsidR="00767687" w:rsidRPr="0088436F">
              <w:rPr>
                <w:rFonts w:ascii="Arial Narrow" w:hAnsi="Arial Narrow"/>
              </w:rPr>
              <w:t xml:space="preserve"> </w:t>
            </w:r>
            <w:r w:rsidR="00767687" w:rsidRPr="00F7588B">
              <w:rPr>
                <w:rFonts w:ascii="Arial Narrow" w:hAnsi="Arial Narrow"/>
                <w:lang w:val="sq-AL"/>
              </w:rPr>
              <w:t>mëposhtme</w:t>
            </w:r>
            <w:r w:rsidRPr="0088436F">
              <w:rPr>
                <w:rFonts w:ascii="Arial Narrow" w:hAnsi="Arial Narrow"/>
              </w:rPr>
              <w:t>).</w:t>
            </w:r>
          </w:p>
        </w:tc>
      </w:tr>
      <w:tr w:rsidR="001C44AA" w:rsidRPr="0088436F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 xml:space="preserve">Aktivitetet </w:t>
            </w: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 xml:space="preserve">Bartësi </w:t>
            </w: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Metodat implementuese</w:t>
            </w:r>
          </w:p>
        </w:tc>
        <w:tc>
          <w:tcPr>
            <w:tcW w:w="12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Periudha e implementimit</w:t>
            </w:r>
          </w:p>
        </w:tc>
        <w:tc>
          <w:tcPr>
            <w:tcW w:w="2611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Rezultatet e pritura</w:t>
            </w:r>
          </w:p>
        </w:tc>
      </w:tr>
      <w:tr w:rsidR="001C44AA" w:rsidRPr="0088436F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proofErr w:type="gramStart"/>
            <w:r w:rsidRPr="0088436F">
              <w:rPr>
                <w:rFonts w:ascii="Arial Narrow" w:eastAsia="Arial Unicode MS" w:hAnsi="Arial Narrow" w:cs="Arial"/>
              </w:rPr>
              <w:t>1.</w:t>
            </w:r>
            <w:proofErr w:type="gramEnd"/>
            <w:sdt>
              <w:sdtPr>
                <w:rPr>
                  <w:rFonts w:ascii="Arial Narrow" w:eastAsia="Arial Unicode MS" w:hAnsi="Arial Narrow" w:cs="Arial"/>
                </w:rPr>
                <w:id w:val="-1284725495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B0C8B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sdt>
          <w:sdtPr>
            <w:rPr>
              <w:rFonts w:ascii="Arial Narrow" w:hAnsi="Arial Narrow"/>
              <w:lang w:val="sq-AL"/>
            </w:rPr>
            <w:id w:val="-503285235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677" w:type="dxa"/>
                <w:gridSpan w:val="6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-640578583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683" w:type="dxa"/>
                <w:gridSpan w:val="10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1812139804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215" w:type="dxa"/>
                <w:gridSpan w:val="8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355319061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2611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C44AA" w:rsidRPr="0088436F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proofErr w:type="gramStart"/>
            <w:r w:rsidRPr="0088436F">
              <w:rPr>
                <w:rFonts w:ascii="Arial Narrow" w:eastAsia="Arial Unicode MS" w:hAnsi="Arial Narrow" w:cs="Arial"/>
              </w:rPr>
              <w:t>2.</w:t>
            </w:r>
            <w:proofErr w:type="gramEnd"/>
            <w:sdt>
              <w:sdtPr>
                <w:rPr>
                  <w:rFonts w:ascii="Arial Narrow" w:eastAsia="Arial Unicode MS" w:hAnsi="Arial Narrow" w:cs="Arial"/>
                </w:rPr>
                <w:id w:val="-858190794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B0C8B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sdt>
          <w:sdtPr>
            <w:rPr>
              <w:rFonts w:ascii="Arial Narrow" w:hAnsi="Arial Narrow"/>
              <w:lang w:val="sq-AL"/>
            </w:rPr>
            <w:id w:val="-997107361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677" w:type="dxa"/>
                <w:gridSpan w:val="6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1585639781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683" w:type="dxa"/>
                <w:gridSpan w:val="10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311600321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215" w:type="dxa"/>
                <w:gridSpan w:val="8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-1351402282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2611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C44AA" w:rsidRPr="0088436F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...</w:t>
            </w:r>
            <w:sdt>
              <w:sdtPr>
                <w:rPr>
                  <w:rFonts w:ascii="Arial Narrow" w:eastAsia="Arial Unicode MS" w:hAnsi="Arial Narrow" w:cs="Arial"/>
                </w:rPr>
                <w:id w:val="54141253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B0C8B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sdt>
          <w:sdtPr>
            <w:rPr>
              <w:rFonts w:ascii="Arial Narrow" w:hAnsi="Arial Narrow"/>
              <w:lang w:val="sq-AL"/>
            </w:rPr>
            <w:id w:val="1725023046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677" w:type="dxa"/>
                <w:gridSpan w:val="6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-759761106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683" w:type="dxa"/>
                <w:gridSpan w:val="10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660730198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215" w:type="dxa"/>
                <w:gridSpan w:val="8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847757822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2611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C44AA" w:rsidRPr="00F96A5E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7588B" w:rsidRDefault="002D4E35" w:rsidP="003B6D71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/>
              </w:rPr>
              <w:lastRenderedPageBreak/>
              <w:t>13</w:t>
            </w:r>
            <w:r w:rsidR="001C44AA" w:rsidRPr="00F7588B">
              <w:rPr>
                <w:rFonts w:ascii="Arial Narrow" w:eastAsia="Arial Unicode MS" w:hAnsi="Arial Narrow" w:cs="Arial"/>
                <w:lang w:val="sq-AL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1C44AA" w:rsidP="00A509A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 xml:space="preserve">Plani i veprimit - kur </w:t>
            </w:r>
            <w:r w:rsidR="008D2C02" w:rsidRPr="00F7588B">
              <w:rPr>
                <w:rFonts w:ascii="Arial Narrow" w:hAnsi="Arial Narrow"/>
                <w:lang w:val="sq-AL"/>
              </w:rPr>
              <w:t xml:space="preserve">do të zbatohet  aktiviteti </w:t>
            </w:r>
            <w:r w:rsidRPr="00F7588B">
              <w:rPr>
                <w:rFonts w:ascii="Arial Narrow" w:hAnsi="Arial Narrow"/>
                <w:lang w:val="sq-AL"/>
              </w:rPr>
              <w:t xml:space="preserve">dhe </w:t>
            </w:r>
            <w:r w:rsidR="008D2C02" w:rsidRPr="00F7588B">
              <w:rPr>
                <w:rFonts w:ascii="Arial Narrow" w:hAnsi="Arial Narrow"/>
                <w:lang w:val="sq-AL"/>
              </w:rPr>
              <w:t>organizata</w:t>
            </w:r>
            <w:r w:rsidR="00FF5FDA" w:rsidRPr="00F7588B">
              <w:rPr>
                <w:rFonts w:ascii="Arial Narrow" w:hAnsi="Arial Narrow"/>
                <w:lang w:val="sq-AL"/>
              </w:rPr>
              <w:t>/Individi</w:t>
            </w:r>
            <w:r w:rsidR="008D2C02" w:rsidRPr="00F7588B">
              <w:rPr>
                <w:rFonts w:ascii="Arial Narrow" w:hAnsi="Arial Narrow"/>
                <w:lang w:val="sq-AL"/>
              </w:rPr>
              <w:t xml:space="preserve"> </w:t>
            </w:r>
            <w:r w:rsidRPr="00F7588B">
              <w:rPr>
                <w:rFonts w:ascii="Arial Narrow" w:hAnsi="Arial Narrow"/>
                <w:lang w:val="sq-AL"/>
              </w:rPr>
              <w:t>që është përgjegjës</w:t>
            </w:r>
            <w:r w:rsidR="00CC59C2" w:rsidRPr="00F7588B">
              <w:rPr>
                <w:rFonts w:ascii="Arial Narrow" w:hAnsi="Arial Narrow"/>
                <w:lang w:val="sq-AL"/>
              </w:rPr>
              <w:t>/</w:t>
            </w:r>
            <w:r w:rsidR="008D2C02" w:rsidRPr="00F7588B">
              <w:rPr>
                <w:rFonts w:ascii="Arial Narrow" w:hAnsi="Arial Narrow"/>
                <w:lang w:val="sq-AL"/>
              </w:rPr>
              <w:t>e</w:t>
            </w:r>
            <w:r w:rsidRPr="00F7588B">
              <w:rPr>
                <w:rFonts w:ascii="Arial Narrow" w:hAnsi="Arial Narrow"/>
                <w:lang w:val="sq-AL"/>
              </w:rPr>
              <w:t xml:space="preserve"> </w:t>
            </w:r>
            <w:r w:rsidR="008D2C02" w:rsidRPr="00F7588B">
              <w:rPr>
                <w:rFonts w:ascii="Arial Narrow" w:hAnsi="Arial Narrow"/>
                <w:lang w:val="sq-AL"/>
              </w:rPr>
              <w:t xml:space="preserve">për zbatimin e tij </w:t>
            </w:r>
          </w:p>
        </w:tc>
      </w:tr>
      <w:tr w:rsidR="001C44AA" w:rsidRPr="00F96A5E" w:rsidTr="0088436F">
        <w:trPr>
          <w:trHeight w:val="89"/>
        </w:trPr>
        <w:tc>
          <w:tcPr>
            <w:tcW w:w="10998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F7588B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/>
              </w:rPr>
              <w:t>Gjysma e parë e projektit</w:t>
            </w:r>
            <w:sdt>
              <w:sdtPr>
                <w:rPr>
                  <w:rFonts w:ascii="Arial Narrow" w:eastAsia="Arial Unicode MS" w:hAnsi="Arial Narrow" w:cs="Arial"/>
                  <w:lang w:val="sq-AL"/>
                </w:rPr>
                <w:id w:val="-1806074990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B0C8B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1C44AA" w:rsidRPr="0088436F" w:rsidTr="0088436F">
        <w:trPr>
          <w:trHeight w:val="89"/>
        </w:trPr>
        <w:tc>
          <w:tcPr>
            <w:tcW w:w="24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6B0C8B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/>
              </w:rPr>
              <w:t xml:space="preserve">Aktiviteti 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6B0C8B" w:rsidRPr="00F7588B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1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2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3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4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5</w:t>
            </w: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6</w:t>
            </w: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Organ</w:t>
            </w:r>
            <w:r w:rsidR="00CC59C2" w:rsidRPr="00F7588B">
              <w:rPr>
                <w:rFonts w:ascii="Arial Narrow" w:hAnsi="Arial Narrow"/>
                <w:lang w:val="sq-AL"/>
              </w:rPr>
              <w:t xml:space="preserve">izata/Individi </w:t>
            </w:r>
            <w:r w:rsidRPr="00F7588B">
              <w:rPr>
                <w:rFonts w:ascii="Arial Narrow" w:hAnsi="Arial Narrow"/>
                <w:lang w:val="sq-AL"/>
              </w:rPr>
              <w:t>përgjegjës</w:t>
            </w:r>
            <w:r w:rsidR="00CC59C2" w:rsidRPr="00F7588B">
              <w:rPr>
                <w:rFonts w:ascii="Arial Narrow" w:hAnsi="Arial Narrow"/>
                <w:lang w:val="sq-AL"/>
              </w:rPr>
              <w:t>/</w:t>
            </w:r>
            <w:r w:rsidRPr="00F7588B">
              <w:rPr>
                <w:rFonts w:ascii="Arial Narrow" w:hAnsi="Arial Narrow"/>
                <w:lang w:val="sq-AL"/>
              </w:rPr>
              <w:t>e</w:t>
            </w:r>
          </w:p>
        </w:tc>
      </w:tr>
      <w:tr w:rsidR="001C44AA" w:rsidRPr="0088436F" w:rsidTr="0088436F">
        <w:trPr>
          <w:trHeight w:val="89"/>
        </w:trPr>
        <w:sdt>
          <w:sdtPr>
            <w:rPr>
              <w:rFonts w:ascii="Arial Narrow" w:eastAsia="Arial Unicode MS" w:hAnsi="Arial Narrow" w:cs="Arial"/>
              <w:sz w:val="16"/>
              <w:lang w:val="sq-AL" w:eastAsia="ar-SA"/>
            </w:rPr>
            <w:id w:val="-1219894592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2485" w:type="dxa"/>
                <w:gridSpan w:val="3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  <w:hideMark/>
              </w:tcPr>
              <w:p w:rsidR="001C44AA" w:rsidRPr="006B0C8B" w:rsidRDefault="006B0C8B" w:rsidP="00CC59C2">
                <w:pPr>
                  <w:suppressAutoHyphens/>
                  <w:snapToGrid w:val="0"/>
                  <w:spacing w:before="100" w:beforeAutospacing="1" w:after="100" w:afterAutospacing="1" w:line="240" w:lineRule="auto"/>
                  <w:rPr>
                    <w:rFonts w:ascii="Arial Narrow" w:eastAsia="Arial Unicode MS" w:hAnsi="Arial Narrow" w:cs="Arial"/>
                    <w:sz w:val="16"/>
                    <w:lang w:val="sq-AL" w:eastAsia="ar-SA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sz w:val="16"/>
              <w:lang w:val="sq-AL"/>
            </w:rPr>
            <w:id w:val="-818646041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539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6B0C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sz w:val="16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-1740698865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725" w:type="dxa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sz w:val="16"/>
              <w:lang w:val="sq-AL"/>
            </w:rPr>
            <w:id w:val="2099509284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64" w:type="dxa"/>
                <w:gridSpan w:val="2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6B0C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sz w:val="16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sz w:val="16"/>
              <w:lang w:val="sq-AL"/>
            </w:rPr>
            <w:id w:val="-948391096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14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6B0C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sz w:val="16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sz w:val="16"/>
              <w:lang w:val="sq-AL"/>
            </w:rPr>
            <w:id w:val="-1602794843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576" w:type="dxa"/>
                <w:gridSpan w:val="5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6B0C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sz w:val="16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sz w:val="16"/>
              <w:lang w:val="sq-AL"/>
            </w:rPr>
            <w:id w:val="-1654678077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569" w:type="dxa"/>
                <w:gridSpan w:val="2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6B0C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sz w:val="16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sz w:val="16"/>
              <w:lang w:val="sq-AL"/>
            </w:rPr>
            <w:id w:val="1044336616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589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6B0C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sz w:val="16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-1049600271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3237" w:type="dxa"/>
                <w:gridSpan w:val="8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</w:tr>
      <w:tr w:rsidR="001C44AA" w:rsidRPr="0088436F" w:rsidTr="0088436F">
        <w:trPr>
          <w:trHeight w:val="89"/>
        </w:trPr>
        <w:tc>
          <w:tcPr>
            <w:tcW w:w="24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6B0C8B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sz w:val="16"/>
                <w:lang w:val="sq-AL" w:eastAsia="ar-SA"/>
              </w:rPr>
            </w:pPr>
            <w:r w:rsidRPr="006B0C8B">
              <w:rPr>
                <w:rFonts w:ascii="Arial Narrow" w:eastAsia="Arial Unicode MS" w:hAnsi="Arial Narrow" w:cs="Arial"/>
                <w:sz w:val="16"/>
                <w:lang w:val="sq-AL"/>
              </w:rPr>
              <w:t>...</w:t>
            </w:r>
            <w:sdt>
              <w:sdtPr>
                <w:rPr>
                  <w:rFonts w:ascii="Arial Narrow" w:eastAsia="Arial Unicode MS" w:hAnsi="Arial Narrow" w:cs="Arial"/>
                  <w:sz w:val="16"/>
                  <w:lang w:val="sq-AL"/>
                </w:rPr>
                <w:id w:val="1012109773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B0C8B" w:rsidRPr="006B0C8B">
                  <w:rPr>
                    <w:rStyle w:val="PlaceholderText"/>
                    <w:sz w:val="16"/>
                  </w:rPr>
                  <w:t>Click here to enter text.</w:t>
                </w:r>
              </w:sdtContent>
            </w:sdt>
          </w:p>
        </w:tc>
        <w:sdt>
          <w:sdtPr>
            <w:rPr>
              <w:rFonts w:ascii="Arial Narrow" w:hAnsi="Arial Narrow"/>
              <w:sz w:val="16"/>
              <w:lang w:val="sq-AL"/>
            </w:rPr>
            <w:id w:val="1553664029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539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6B0C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sz w:val="16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sz w:val="16"/>
              <w:lang w:val="sq-AL"/>
            </w:rPr>
            <w:id w:val="658123699"/>
            <w:placeholder>
              <w:docPart w:val="DefaultPlaceholder_1082065158"/>
            </w:placeholder>
            <w:showingPlcHdr/>
          </w:sdtPr>
          <w:sdtEndPr>
            <w:rPr>
              <w:sz w:val="22"/>
            </w:rPr>
          </w:sdtEndPr>
          <w:sdtContent>
            <w:tc>
              <w:tcPr>
                <w:tcW w:w="725" w:type="dxa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sz w:val="16"/>
              <w:lang w:val="sq-AL"/>
            </w:rPr>
            <w:id w:val="968249178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64" w:type="dxa"/>
                <w:gridSpan w:val="2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6B0C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sz w:val="16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sz w:val="16"/>
              <w:lang w:val="sq-AL"/>
            </w:rPr>
            <w:id w:val="-2030325461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14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6B0C8B" w:rsidRDefault="006B0C8B" w:rsidP="005D4708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sz w:val="16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sz w:val="16"/>
              <w:lang w:val="sq-AL"/>
            </w:rPr>
            <w:id w:val="-177585063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576" w:type="dxa"/>
                <w:gridSpan w:val="5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6B0C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sz w:val="16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sz w:val="16"/>
              <w:lang w:val="sq-AL"/>
            </w:rPr>
            <w:id w:val="967552457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569" w:type="dxa"/>
                <w:gridSpan w:val="2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6B0C8B" w:rsidRDefault="006B0C8B" w:rsidP="005D4708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sz w:val="16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sz w:val="16"/>
              <w:lang w:val="sq-AL"/>
            </w:rPr>
            <w:id w:val="1714848128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589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6B0C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sz w:val="16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-758897677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3237" w:type="dxa"/>
                <w:gridSpan w:val="8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</w:tr>
      <w:tr w:rsidR="001C44AA" w:rsidRPr="00F96A5E" w:rsidTr="0088436F">
        <w:trPr>
          <w:trHeight w:val="89"/>
        </w:trPr>
        <w:tc>
          <w:tcPr>
            <w:tcW w:w="10998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F7588B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/>
              </w:rPr>
              <w:t>Gjysma e dytë e projektit:</w:t>
            </w:r>
            <w:sdt>
              <w:sdtPr>
                <w:rPr>
                  <w:rFonts w:ascii="Arial Narrow" w:eastAsia="Arial Unicode MS" w:hAnsi="Arial Narrow" w:cs="Arial"/>
                  <w:lang w:val="sq-AL"/>
                </w:rPr>
                <w:id w:val="1412734237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6B0C8B" w:rsidRPr="00F702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1C44AA" w:rsidRPr="0088436F" w:rsidTr="0088436F">
        <w:trPr>
          <w:trHeight w:val="89"/>
        </w:trPr>
        <w:tc>
          <w:tcPr>
            <w:tcW w:w="24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CC59C2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Aktiviteti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7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8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9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10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11</w:t>
            </w: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12</w:t>
            </w: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F7588B" w:rsidRDefault="00CC59C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Organizata/Individi përgjegjës/e</w:t>
            </w:r>
          </w:p>
        </w:tc>
      </w:tr>
      <w:tr w:rsidR="001C44AA" w:rsidRPr="00F96A5E" w:rsidTr="0088436F">
        <w:trPr>
          <w:trHeight w:val="89"/>
        </w:trPr>
        <w:tc>
          <w:tcPr>
            <w:tcW w:w="24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F96A5E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96A5E">
              <w:rPr>
                <w:rFonts w:ascii="Arial Narrow" w:eastAsia="Arial Unicode MS" w:hAnsi="Arial Narrow" w:cs="Arial"/>
                <w:lang w:val="de-DE"/>
              </w:rPr>
              <w:t>“</w:t>
            </w:r>
            <w:r>
              <w:rPr>
                <w:rFonts w:ascii="Arial Narrow" w:eastAsia="Arial Unicode MS" w:hAnsi="Arial Narrow" w:cs="Arial"/>
                <w:lang w:val="sq-AL"/>
              </w:rPr>
              <w:t>Festa e vjeljes së rrushit”</w:t>
            </w:r>
          </w:p>
        </w:tc>
        <w:sdt>
          <w:sdtPr>
            <w:rPr>
              <w:rFonts w:ascii="Arial Narrow" w:hAnsi="Arial Narrow"/>
              <w:sz w:val="16"/>
              <w:lang w:val="sq-AL"/>
            </w:rPr>
            <w:id w:val="577485656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539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6B0C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1302959908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725" w:type="dxa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2114240023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64" w:type="dxa"/>
                <w:gridSpan w:val="2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-254979181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14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526299245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576" w:type="dxa"/>
                <w:gridSpan w:val="5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-2001573584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569" w:type="dxa"/>
                <w:gridSpan w:val="2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1377272640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589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-2066558565"/>
            <w:placeholder>
              <w:docPart w:val="DefaultPlaceholder_1082065158"/>
            </w:placeholder>
            <w:showingPlcHdr/>
          </w:sdtPr>
          <w:sdtEndPr/>
          <w:sdtContent>
            <w:bookmarkStart w:id="1" w:name="_GoBack" w:displacedByCustomXml="prev"/>
            <w:tc>
              <w:tcPr>
                <w:tcW w:w="3237" w:type="dxa"/>
                <w:gridSpan w:val="8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  <w:bookmarkEnd w:id="1" w:displacedByCustomXml="next"/>
          </w:sdtContent>
        </w:sdt>
      </w:tr>
      <w:tr w:rsidR="001C44AA" w:rsidRPr="0088436F" w:rsidTr="0088436F">
        <w:trPr>
          <w:trHeight w:val="89"/>
        </w:trPr>
        <w:tc>
          <w:tcPr>
            <w:tcW w:w="24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F96A5E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>
              <w:rPr>
                <w:rFonts w:ascii="Arial Narrow" w:eastAsia="Arial Unicode MS" w:hAnsi="Arial Narrow" w:cs="Arial"/>
                <w:lang w:val="de-DE" w:eastAsia="ar-SA"/>
              </w:rPr>
              <w:t>„</w:t>
            </w:r>
            <w:r>
              <w:rPr>
                <w:rFonts w:ascii="Arial Narrow" w:eastAsia="Arial Unicode MS" w:hAnsi="Arial Narrow" w:cs="Arial"/>
                <w:lang w:val="sq-AL" w:eastAsia="ar-SA"/>
              </w:rPr>
              <w:t>Agrofesta”</w:t>
            </w:r>
          </w:p>
        </w:tc>
        <w:sdt>
          <w:sdtPr>
            <w:rPr>
              <w:rFonts w:ascii="Arial Narrow" w:hAnsi="Arial Narrow"/>
              <w:lang w:val="sq-AL"/>
            </w:rPr>
            <w:id w:val="354468177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539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1913810711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725" w:type="dxa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-1139878814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64" w:type="dxa"/>
                <w:gridSpan w:val="2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492613099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14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1772045904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576" w:type="dxa"/>
                <w:gridSpan w:val="5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-2056854178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569" w:type="dxa"/>
                <w:gridSpan w:val="2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626358280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589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1275292405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3237" w:type="dxa"/>
                <w:gridSpan w:val="8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</w:tcPr>
              <w:p w:rsidR="001C44AA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</w:tr>
      <w:tr w:rsidR="00F96A5E" w:rsidRPr="0088436F" w:rsidTr="0088436F">
        <w:trPr>
          <w:trHeight w:val="89"/>
        </w:trPr>
        <w:tc>
          <w:tcPr>
            <w:tcW w:w="24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F96A5E" w:rsidRPr="00F7588B" w:rsidRDefault="00F96A5E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>
              <w:rPr>
                <w:rFonts w:ascii="Arial Narrow" w:eastAsia="Arial Unicode MS" w:hAnsi="Arial Narrow" w:cs="Arial"/>
                <w:lang w:val="sq-AL" w:eastAsia="ar-SA"/>
              </w:rPr>
              <w:t>“Panairi i fund vitit”</w:t>
            </w:r>
          </w:p>
        </w:tc>
        <w:sdt>
          <w:sdtPr>
            <w:rPr>
              <w:rFonts w:ascii="Arial Narrow" w:hAnsi="Arial Narrow"/>
              <w:lang w:val="sq-AL"/>
            </w:rPr>
            <w:id w:val="992689252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539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F96A5E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921299371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725" w:type="dxa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F96A5E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1378898959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64" w:type="dxa"/>
                <w:gridSpan w:val="2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F96A5E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1992978145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14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F96A5E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75097330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576" w:type="dxa"/>
                <w:gridSpan w:val="5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F96A5E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1972783363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569" w:type="dxa"/>
                <w:gridSpan w:val="2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F96A5E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-1649284754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589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FFFFFF"/>
              </w:tcPr>
              <w:p w:rsidR="00F96A5E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 Narrow" w:hAnsi="Arial Narrow"/>
              <w:lang w:val="sq-AL"/>
            </w:rPr>
            <w:id w:val="-935511282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3237" w:type="dxa"/>
                <w:gridSpan w:val="8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</w:tcPr>
              <w:p w:rsidR="00F96A5E" w:rsidRPr="00F7588B" w:rsidRDefault="006B0C8B" w:rsidP="004533DD">
                <w:pPr>
                  <w:spacing w:before="100" w:beforeAutospacing="1" w:after="100" w:afterAutospacing="1" w:line="240" w:lineRule="auto"/>
                  <w:rPr>
                    <w:rFonts w:ascii="Arial Narrow" w:hAnsi="Arial Narrow"/>
                    <w:lang w:val="sq-AL"/>
                  </w:rPr>
                </w:pPr>
                <w:r w:rsidRPr="006B0C8B">
                  <w:rPr>
                    <w:rStyle w:val="PlaceholderText"/>
                    <w:sz w:val="16"/>
                  </w:rPr>
                  <w:t>Click here to enter text.</w:t>
                </w:r>
              </w:p>
            </w:tc>
          </w:sdtContent>
        </w:sdt>
      </w:tr>
      <w:tr w:rsidR="001C44AA" w:rsidRPr="00F96A5E" w:rsidTr="0088436F">
        <w:trPr>
          <w:trHeight w:val="89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019E0" w:rsidRPr="00F7588B" w:rsidRDefault="001019E0" w:rsidP="001019E0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/>
              </w:rPr>
            </w:pPr>
          </w:p>
          <w:p w:rsidR="001C44AA" w:rsidRPr="00F7588B" w:rsidRDefault="00932401" w:rsidP="001019E0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/>
              </w:rPr>
              <w:t>14</w:t>
            </w:r>
            <w:r w:rsidR="001C44AA" w:rsidRPr="00F7588B">
              <w:rPr>
                <w:rFonts w:ascii="Arial Narrow" w:eastAsia="Arial Unicode MS" w:hAnsi="Arial Narrow" w:cs="Arial"/>
                <w:lang w:val="sq-AL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1C44AA" w:rsidP="00932401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 xml:space="preserve">Personat përgjegjës për zbatimin e projektit </w:t>
            </w:r>
          </w:p>
        </w:tc>
      </w:tr>
      <w:tr w:rsidR="001C44AA" w:rsidRPr="00F96A5E" w:rsidTr="0088436F">
        <w:trPr>
          <w:trHeight w:val="108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96A5E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</w:p>
        </w:tc>
        <w:tc>
          <w:tcPr>
            <w:tcW w:w="259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FD03D1" w:rsidP="006C0DC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>
              <w:rPr>
                <w:rFonts w:ascii="Arial Narrow" w:eastAsia="Arial Unicode MS" w:hAnsi="Arial Narrow" w:cs="Arial"/>
                <w:lang w:val="sq-AL" w:eastAsia="ar-SA"/>
              </w:rPr>
              <w:t>Udhëheqë</w:t>
            </w:r>
            <w:r w:rsidR="008D2C02" w:rsidRPr="00F7588B">
              <w:rPr>
                <w:rFonts w:ascii="Arial Narrow" w:eastAsia="Arial Unicode MS" w:hAnsi="Arial Narrow" w:cs="Arial"/>
                <w:lang w:val="sq-AL" w:eastAsia="ar-SA"/>
              </w:rPr>
              <w:t>si/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drejtuesi i projektit (shkruani emrin dhe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bashkëngjitni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një CV</w:t>
            </w:r>
            <w:r w:rsidR="00BF36D0" w:rsidRPr="00F7588B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sdt>
          <w:sdtPr>
            <w:rPr>
              <w:rFonts w:ascii="Arial Narrow" w:eastAsia="Arial Unicode MS" w:hAnsi="Arial Narrow" w:cs="Arial"/>
              <w:lang w:val="de-DE" w:eastAsia="ar-SA"/>
            </w:rPr>
            <w:id w:val="-349182504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991" w:type="dxa"/>
                <w:gridSpan w:val="27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</w:tcPr>
              <w:p w:rsidR="001C44AA" w:rsidRPr="00F96A5E" w:rsidRDefault="006B0C8B" w:rsidP="005D4708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de-DE" w:eastAsia="ar-SA"/>
                  </w:rPr>
                </w:pPr>
                <w:r w:rsidRPr="006B0C8B">
                  <w:rPr>
                    <w:rStyle w:val="PlaceholderText"/>
                    <w:sz w:val="18"/>
                  </w:rPr>
                  <w:t>Click here to enter text.</w:t>
                </w:r>
              </w:p>
            </w:tc>
          </w:sdtContent>
        </w:sdt>
      </w:tr>
      <w:tr w:rsidR="001C44AA" w:rsidRPr="0088436F" w:rsidTr="0088436F">
        <w:trPr>
          <w:trHeight w:val="108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259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F7142" w:rsidP="001F71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Kontraktuesit</w:t>
            </w:r>
            <w:r w:rsidR="00F551AD" w:rsidRPr="00F7588B">
              <w:rPr>
                <w:rFonts w:ascii="Arial Narrow" w:eastAsia="Arial Unicode MS" w:hAnsi="Arial Narrow" w:cs="Arial"/>
                <w:lang w:val="sq-AL" w:eastAsia="ar-SA"/>
              </w:rPr>
              <w:t>, nëse ka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(shkruani emrin, përshkrimin e përvojës dhe kualifikimeve të mëparshme)</w:t>
            </w:r>
          </w:p>
        </w:tc>
        <w:sdt>
          <w:sdtPr>
            <w:rPr>
              <w:rFonts w:ascii="Arial Narrow" w:eastAsia="Arial Unicode MS" w:hAnsi="Arial Narrow" w:cs="Arial"/>
              <w:lang w:eastAsia="ar-SA"/>
            </w:rPr>
            <w:id w:val="1954275690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991" w:type="dxa"/>
                <w:gridSpan w:val="27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</w:tcPr>
              <w:p w:rsidR="001C44AA" w:rsidRPr="0088436F" w:rsidRDefault="006B0C8B" w:rsidP="005D4708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eastAsia="ar-SA"/>
                  </w:rPr>
                </w:pPr>
                <w:r w:rsidRPr="006B0C8B">
                  <w:rPr>
                    <w:rStyle w:val="PlaceholderText"/>
                    <w:sz w:val="18"/>
                  </w:rPr>
                  <w:t>Click here to enter text.</w:t>
                </w:r>
              </w:p>
            </w:tc>
          </w:sdtContent>
        </w:sdt>
      </w:tr>
      <w:tr w:rsidR="001C44AA" w:rsidRPr="0088436F" w:rsidTr="0088436F">
        <w:trPr>
          <w:trHeight w:val="108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A03679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5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259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F7142" w:rsidP="001F71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Ekspert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>/et, bashkëpunëtorët / e</w:t>
            </w:r>
            <w:r w:rsidR="00F7588B">
              <w:rPr>
                <w:rFonts w:ascii="Arial Narrow" w:eastAsia="Arial Unicode MS" w:hAnsi="Arial Narrow" w:cs="Arial"/>
                <w:lang w:val="sq-AL" w:eastAsia="ar-SA"/>
              </w:rPr>
              <w:t xml:space="preserve"> jashtë</w:t>
            </w:r>
            <w:r w:rsidR="00A2492F" w:rsidRPr="00F7588B">
              <w:rPr>
                <w:rFonts w:ascii="Arial Narrow" w:eastAsia="Arial Unicode MS" w:hAnsi="Arial Narrow" w:cs="Arial"/>
                <w:lang w:val="sq-AL" w:eastAsia="ar-SA"/>
              </w:rPr>
              <w:t>m te cilët</w:t>
            </w:r>
            <w:r w:rsidR="00F7588B">
              <w:rPr>
                <w:rFonts w:ascii="Arial Narrow" w:eastAsia="Arial Unicode MS" w:hAnsi="Arial Narrow" w:cs="Arial"/>
                <w:lang w:val="sq-AL" w:eastAsia="ar-SA"/>
              </w:rPr>
              <w:t xml:space="preserve"> janë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përfshirë në projekt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, nëse 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>(shëno emrin dhe fushat e ekspertizës)</w:t>
            </w:r>
          </w:p>
        </w:tc>
        <w:sdt>
          <w:sdtPr>
            <w:rPr>
              <w:rFonts w:ascii="Arial Narrow" w:eastAsia="Arial Unicode MS" w:hAnsi="Arial Narrow" w:cs="Arial"/>
              <w:lang w:eastAsia="ar-SA"/>
            </w:rPr>
            <w:id w:val="-787121328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991" w:type="dxa"/>
                <w:gridSpan w:val="27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</w:tcPr>
              <w:p w:rsidR="001C44AA" w:rsidRPr="0088436F" w:rsidRDefault="006B0C8B" w:rsidP="005D4708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eastAsia="ar-SA"/>
                  </w:rPr>
                </w:pPr>
                <w:r w:rsidRPr="006B0C8B">
                  <w:rPr>
                    <w:rStyle w:val="PlaceholderText"/>
                    <w:sz w:val="18"/>
                  </w:rPr>
                  <w:t>Click here to enter text.</w:t>
                </w:r>
              </w:p>
            </w:tc>
          </w:sdtContent>
        </w:sdt>
      </w:tr>
      <w:tr w:rsidR="001C44AA" w:rsidRPr="0088436F" w:rsidTr="0088436F">
        <w:trPr>
          <w:trHeight w:val="108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A03679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6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1C44AA" w:rsidP="00A0367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Përshkrim </w:t>
            </w:r>
            <w:r w:rsidR="00A2492F" w:rsidRPr="00F7588B">
              <w:rPr>
                <w:rFonts w:ascii="Arial Narrow" w:eastAsia="Arial Unicode MS" w:hAnsi="Arial Narrow" w:cs="Arial"/>
                <w:lang w:val="sq-AL" w:eastAsia="ar-SA"/>
              </w:rPr>
              <w:t>i shkurtër i përvojave, arritjeve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dhe aftësitë e organizatës</w:t>
            </w:r>
            <w:r w:rsidR="00A03679" w:rsidRPr="00F7588B">
              <w:rPr>
                <w:rFonts w:ascii="Arial Narrow" w:eastAsia="Arial Unicode MS" w:hAnsi="Arial Narrow" w:cs="Arial"/>
                <w:lang w:val="sq-AL" w:eastAsia="ar-SA"/>
              </w:rPr>
              <w:t>/individit.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88436F" w:rsidTr="0088436F">
        <w:trPr>
          <w:trHeight w:val="108"/>
        </w:trPr>
        <w:tc>
          <w:tcPr>
            <w:tcW w:w="10998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sdt>
            <w:sdtPr>
              <w:rPr>
                <w:rFonts w:ascii="Arial Narrow" w:eastAsia="Arial Unicode MS" w:hAnsi="Arial Narrow" w:cs="Arial"/>
                <w:lang w:val="sq-AL" w:eastAsia="ar-SA"/>
              </w:rPr>
              <w:id w:val="-1147747769"/>
              <w:placeholder>
                <w:docPart w:val="DefaultPlaceholder_1082065158"/>
              </w:placeholder>
              <w:showingPlcHdr/>
            </w:sdtPr>
            <w:sdtEndPr/>
            <w:sdtContent>
              <w:p w:rsidR="001C44AA" w:rsidRPr="00F7588B" w:rsidRDefault="006B0C8B" w:rsidP="006A2DE7">
                <w:pPr>
                  <w:suppressAutoHyphens/>
                  <w:snapToGrid w:val="0"/>
                  <w:spacing w:after="0" w:line="240" w:lineRule="auto"/>
                  <w:jc w:val="both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1C44AA" w:rsidRPr="00F7588B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F96A5E" w:rsidTr="0088436F">
        <w:trPr>
          <w:trHeight w:val="108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9E39F9" w:rsidP="009E39F9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7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56553D" w:rsidP="009E39F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Si planifikoni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realizimin e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aktiviteteve të 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>projekti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t 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(në nivel lokal,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apo nacional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?</w:t>
            </w:r>
          </w:p>
        </w:tc>
      </w:tr>
      <w:tr w:rsidR="001C44AA" w:rsidRPr="00F96A5E" w:rsidTr="0088436F">
        <w:trPr>
          <w:trHeight w:val="108"/>
        </w:trPr>
        <w:sdt>
          <w:sdtPr>
            <w:rPr>
              <w:rFonts w:ascii="Arial Narrow" w:eastAsia="Arial Unicode MS" w:hAnsi="Arial Narrow" w:cs="Arial"/>
              <w:lang w:val="sq-AL" w:eastAsia="ar-SA"/>
            </w:rPr>
            <w:id w:val="1052884409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0998" w:type="dxa"/>
                <w:gridSpan w:val="33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</w:tcPr>
              <w:p w:rsidR="001C44AA" w:rsidRPr="00F7588B" w:rsidRDefault="006B0C8B" w:rsidP="009E15A2">
                <w:pPr>
                  <w:suppressAutoHyphens/>
                  <w:snapToGrid w:val="0"/>
                  <w:spacing w:after="0" w:line="240" w:lineRule="auto"/>
                  <w:rPr>
                    <w:rFonts w:ascii="Arial Narrow" w:eastAsia="Arial Unicode MS" w:hAnsi="Arial Narrow" w:cs="Arial"/>
                    <w:lang w:val="sq-AL"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C44AA" w:rsidRPr="0088436F" w:rsidTr="0088436F">
        <w:trPr>
          <w:trHeight w:val="108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1C44AA" w:rsidRPr="0088436F" w:rsidRDefault="00CF0C88" w:rsidP="00CF0C8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b/>
                <w:lang w:eastAsia="ar-SA"/>
              </w:rPr>
              <w:t>III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1C44AA" w:rsidRPr="00F7588B" w:rsidRDefault="001C44AA" w:rsidP="00AD204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b/>
                <w:color w:val="1F497D" w:themeColor="text2"/>
                <w:lang w:val="sq-AL" w:eastAsia="ar-SA"/>
              </w:rPr>
              <w:t xml:space="preserve">QËNDRUESHMËRIA PROJEKTIT </w:t>
            </w:r>
          </w:p>
        </w:tc>
      </w:tr>
      <w:tr w:rsidR="001C44AA" w:rsidRPr="0088436F" w:rsidTr="0088436F">
        <w:trPr>
          <w:trHeight w:val="108"/>
        </w:trPr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1C44AA" w:rsidP="008B6C9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Përshkruani planet </w:t>
            </w:r>
            <w:r w:rsidR="00861884" w:rsidRPr="00F7588B">
              <w:rPr>
                <w:rFonts w:ascii="Arial Narrow" w:eastAsia="Arial Unicode MS" w:hAnsi="Arial Narrow" w:cs="Arial"/>
                <w:lang w:val="sq-AL" w:eastAsia="ar-SA"/>
              </w:rPr>
              <w:t>tuaja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që do të siguroj</w:t>
            </w:r>
            <w:r w:rsidR="00861884" w:rsidRPr="00F7588B">
              <w:rPr>
                <w:rFonts w:ascii="Arial Narrow" w:eastAsia="Arial Unicode MS" w:hAnsi="Arial Narrow" w:cs="Arial"/>
                <w:lang w:val="sq-AL" w:eastAsia="ar-SA"/>
              </w:rPr>
              <w:t>në qëndrueshmërinë e projektit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pas përfundim</w:t>
            </w:r>
            <w:r w:rsidR="00861884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it të mbështetjes financiare publike </w:t>
            </w:r>
            <w:r w:rsidR="004072FC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dhe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pas </w:t>
            </w:r>
            <w:r w:rsidR="00861884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përfundimit të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projektit?</w:t>
            </w:r>
          </w:p>
        </w:tc>
      </w:tr>
      <w:tr w:rsidR="001C44AA" w:rsidRPr="0088436F" w:rsidTr="0088436F">
        <w:trPr>
          <w:trHeight w:val="108"/>
        </w:trPr>
        <w:sdt>
          <w:sdtPr>
            <w:rPr>
              <w:rFonts w:ascii="Arial Narrow" w:eastAsia="Arial Unicode MS" w:hAnsi="Arial Narrow" w:cs="Arial"/>
              <w:lang w:eastAsia="ar-SA"/>
            </w:rPr>
            <w:id w:val="26455527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10998" w:type="dxa"/>
                <w:gridSpan w:val="33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</w:tcPr>
              <w:p w:rsidR="005E6D6B" w:rsidRPr="0088436F" w:rsidRDefault="007469A6" w:rsidP="005D4708">
                <w:pPr>
                  <w:suppressAutoHyphens/>
                  <w:snapToGrid w:val="0"/>
                  <w:spacing w:after="0" w:line="240" w:lineRule="auto"/>
                  <w:jc w:val="both"/>
                  <w:rPr>
                    <w:rFonts w:ascii="Arial Narrow" w:eastAsia="Arial Unicode MS" w:hAnsi="Arial Narrow" w:cs="Arial"/>
                    <w:lang w:eastAsia="ar-SA"/>
                  </w:rPr>
                </w:pPr>
                <w:r w:rsidRPr="00F702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5D4708" w:rsidRDefault="005D4708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Pr="0088436F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tbl>
      <w:tblPr>
        <w:tblW w:w="10373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10476"/>
      </w:tblGrid>
      <w:tr w:rsidR="00365BFB" w:rsidRPr="00365BFB" w:rsidTr="007469A6">
        <w:trPr>
          <w:trHeight w:val="610"/>
          <w:jc w:val="center"/>
        </w:trPr>
        <w:tc>
          <w:tcPr>
            <w:tcW w:w="10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365BFB" w:rsidRPr="00365BFB" w:rsidRDefault="00365BFB" w:rsidP="00365BFB">
            <w:pPr>
              <w:shd w:val="clear" w:color="auto" w:fill="BFBFBF"/>
              <w:tabs>
                <w:tab w:val="center" w:pos="687"/>
                <w:tab w:val="right" w:pos="9026"/>
              </w:tabs>
              <w:spacing w:after="0"/>
              <w:rPr>
                <w:rFonts w:ascii="Calibri" w:eastAsia="Times New Roman" w:hAnsi="Calibri" w:cs="Times New Roman"/>
                <w:b/>
                <w:bCs/>
                <w:color w:val="1F497D" w:themeColor="text2"/>
              </w:rPr>
            </w:pPr>
            <w:r w:rsidRPr="00365BFB">
              <w:rPr>
                <w:rFonts w:ascii="Times New Roman" w:eastAsia="Times New Roman" w:hAnsi="Times New Roman" w:cs="Times New Roman"/>
                <w:b/>
                <w:bCs/>
                <w:color w:val="1F497D" w:themeColor="text2"/>
                <w:sz w:val="16"/>
                <w:szCs w:val="16"/>
                <w:u w:val="single"/>
              </w:rPr>
              <w:br w:type="page"/>
            </w:r>
            <w:r w:rsidRPr="00365BFB">
              <w:rPr>
                <w:rFonts w:ascii="Calibri" w:eastAsia="Times New Roman" w:hAnsi="Calibri" w:cs="Times New Roman"/>
                <w:b/>
                <w:bCs/>
                <w:color w:val="1F497D" w:themeColor="text2"/>
              </w:rPr>
              <w:t>IV.</w:t>
            </w:r>
            <w:r w:rsidRPr="00365BFB">
              <w:rPr>
                <w:rFonts w:ascii="Times New Roman" w:eastAsia="Times New Roman" w:hAnsi="Times New Roman" w:cs="Times New Roman"/>
                <w:b/>
                <w:bCs/>
                <w:color w:val="1F497D" w:themeColor="text2"/>
                <w:sz w:val="16"/>
                <w:szCs w:val="16"/>
              </w:rPr>
              <w:t xml:space="preserve">      </w:t>
            </w:r>
            <w:r w:rsidRPr="00365BFB">
              <w:rPr>
                <w:rFonts w:ascii="Calibri" w:eastAsia="Times New Roman" w:hAnsi="Calibri" w:cs="Times New Roman"/>
                <w:b/>
                <w:color w:val="1F497D" w:themeColor="text2"/>
              </w:rPr>
              <w:t>BUXHETI I PROJEKT-PROPOZIMIT:</w:t>
            </w:r>
          </w:p>
          <w:p w:rsidR="00365BFB" w:rsidRPr="007A4527" w:rsidRDefault="00365BFB" w:rsidP="00365BFB">
            <w:pPr>
              <w:shd w:val="clear" w:color="auto" w:fill="BFBFBF"/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 w:themeColor="text2"/>
                <w:sz w:val="16"/>
                <w:szCs w:val="16"/>
                <w:lang w:val="sq-AL"/>
              </w:rPr>
            </w:pPr>
            <w:r w:rsidRPr="00365BFB">
              <w:rPr>
                <w:rFonts w:ascii="Calibri" w:eastAsia="Times New Roman" w:hAnsi="Calibri" w:cs="Times New Roman"/>
                <w:bCs/>
                <w:color w:val="1F497D" w:themeColor="text2"/>
              </w:rPr>
              <w:t xml:space="preserve">                  </w:t>
            </w:r>
            <w:r w:rsidRPr="007A4527">
              <w:rPr>
                <w:rFonts w:ascii="Calibri" w:eastAsia="Times New Roman" w:hAnsi="Calibri" w:cs="Times New Roman"/>
                <w:bCs/>
                <w:color w:val="1F497D" w:themeColor="text2"/>
                <w:lang w:val="sq-AL"/>
              </w:rPr>
              <w:t>Çfarë burimesh të fondeve të tjera janë të siguruara dhe të mundshme?</w:t>
            </w:r>
          </w:p>
        </w:tc>
      </w:tr>
      <w:tr w:rsidR="00365BFB" w:rsidRPr="00365BFB" w:rsidTr="007469A6">
        <w:trPr>
          <w:trHeight w:val="6759"/>
          <w:jc w:val="center"/>
        </w:trPr>
        <w:tc>
          <w:tcPr>
            <w:tcW w:w="10373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65BFB" w:rsidRPr="00365BFB" w:rsidRDefault="00365BFB" w:rsidP="00365BFB">
            <w:pPr>
              <w:shd w:val="clear" w:color="auto" w:fill="BFBFBF"/>
              <w:tabs>
                <w:tab w:val="center" w:pos="687"/>
                <w:tab w:val="right" w:pos="9026"/>
              </w:tabs>
              <w:spacing w:after="0"/>
              <w:rPr>
                <w:rFonts w:ascii="Calibri" w:eastAsia="Times New Roman" w:hAnsi="Calibri" w:cs="Times New Roman"/>
                <w:b/>
                <w:bCs/>
              </w:rPr>
            </w:pPr>
          </w:p>
          <w:p w:rsidR="00365BFB" w:rsidRPr="00365BFB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16"/>
                <w:szCs w:val="16"/>
              </w:rPr>
            </w:pPr>
            <w:r w:rsidRPr="00365BFB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   </w:t>
            </w:r>
          </w:p>
          <w:p w:rsidR="00365BFB" w:rsidRPr="007A4527" w:rsidRDefault="00365BFB" w:rsidP="00365BFB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F96A5E">
              <w:rPr>
                <w:rFonts w:ascii="Calibri" w:eastAsia="Times New Roman" w:hAnsi="Calibri" w:cs="Times New Roman"/>
                <w:b/>
                <w:bCs/>
                <w:lang w:val="de-DE"/>
              </w:rPr>
              <w:t>4.1.</w:t>
            </w: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>Buxheti total për realizimin e projektit:</w:t>
            </w:r>
          </w:p>
          <w:p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Cs/>
                <w:lang w:val="sq-AL"/>
              </w:rPr>
              <w:t>(</w:t>
            </w:r>
            <w:r w:rsidRPr="007A4527">
              <w:rPr>
                <w:rFonts w:ascii="Calibri" w:eastAsia="Times New Roman" w:hAnsi="Calibri" w:cs="Times New Roman"/>
                <w:lang w:val="sq-AL"/>
              </w:rPr>
              <w:t>P</w:t>
            </w:r>
            <w:r w:rsidRPr="007A4527">
              <w:rPr>
                <w:rFonts w:ascii="Calibri" w:eastAsia="Times New Roman" w:hAnsi="Calibri" w:cs="Times New Roman"/>
                <w:bCs/>
                <w:lang w:val="sq-AL"/>
              </w:rPr>
              <w:t>ërshkruani shpenzimet e përfshira për implementimin e projektit.).</w:t>
            </w:r>
          </w:p>
          <w:p w:rsidR="00365BFB" w:rsidRPr="007A4527" w:rsidRDefault="0064244C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bCs/>
                  <w:sz w:val="28"/>
                  <w:szCs w:val="28"/>
                  <w:highlight w:val="lightGray"/>
                  <w:lang w:val="sq-AL"/>
                </w:rPr>
                <w:id w:val="-1651203018"/>
                <w:placeholder>
                  <w:docPart w:val="DefaultPlaceholder_1082065158"/>
                </w:placeholder>
                <w:showingPlcHdr/>
              </w:sdtPr>
              <w:sdtContent>
                <w:r w:rsidRPr="00F702ED">
                  <w:rPr>
                    <w:rStyle w:val="PlaceholderText"/>
                  </w:rPr>
                  <w:t>Click here to enter text.</w:t>
                </w:r>
              </w:sdtContent>
            </w:sdt>
            <w:r w:rsidR="00365BFB" w:rsidRPr="007A452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highlight w:val="lightGray"/>
                <w:lang w:val="sq-AL"/>
              </w:rPr>
              <w:t>€</w:t>
            </w:r>
          </w:p>
          <w:p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</w:p>
          <w:p w:rsidR="00365BFB" w:rsidRPr="007A4527" w:rsidRDefault="00365BFB" w:rsidP="00365BFB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>4.2</w:t>
            </w:r>
          </w:p>
          <w:p w:rsidR="00365BFB" w:rsidRPr="007A4527" w:rsidRDefault="00365BFB" w:rsidP="00365BFB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Buxheti i përgjithshëm i cili kërkohet nga Drejtoria e </w:t>
            </w:r>
            <w:r w:rsidR="00902B2C">
              <w:rPr>
                <w:rFonts w:ascii="Calibri" w:eastAsia="Times New Roman" w:hAnsi="Calibri" w:cs="Times New Roman"/>
                <w:b/>
                <w:bCs/>
                <w:lang w:val="sq-AL"/>
              </w:rPr>
              <w:t>Bujqësisë, Pylltarisë dhe Zhvillimit Rural</w:t>
            </w: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 e </w:t>
            </w:r>
            <w:r w:rsidR="00902B2C">
              <w:rPr>
                <w:rFonts w:ascii="Calibri" w:eastAsia="Times New Roman" w:hAnsi="Calibri" w:cs="Times New Roman"/>
                <w:b/>
                <w:bCs/>
                <w:lang w:val="sq-AL"/>
              </w:rPr>
              <w:t>K</w:t>
            </w: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>omunës së Rahovecit për implementimin e projektit:</w:t>
            </w:r>
          </w:p>
          <w:p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  <w:t xml:space="preserve"> </w:t>
            </w:r>
            <w:sdt>
              <w:sdtPr>
                <w:rPr>
                  <w:rFonts w:ascii="Calibri" w:eastAsia="Times New Roman" w:hAnsi="Calibri" w:cs="Times New Roman"/>
                  <w:b/>
                  <w:bCs/>
                  <w:sz w:val="24"/>
                  <w:szCs w:val="24"/>
                  <w:lang w:val="sq-AL"/>
                </w:rPr>
                <w:id w:val="-1646351398"/>
                <w:placeholder>
                  <w:docPart w:val="DefaultPlaceholder_1082065158"/>
                </w:placeholder>
                <w:showingPlcHdr/>
              </w:sdtPr>
              <w:sdtContent>
                <w:r w:rsidR="0064244C" w:rsidRPr="00F702ED">
                  <w:rPr>
                    <w:rStyle w:val="PlaceholderText"/>
                  </w:rPr>
                  <w:t>Click here to enter text.</w:t>
                </w:r>
              </w:sdtContent>
            </w:sdt>
            <w:r w:rsidRPr="007A452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highlight w:val="lightGray"/>
                <w:lang w:val="sq-AL"/>
              </w:rPr>
              <w:t>€</w:t>
            </w:r>
          </w:p>
          <w:p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</w:p>
          <w:p w:rsidR="00365BFB" w:rsidRPr="007A4527" w:rsidRDefault="00365BFB" w:rsidP="00365BFB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>4.3.Buxheti i siguruar nga donatorët /Kom</w:t>
            </w:r>
            <w:r w:rsidR="0031752E">
              <w:rPr>
                <w:rFonts w:ascii="Calibri" w:eastAsia="Times New Roman" w:hAnsi="Calibri" w:cs="Times New Roman"/>
                <w:b/>
                <w:bCs/>
                <w:lang w:val="sq-AL"/>
              </w:rPr>
              <w:t>una / Ministria /fondet vetjake</w:t>
            </w: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 dhe/apo fondet e ndryshme:</w:t>
            </w:r>
          </w:p>
          <w:p w:rsidR="00365BFB" w:rsidRPr="007A4527" w:rsidRDefault="0064244C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4"/>
                  <w:szCs w:val="24"/>
                  <w:highlight w:val="lightGray"/>
                  <w:lang w:val="sq-AL"/>
                </w:rPr>
                <w:id w:val="-289677828"/>
                <w:placeholder>
                  <w:docPart w:val="DefaultPlaceholder_1082065158"/>
                </w:placeholder>
                <w:showingPlcHdr/>
              </w:sdtPr>
              <w:sdtContent>
                <w:r w:rsidRPr="00F702ED">
                  <w:rPr>
                    <w:rStyle w:val="PlaceholderText"/>
                  </w:rPr>
                  <w:t>Click here to enter text.</w:t>
                </w:r>
              </w:sdtContent>
            </w:sdt>
            <w:r w:rsidR="00365BFB" w:rsidRPr="007A4527"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lightGray"/>
                <w:lang w:val="sq-AL"/>
              </w:rPr>
              <w:t>€</w:t>
            </w:r>
          </w:p>
          <w:p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</w:p>
          <w:p w:rsidR="00365BFB" w:rsidRPr="007A4527" w:rsidRDefault="00365BFB" w:rsidP="00365BFB">
            <w:pPr>
              <w:tabs>
                <w:tab w:val="left" w:pos="1058"/>
              </w:tabs>
              <w:spacing w:after="0" w:line="240" w:lineRule="auto"/>
              <w:ind w:left="360"/>
              <w:contextualSpacing/>
              <w:jc w:val="both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4.4.Përshkrimi dhe specifikimi i </w:t>
            </w:r>
            <w:r w:rsidR="0031752E"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>detajuar</w:t>
            </w: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 i buxhetit / shpenzimeve të parapara sipas projektit:</w:t>
            </w:r>
          </w:p>
          <w:p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Cs/>
                <w:lang w:val="sq-AL"/>
              </w:rPr>
              <w:t>(Plotëso në mënyrë tabelore në detaje)</w:t>
            </w:r>
          </w:p>
          <w:p w:rsidR="00365BFB" w:rsidRPr="00F96A5E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</w:p>
          <w:tbl>
            <w:tblPr>
              <w:tblW w:w="1025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2709"/>
              <w:gridCol w:w="2025"/>
              <w:gridCol w:w="1115"/>
              <w:gridCol w:w="150"/>
              <w:gridCol w:w="2410"/>
              <w:gridCol w:w="1841"/>
            </w:tblGrid>
            <w:tr w:rsidR="00365BFB" w:rsidRPr="00365BFB" w:rsidTr="00365BFB">
              <w:tc>
                <w:tcPr>
                  <w:tcW w:w="2709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>LLOJI I SHPENZIMIT</w:t>
                  </w:r>
                </w:p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SHUMA TOTALE </w:t>
                  </w: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365BFB" w:rsidRDefault="00061233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>DREJTORIA PËR BPZHR</w:t>
                  </w:r>
                </w:p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</w:p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RAHOVEC </w:t>
                  </w: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365BFB" w:rsidRDefault="00365BFB" w:rsidP="00061233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MINISTRIA E </w:t>
                  </w:r>
                  <w:r w:rsidR="00061233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>BUJQËSISË, PYLLTARISË DHE ZHVILLIMIT RURAL</w:t>
                  </w: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DONATORË </w:t>
                  </w:r>
                </w:p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365BFB" w:rsidRPr="00F96A5E" w:rsidTr="00365BFB">
              <w:tc>
                <w:tcPr>
                  <w:tcW w:w="2709" w:type="dxa"/>
                  <w:shd w:val="clear" w:color="auto" w:fill="BFBFBF"/>
                </w:tcPr>
                <w:p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de-DE"/>
                    </w:rPr>
                  </w:pPr>
                  <w:r w:rsidRPr="00F96A5E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de-DE"/>
                    </w:rPr>
                    <w:t>A</w:t>
                  </w:r>
                  <w:r w:rsidRPr="007A4527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sq-AL"/>
                    </w:rPr>
                    <w:t>. Shpenzimet direkte të projektit</w:t>
                  </w:r>
                </w:p>
              </w:tc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10562431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clear" w:color="auto" w:fill="BFBFBF"/>
                    </w:tcPr>
                    <w:p w:rsidR="00365BFB" w:rsidRPr="00F96A5E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1668279509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BFBFBF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-804398385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BFBFBF"/>
                    </w:tcPr>
                    <w:p w:rsidR="00365BFB" w:rsidRPr="00F96A5E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205615193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BFBFBF"/>
                    </w:tcPr>
                    <w:p w:rsidR="00365BFB" w:rsidRPr="00F96A5E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F96A5E" w:rsidTr="00365BFB"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103970202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1995370022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1881282474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-88324948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-1371447912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F96A5E" w:rsidTr="00365BFB"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-2075880310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-688071225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-31649975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139108120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-277884943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F96A5E" w:rsidTr="00365BFB"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-1065951163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1132754020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-1326979249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-1235081330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148157725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F96A5E" w:rsidTr="00365BFB"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-9841418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-617838599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1728579657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1048565869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431634489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F96A5E" w:rsidTr="00365BFB"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-136343350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1525680594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51904182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993685864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1801497112"/>
                  <w:placeholder>
                    <w:docPart w:val="DefaultPlaceholder_1082065158"/>
                  </w:placeholder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sdt>
                      <w:sdtPr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  <w:id w:val="1194662323"/>
                        <w:placeholder>
                          <w:docPart w:val="DefaultPlaceholder_1082065158"/>
                        </w:placeholder>
                        <w:showingPlcHdr/>
                      </w:sdtPr>
                      <w:sdtEndPr/>
                      <w:sdtContent>
                        <w:p w:rsidR="00365BFB" w:rsidRPr="00F96A5E" w:rsidRDefault="007469A6" w:rsidP="00365BFB">
                          <w:pPr>
                            <w:spacing w:after="0"/>
                            <w:jc w:val="right"/>
                            <w:rPr>
                              <w:rFonts w:ascii="Calibri" w:eastAsia="Times New Roman" w:hAnsi="Calibri" w:cs="Times New Roman"/>
                              <w:b/>
                              <w:lang w:val="de-DE"/>
                            </w:rPr>
                          </w:pPr>
                          <w:r w:rsidRPr="007469A6">
                            <w:rPr>
                              <w:rStyle w:val="PlaceholderText"/>
                              <w:sz w:val="16"/>
                            </w:rPr>
                            <w:t>Click here to enter text.</w:t>
                          </w:r>
                        </w:p>
                      </w:sdtContent>
                    </w:sdt>
                  </w:tc>
                </w:sdtContent>
              </w:sdt>
            </w:tr>
            <w:tr w:rsidR="00365BFB" w:rsidRPr="00F96A5E" w:rsidTr="00365BFB"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-681429729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184643456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608320092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159482785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-124757520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F96A5E" w:rsidTr="00365BFB"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1866636325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987135625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sz w:val="16"/>
                    <w:lang w:val="de-DE"/>
                  </w:rPr>
                  <w:id w:val="-421259485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101172221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1282453499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F96A5E" w:rsidTr="00365BFB"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28996799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-105892494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-46952318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-1544668745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145991535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F96A5E" w:rsidTr="00365BFB"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-6249337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191882432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-139333862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145937562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142746776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F96A5E" w:rsidTr="00365BFB"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210908399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183787352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-2006423643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414753773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-61861008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F96A5E" w:rsidTr="00365BFB">
              <w:sdt>
                <w:sdtPr>
                  <w:rPr>
                    <w:rFonts w:ascii="Calibri" w:eastAsia="Times New Roman" w:hAnsi="Calibri" w:cs="Times New Roman"/>
                    <w:sz w:val="16"/>
                    <w:lang w:val="de-DE"/>
                  </w:rPr>
                  <w:id w:val="1883593609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-195501124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-192271443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1849519083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-478689120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F96A5E" w:rsidTr="00365BFB"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205966849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lang w:val="de-DE"/>
                  </w:rPr>
                  <w:id w:val="111032226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-192285932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-155083512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lang w:val="de-DE"/>
                  </w:rPr>
                  <w:id w:val="-482393402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F96A5E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lang w:val="de-DE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365BFB">
              <w:tc>
                <w:tcPr>
                  <w:tcW w:w="2709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</w:rPr>
                    <w:t xml:space="preserve">B. </w:t>
                  </w:r>
                  <w:r w:rsidRPr="0031752E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sq-AL"/>
                    </w:rPr>
                    <w:t xml:space="preserve">Shpenzimet </w:t>
                  </w:r>
                  <w:r w:rsidRPr="00365BFB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</w:rPr>
                    <w:t xml:space="preserve"> administrative </w:t>
                  </w:r>
                </w:p>
              </w:tc>
              <w:sdt>
                <w:sdtPr>
                  <w:rPr>
                    <w:rFonts w:ascii="Calibri" w:eastAsia="Times New Roman" w:hAnsi="Calibri" w:cs="Times New Roman"/>
                  </w:rPr>
                  <w:id w:val="165349086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clear" w:color="auto" w:fill="BFBFBF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-70841398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BFBFBF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300658864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BFBFBF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894696709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BFBFBF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365BFB">
              <w:sdt>
                <w:sdtPr>
                  <w:rPr>
                    <w:rFonts w:ascii="Calibri" w:eastAsia="Times New Roman" w:hAnsi="Calibri" w:cs="Times New Roman"/>
                  </w:rPr>
                  <w:id w:val="-1051071495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49646872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1714851752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-1320573363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-58333460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365BFB">
              <w:sdt>
                <w:sdtPr>
                  <w:rPr>
                    <w:rFonts w:ascii="Calibri" w:eastAsia="Times New Roman" w:hAnsi="Calibri" w:cs="Times New Roman"/>
                  </w:rPr>
                  <w:id w:val="-64759321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64278560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1009488695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 xml:space="preserve">Click here to </w:t>
                      </w:r>
                      <w:r w:rsidRPr="007469A6">
                        <w:rPr>
                          <w:rStyle w:val="PlaceholderText"/>
                          <w:sz w:val="16"/>
                        </w:rPr>
                        <w:lastRenderedPageBreak/>
                        <w:t>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1957986573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927082634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365BFB">
              <w:sdt>
                <w:sdtPr>
                  <w:rPr>
                    <w:rFonts w:ascii="Calibri" w:eastAsia="Times New Roman" w:hAnsi="Calibri" w:cs="Times New Roman"/>
                  </w:rPr>
                  <w:id w:val="-1153914937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475188659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231587540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-1164390409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-103610978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365BFB">
              <w:sdt>
                <w:sdtPr>
                  <w:rPr>
                    <w:rFonts w:ascii="Calibri" w:eastAsia="Times New Roman" w:hAnsi="Calibri" w:cs="Times New Roman"/>
                  </w:rPr>
                  <w:id w:val="2015026259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67638686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329644284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sz w:val="16"/>
                  </w:rPr>
                  <w:id w:val="112882379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7469A6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sz w:val="16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1223568853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365BFB">
              <w:sdt>
                <w:sdtPr>
                  <w:rPr>
                    <w:rFonts w:ascii="Calibri" w:eastAsia="Times New Roman" w:hAnsi="Calibri" w:cs="Times New Roman"/>
                  </w:rPr>
                  <w:id w:val="-1370762357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1725570463"/>
                  <w:placeholder>
                    <w:docPart w:val="DefaultPlaceholder_1082065158"/>
                  </w:placeholder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sdt>
                      <w:sdtPr>
                        <w:rPr>
                          <w:rFonts w:ascii="Calibri" w:eastAsia="Times New Roman" w:hAnsi="Calibri" w:cs="Times New Roman"/>
                        </w:rPr>
                        <w:id w:val="1618492956"/>
                        <w:placeholder>
                          <w:docPart w:val="DefaultPlaceholder_1082065158"/>
                        </w:placeholder>
                        <w:showingPlcHdr/>
                      </w:sdtPr>
                      <w:sdtEndPr/>
                      <w:sdtContent>
                        <w:p w:rsidR="00365BFB" w:rsidRPr="00365BFB" w:rsidRDefault="007469A6" w:rsidP="00365BFB">
                          <w:pPr>
                            <w:spacing w:after="0"/>
                            <w:jc w:val="right"/>
                            <w:rPr>
                              <w:rFonts w:ascii="Calibri" w:eastAsia="Times New Roman" w:hAnsi="Calibri" w:cs="Times New Roman"/>
                            </w:rPr>
                          </w:pPr>
                          <w:r w:rsidRPr="007469A6">
                            <w:rPr>
                              <w:rStyle w:val="PlaceholderText"/>
                              <w:sz w:val="16"/>
                            </w:rPr>
                            <w:t>Click here to enter text.</w:t>
                          </w:r>
                        </w:p>
                      </w:sdtContent>
                    </w:sdt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-668633040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-53827736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908037678"/>
                  <w:placeholder>
                    <w:docPart w:val="DefaultPlaceholder_1082065158"/>
                  </w:placeholder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sdt>
                      <w:sdtPr>
                        <w:rPr>
                          <w:rFonts w:ascii="Calibri" w:eastAsia="Times New Roman" w:hAnsi="Calibri" w:cs="Times New Roman"/>
                          <w:b/>
                        </w:rPr>
                        <w:id w:val="-127164169"/>
                        <w:placeholder>
                          <w:docPart w:val="DefaultPlaceholder_1082065158"/>
                        </w:placeholder>
                        <w:showingPlcHdr/>
                      </w:sdtPr>
                      <w:sdtEndPr/>
                      <w:sdtContent>
                        <w:p w:rsidR="00365BFB" w:rsidRPr="00365BFB" w:rsidRDefault="007469A6" w:rsidP="00365BFB">
                          <w:pPr>
                            <w:spacing w:after="0"/>
                            <w:jc w:val="right"/>
                            <w:rPr>
                              <w:rFonts w:ascii="Calibri" w:eastAsia="Times New Roman" w:hAnsi="Calibri" w:cs="Times New Roman"/>
                              <w:b/>
                            </w:rPr>
                          </w:pPr>
                          <w:r w:rsidRPr="007469A6">
                            <w:rPr>
                              <w:rStyle w:val="PlaceholderText"/>
                              <w:sz w:val="16"/>
                            </w:rPr>
                            <w:t>Click here to enter text.</w:t>
                          </w:r>
                        </w:p>
                      </w:sdtContent>
                    </w:sdt>
                  </w:tc>
                </w:sdtContent>
              </w:sdt>
            </w:tr>
            <w:tr w:rsidR="00365BFB" w:rsidRPr="00365BFB" w:rsidTr="00365BFB">
              <w:sdt>
                <w:sdtPr>
                  <w:rPr>
                    <w:rFonts w:ascii="Calibri" w:eastAsia="Times New Roman" w:hAnsi="Calibri" w:cs="Times New Roman"/>
                  </w:rPr>
                  <w:id w:val="-1970744357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705213784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9660689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116312547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-819502380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365BFB">
              <w:sdt>
                <w:sdtPr>
                  <w:rPr>
                    <w:rFonts w:ascii="Calibri" w:eastAsia="Times New Roman" w:hAnsi="Calibri" w:cs="Times New Roman"/>
                  </w:rPr>
                  <w:id w:val="25101553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151456893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1182551749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-422180722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1487360727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365BFB">
              <w:sdt>
                <w:sdtPr>
                  <w:rPr>
                    <w:rFonts w:ascii="Calibri" w:eastAsia="Times New Roman" w:hAnsi="Calibri" w:cs="Times New Roman"/>
                  </w:rPr>
                  <w:id w:val="-61375171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348097280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-850875255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-83498646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128006790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365BFB">
              <w:sdt>
                <w:sdtPr>
                  <w:rPr>
                    <w:rFonts w:ascii="Calibri" w:eastAsia="Times New Roman" w:hAnsi="Calibri" w:cs="Times New Roman"/>
                  </w:rPr>
                  <w:id w:val="194056062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56541320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114177474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55389107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16267206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365BFB">
              <w:sdt>
                <w:sdtPr>
                  <w:rPr>
                    <w:rFonts w:ascii="Calibri" w:eastAsia="Times New Roman" w:hAnsi="Calibri" w:cs="Times New Roman"/>
                  </w:rPr>
                  <w:id w:val="-19169016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842696779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187117320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1293951970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82556022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365BFB">
              <w:sdt>
                <w:sdtPr>
                  <w:rPr>
                    <w:rFonts w:ascii="Calibri" w:eastAsia="Times New Roman" w:hAnsi="Calibri" w:cs="Times New Roman"/>
                  </w:rPr>
                  <w:id w:val="114901447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709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34036272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pct12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-366684362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65" w:type="dxa"/>
                      <w:gridSpan w:val="2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2072179670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41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-1560471527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365BFB">
              <w:trPr>
                <w:trHeight w:val="143"/>
              </w:trPr>
              <w:tc>
                <w:tcPr>
                  <w:tcW w:w="8409" w:type="dxa"/>
                  <w:gridSpan w:val="5"/>
                  <w:shd w:val="clear" w:color="auto" w:fill="BFBFBF"/>
                </w:tcPr>
                <w:p w:rsidR="00365BFB" w:rsidRPr="00365BFB" w:rsidRDefault="00365BFB" w:rsidP="00365BFB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841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:rsidTr="00365BFB">
              <w:tc>
                <w:tcPr>
                  <w:tcW w:w="2709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b/>
                      <w:sz w:val="20"/>
                      <w:szCs w:val="20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20"/>
                      <w:szCs w:val="20"/>
                    </w:rPr>
                    <w:t>C</w:t>
                  </w:r>
                  <w:r w:rsidRPr="005C55C3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20"/>
                      <w:szCs w:val="20"/>
                      <w:lang w:val="sq-AL"/>
                    </w:rPr>
                    <w:t>. Totali i shpenzimeve</w:t>
                  </w:r>
                  <w:r w:rsidRPr="00365BFB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20"/>
                      <w:szCs w:val="20"/>
                    </w:rPr>
                    <w:t xml:space="preserve"> (A+B):</w:t>
                  </w:r>
                </w:p>
              </w:tc>
              <w:sdt>
                <w:sdtPr>
                  <w:rPr>
                    <w:rFonts w:ascii="Calibri" w:eastAsia="Times New Roman" w:hAnsi="Calibri" w:cs="Times New Roman"/>
                    <w:b/>
                  </w:rPr>
                  <w:id w:val="662671865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025" w:type="dxa"/>
                      <w:shd w:val="clear" w:color="auto" w:fill="BFBFBF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sz w:val="24"/>
                    <w:szCs w:val="24"/>
                  </w:rPr>
                  <w:id w:val="1907408043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115" w:type="dxa"/>
                      <w:shd w:val="clear" w:color="auto" w:fill="BFBFBF"/>
                    </w:tcPr>
                    <w:p w:rsidR="00365BFB" w:rsidRPr="00365BFB" w:rsidRDefault="007469A6" w:rsidP="00365BFB">
                      <w:pPr>
                        <w:spacing w:after="0"/>
                        <w:jc w:val="right"/>
                        <w:rPr>
                          <w:rFonts w:ascii="Calibri" w:eastAsia="Times New Roman" w:hAnsi="Calibri" w:cs="Times New Roman"/>
                          <w:b/>
                          <w:sz w:val="24"/>
                          <w:szCs w:val="24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bCs/>
                    <w:sz w:val="24"/>
                    <w:szCs w:val="24"/>
                  </w:rPr>
                  <w:id w:val="339053737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2560" w:type="dxa"/>
                      <w:gridSpan w:val="2"/>
                      <w:shd w:val="clear" w:color="auto" w:fill="BFBFBF"/>
                    </w:tcPr>
                    <w:p w:rsidR="00365BFB" w:rsidRPr="00365BFB" w:rsidRDefault="007469A6" w:rsidP="00365BFB">
                      <w:pPr>
                        <w:tabs>
                          <w:tab w:val="center" w:pos="4680"/>
                          <w:tab w:val="right" w:pos="9360"/>
                        </w:tabs>
                        <w:spacing w:after="0" w:line="240" w:lineRule="auto"/>
                        <w:ind w:left="1080"/>
                        <w:rPr>
                          <w:rFonts w:ascii="Calibri" w:eastAsia="Times New Roman" w:hAnsi="Calibri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b/>
                    <w:bCs/>
                    <w:sz w:val="24"/>
                    <w:szCs w:val="24"/>
                  </w:rPr>
                  <w:id w:val="1858233993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841" w:type="dxa"/>
                      <w:shd w:val="clear" w:color="auto" w:fill="BFBFBF"/>
                    </w:tcPr>
                    <w:p w:rsidR="00365BFB" w:rsidRPr="00365BFB" w:rsidRDefault="007469A6" w:rsidP="00365BFB">
                      <w:pPr>
                        <w:tabs>
                          <w:tab w:val="center" w:pos="4680"/>
                          <w:tab w:val="right" w:pos="9360"/>
                        </w:tabs>
                        <w:spacing w:after="0" w:line="240" w:lineRule="auto"/>
                        <w:ind w:left="1080"/>
                        <w:rPr>
                          <w:rFonts w:ascii="Calibri" w:eastAsia="Times New Roman" w:hAnsi="Calibri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7469A6">
                        <w:rPr>
                          <w:rStyle w:val="PlaceholderText"/>
                          <w:sz w:val="16"/>
                        </w:rPr>
                        <w:t>Click here to enter text.</w:t>
                      </w:r>
                    </w:p>
                  </w:tc>
                </w:sdtContent>
              </w:sdt>
            </w:tr>
          </w:tbl>
          <w:p w:rsidR="00365BFB" w:rsidRPr="00365BFB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</w:rPr>
            </w:pPr>
          </w:p>
          <w:p w:rsidR="00365BFB" w:rsidRPr="00365BFB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</w:rPr>
            </w:pPr>
          </w:p>
          <w:p w:rsidR="00365BFB" w:rsidRPr="00365BFB" w:rsidRDefault="00365BFB" w:rsidP="00365BFB">
            <w:pPr>
              <w:spacing w:after="0" w:line="240" w:lineRule="auto"/>
              <w:ind w:left="360"/>
              <w:contextualSpacing/>
              <w:rPr>
                <w:rFonts w:ascii="Calibri" w:eastAsia="Times New Roman" w:hAnsi="Calibri" w:cs="Times New Roman"/>
                <w:b/>
                <w:bCs/>
              </w:rPr>
            </w:pPr>
            <w:r>
              <w:rPr>
                <w:rFonts w:ascii="Calibri" w:eastAsia="Times New Roman" w:hAnsi="Calibri" w:cs="Times New Roman"/>
                <w:b/>
                <w:bCs/>
              </w:rPr>
              <w:t>4.5.</w:t>
            </w:r>
          </w:p>
          <w:p w:rsidR="00365BFB" w:rsidRPr="007A4527" w:rsidRDefault="00365BFB" w:rsidP="00365BFB">
            <w:pPr>
              <w:spacing w:after="0" w:line="240" w:lineRule="auto"/>
              <w:ind w:left="360"/>
              <w:contextualSpacing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Përshkrimi dhe specifikimi i </w:t>
            </w:r>
            <w:r w:rsidR="0031752E"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>detajuar</w:t>
            </w: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 i buxhetit / shpenzimeve të përfituara nga organizata / individi nga fondet publike viteve të kaluara: </w:t>
            </w:r>
          </w:p>
          <w:p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Cs/>
                <w:lang w:val="sq-AL"/>
              </w:rPr>
              <w:t>(Plotëso në mënyrë tabelore në detaje)</w:t>
            </w:r>
          </w:p>
          <w:p w:rsidR="00365BFB" w:rsidRPr="00F96A5E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  <w:lang w:val="sq-AL"/>
              </w:rPr>
            </w:pPr>
          </w:p>
          <w:tbl>
            <w:tblPr>
              <w:tblW w:w="1014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1162"/>
              <w:gridCol w:w="765"/>
              <w:gridCol w:w="1752"/>
              <w:gridCol w:w="1921"/>
              <w:gridCol w:w="1736"/>
              <w:gridCol w:w="1580"/>
              <w:gridCol w:w="1231"/>
            </w:tblGrid>
            <w:tr w:rsidR="00365BFB" w:rsidRPr="00365BFB" w:rsidTr="007469A6">
              <w:tc>
                <w:tcPr>
                  <w:tcW w:w="1162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PROJEKTI</w:t>
                  </w:r>
                </w:p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765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VITI</w:t>
                  </w:r>
                </w:p>
              </w:tc>
              <w:tc>
                <w:tcPr>
                  <w:tcW w:w="1752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BUXHETI</w:t>
                  </w:r>
                </w:p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I PËRGJITHSHËM</w:t>
                  </w:r>
                </w:p>
              </w:tc>
              <w:tc>
                <w:tcPr>
                  <w:tcW w:w="1921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BURIME TJERA BASHKË</w:t>
                  </w:r>
                </w:p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FINANCUESIT</w:t>
                  </w:r>
                </w:p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DONATORËT</w:t>
                  </w:r>
                </w:p>
              </w:tc>
              <w:tc>
                <w:tcPr>
                  <w:tcW w:w="1736" w:type="dxa"/>
                  <w:shd w:val="clear" w:color="auto" w:fill="BFBFBF"/>
                </w:tcPr>
                <w:p w:rsidR="00365BFB" w:rsidRPr="00365BFB" w:rsidRDefault="005C55C3" w:rsidP="005C55C3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DBPZHR</w:t>
                  </w:r>
                  <w:r w:rsidR="00365BFB"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 xml:space="preserve">        </w:t>
                  </w:r>
                  <w:r w:rsidR="00365BFB"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 xml:space="preserve"> KOMUNA E RAHOVECIT</w:t>
                  </w:r>
                </w:p>
              </w:tc>
              <w:tc>
                <w:tcPr>
                  <w:tcW w:w="1580" w:type="dxa"/>
                  <w:shd w:val="clear" w:color="auto" w:fill="BFBFBF"/>
                </w:tcPr>
                <w:p w:rsidR="00365BFB" w:rsidRPr="00365BFB" w:rsidRDefault="00365BFB" w:rsidP="005C55C3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 xml:space="preserve">MINISTRIA E </w:t>
                  </w:r>
                  <w:r w:rsidR="005C55C3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BUJQËSISË, PYLLTARISË DHE ZHVILLIMIT RURAL</w:t>
                  </w:r>
                </w:p>
              </w:tc>
              <w:tc>
                <w:tcPr>
                  <w:tcW w:w="1231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AVANSI I MBYLLUR PO/JO</w:t>
                  </w:r>
                </w:p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NË PROCES</w:t>
                  </w:r>
                </w:p>
              </w:tc>
            </w:tr>
            <w:tr w:rsidR="00365BFB" w:rsidRPr="00365BFB" w:rsidTr="007469A6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1.</w:t>
                  </w:r>
                </w:p>
              </w:tc>
              <w:sdt>
                <w:sdtPr>
                  <w:rPr>
                    <w:rFonts w:ascii="Calibri" w:eastAsia="Times New Roman" w:hAnsi="Calibri" w:cs="Times New Roman"/>
                  </w:rPr>
                  <w:id w:val="-1634317315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765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334880092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752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1318226657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92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83422092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736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590205307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58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151587751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31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7469A6">
              <w:tc>
                <w:tcPr>
                  <w:tcW w:w="1162" w:type="dxa"/>
                  <w:shd w:val="clear" w:color="auto" w:fill="auto"/>
                </w:tcPr>
                <w:sdt>
                  <w:sdtPr>
                    <w:rPr>
                      <w:rFonts w:ascii="Calibri" w:eastAsia="Times New Roman" w:hAnsi="Calibri" w:cs="Times New Roman"/>
                    </w:rPr>
                    <w:id w:val="-1757508005"/>
                    <w:placeholder>
                      <w:docPart w:val="DefaultPlaceholder_1082065158"/>
                    </w:placeholder>
                  </w:sdtPr>
                  <w:sdtEndPr/>
                  <w:sdtContent>
                    <w:p w:rsidR="00365BFB" w:rsidRPr="00365BFB" w:rsidRDefault="00365BFB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365BFB">
                        <w:rPr>
                          <w:rFonts w:ascii="Calibri" w:eastAsia="Times New Roman" w:hAnsi="Calibri" w:cs="Times New Roman"/>
                        </w:rPr>
                        <w:t>2.</w:t>
                      </w:r>
                    </w:p>
                  </w:sdtContent>
                </w:sdt>
              </w:tc>
              <w:sdt>
                <w:sdtPr>
                  <w:rPr>
                    <w:rFonts w:ascii="Calibri" w:eastAsia="Times New Roman" w:hAnsi="Calibri" w:cs="Times New Roman"/>
                  </w:rPr>
                  <w:id w:val="-2030557374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765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82605101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752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43502210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92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89850119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736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689101385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58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273216723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31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7469A6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3.</w:t>
                  </w:r>
                </w:p>
              </w:tc>
              <w:sdt>
                <w:sdtPr>
                  <w:rPr>
                    <w:rFonts w:ascii="Calibri" w:eastAsia="Times New Roman" w:hAnsi="Calibri" w:cs="Times New Roman"/>
                  </w:rPr>
                  <w:id w:val="-1734994385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765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736777765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752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566540437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92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128037544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736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81640534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58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7756767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31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7469A6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4.</w:t>
                  </w:r>
                </w:p>
              </w:tc>
              <w:sdt>
                <w:sdtPr>
                  <w:rPr>
                    <w:rFonts w:ascii="Calibri" w:eastAsia="Times New Roman" w:hAnsi="Calibri" w:cs="Times New Roman"/>
                  </w:rPr>
                  <w:id w:val="-440687452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765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165398673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752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170452221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92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99036619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736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76275559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58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1210839627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31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7469A6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5.</w:t>
                  </w:r>
                </w:p>
              </w:tc>
              <w:sdt>
                <w:sdtPr>
                  <w:rPr>
                    <w:rFonts w:ascii="Calibri" w:eastAsia="Times New Roman" w:hAnsi="Calibri" w:cs="Times New Roman"/>
                  </w:rPr>
                  <w:id w:val="302351584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765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 xml:space="preserve">Click here to </w:t>
                      </w:r>
                      <w:r w:rsidRPr="007469A6">
                        <w:rPr>
                          <w:rStyle w:val="PlaceholderText"/>
                          <w:sz w:val="18"/>
                        </w:rPr>
                        <w:lastRenderedPageBreak/>
                        <w:t>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325283215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752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95222818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92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69792807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736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35118630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58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69838203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31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7469A6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lastRenderedPageBreak/>
                    <w:t>6.</w:t>
                  </w:r>
                </w:p>
              </w:tc>
              <w:sdt>
                <w:sdtPr>
                  <w:rPr>
                    <w:rFonts w:ascii="Calibri" w:eastAsia="Times New Roman" w:hAnsi="Calibri" w:cs="Times New Roman"/>
                  </w:rPr>
                  <w:id w:val="-1271459883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765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182269635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752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443997165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92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98065873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736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831495064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58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51067630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31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7469A6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7.</w:t>
                  </w:r>
                </w:p>
              </w:tc>
              <w:sdt>
                <w:sdtPr>
                  <w:rPr>
                    <w:rFonts w:ascii="Calibri" w:eastAsia="Times New Roman" w:hAnsi="Calibri" w:cs="Times New Roman"/>
                  </w:rPr>
                  <w:id w:val="48320804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765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04965663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752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2067985990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92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320477593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736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52514773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58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1653785637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31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7469A6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8.</w:t>
                  </w:r>
                </w:p>
              </w:tc>
              <w:sdt>
                <w:sdtPr>
                  <w:rPr>
                    <w:rFonts w:ascii="Calibri" w:eastAsia="Times New Roman" w:hAnsi="Calibri" w:cs="Times New Roman"/>
                  </w:rPr>
                  <w:id w:val="-1898965067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765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203403103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752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9397265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92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569492444"/>
                  <w:placeholder>
                    <w:docPart w:val="DefaultPlaceholder_1082065158"/>
                  </w:placeholder>
                </w:sdtPr>
                <w:sdtEndPr/>
                <w:sdtContent>
                  <w:tc>
                    <w:tcPr>
                      <w:tcW w:w="1736" w:type="dxa"/>
                    </w:tcPr>
                    <w:sdt>
                      <w:sdtPr>
                        <w:rPr>
                          <w:rFonts w:ascii="Calibri" w:eastAsia="Times New Roman" w:hAnsi="Calibri" w:cs="Times New Roman"/>
                        </w:rPr>
                        <w:id w:val="1287619306"/>
                        <w:placeholder>
                          <w:docPart w:val="DefaultPlaceholder_1082065158"/>
                        </w:placeholder>
                        <w:showingPlcHdr/>
                      </w:sdtPr>
                      <w:sdtEndPr/>
                      <w:sdtContent>
                        <w:p w:rsidR="00365BFB" w:rsidRPr="00365BFB" w:rsidRDefault="007469A6" w:rsidP="00365BFB">
                          <w:pPr>
                            <w:spacing w:after="0" w:line="360" w:lineRule="auto"/>
                            <w:jc w:val="right"/>
                            <w:rPr>
                              <w:rFonts w:ascii="Calibri" w:eastAsia="Times New Roman" w:hAnsi="Calibri" w:cs="Times New Roman"/>
                            </w:rPr>
                          </w:pPr>
                          <w:r w:rsidRPr="007469A6">
                            <w:rPr>
                              <w:rStyle w:val="PlaceholderText"/>
                              <w:sz w:val="18"/>
                            </w:rPr>
                            <w:t>Click here to enter text.</w:t>
                          </w:r>
                        </w:p>
                      </w:sdtContent>
                    </w:sdt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41863427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58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77177109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31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7469A6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9.</w:t>
                  </w:r>
                </w:p>
              </w:tc>
              <w:sdt>
                <w:sdtPr>
                  <w:rPr>
                    <w:rFonts w:ascii="Calibri" w:eastAsia="Times New Roman" w:hAnsi="Calibri" w:cs="Times New Roman"/>
                  </w:rPr>
                  <w:id w:val="-179573808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765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201312705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752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764985397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92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836511456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736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645243602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58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22357378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31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365BFB" w:rsidRPr="00365BFB" w:rsidTr="007469A6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10.</w:t>
                  </w:r>
                </w:p>
              </w:tc>
              <w:sdt>
                <w:sdtPr>
                  <w:rPr>
                    <w:rFonts w:ascii="Calibri" w:eastAsia="Times New Roman" w:hAnsi="Calibri" w:cs="Times New Roman"/>
                  </w:rPr>
                  <w:id w:val="553669453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765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938812822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752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1552968129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921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1045521195"/>
                  <w:placeholder>
                    <w:docPart w:val="DefaultPlaceholder_1082065158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736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-794832892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580" w:type="dxa"/>
                      <w:shd w:val="clear" w:color="auto" w:fill="auto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right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</w:rPr>
                  <w:id w:val="1628741218"/>
                  <w:placeholder>
                    <w:docPart w:val="DefaultPlaceholder_1082065158"/>
                  </w:placeholder>
                  <w:showingPlcHdr/>
                </w:sdtPr>
                <w:sdtEndPr/>
                <w:sdtContent>
                  <w:tc>
                    <w:tcPr>
                      <w:tcW w:w="1231" w:type="dxa"/>
                    </w:tcPr>
                    <w:p w:rsidR="00365BFB" w:rsidRPr="00365BFB" w:rsidRDefault="007469A6" w:rsidP="00365BFB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Times New Roman"/>
                        </w:rPr>
                      </w:pPr>
                      <w:r w:rsidRPr="007469A6">
                        <w:rPr>
                          <w:rStyle w:val="PlaceholderText"/>
                          <w:sz w:val="18"/>
                        </w:rPr>
                        <w:t>Click here to enter text.</w:t>
                      </w:r>
                    </w:p>
                  </w:tc>
                </w:sdtContent>
              </w:sdt>
            </w:tr>
          </w:tbl>
          <w:p w:rsidR="00365BFB" w:rsidRPr="00365BFB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</w:rPr>
            </w:pPr>
          </w:p>
        </w:tc>
      </w:tr>
    </w:tbl>
    <w:p w:rsidR="00CE18BE" w:rsidRDefault="00CE18BE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tbl>
      <w:tblPr>
        <w:tblpPr w:leftFromText="180" w:rightFromText="180" w:vertAnchor="text" w:horzAnchor="margin" w:tblpXSpec="center" w:tblpY="209"/>
        <w:tblW w:w="987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9873"/>
      </w:tblGrid>
      <w:tr w:rsidR="00CE18BE" w:rsidRPr="00CE18BE" w:rsidTr="00CE18BE">
        <w:trPr>
          <w:trHeight w:val="469"/>
        </w:trPr>
        <w:tc>
          <w:tcPr>
            <w:tcW w:w="9873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BFBFBF"/>
          </w:tcPr>
          <w:p w:rsidR="00CE18BE" w:rsidRPr="00CE18BE" w:rsidRDefault="00CE18BE" w:rsidP="00CE18BE">
            <w:pPr>
              <w:numPr>
                <w:ilvl w:val="0"/>
                <w:numId w:val="5"/>
              </w:numPr>
              <w:tabs>
                <w:tab w:val="center" w:pos="720"/>
                <w:tab w:val="right" w:pos="9026"/>
              </w:tabs>
              <w:spacing w:after="0" w:line="240" w:lineRule="auto"/>
              <w:contextualSpacing/>
              <w:rPr>
                <w:rFonts w:ascii="Calibri" w:eastAsia="Times New Roman" w:hAnsi="Calibri" w:cs="Times New Roman"/>
                <w:b/>
                <w:bCs/>
                <w:sz w:val="29"/>
                <w:szCs w:val="29"/>
              </w:rPr>
            </w:pPr>
            <w:r w:rsidRPr="00CE18BE">
              <w:rPr>
                <w:rFonts w:ascii="Calibri" w:eastAsia="Times New Roman" w:hAnsi="Calibri" w:cs="Times New Roman"/>
                <w:b/>
                <w:color w:val="1F497D" w:themeColor="text2"/>
                <w:sz w:val="29"/>
                <w:szCs w:val="29"/>
              </w:rPr>
              <w:t>DOKUMENTET E OBLIGUARA QË DUHET BASHKANGJITUR APLIKACIONIT:</w:t>
            </w:r>
          </w:p>
        </w:tc>
      </w:tr>
      <w:tr w:rsidR="00CE18BE" w:rsidRPr="00F96A5E" w:rsidTr="00CE18BE">
        <w:trPr>
          <w:trHeight w:val="1359"/>
        </w:trPr>
        <w:tc>
          <w:tcPr>
            <w:tcW w:w="98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E18BE" w:rsidRPr="007A4527" w:rsidRDefault="00CE18BE" w:rsidP="00CE18BE">
            <w:p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     5.1. </w:t>
            </w:r>
            <w:r w:rsidR="0031752E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Certifikata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e numrit të regjistrimit të organizatës / shoqatës;</w:t>
            </w:r>
          </w:p>
          <w:p w:rsidR="00CE18BE" w:rsidRPr="007A4527" w:rsidRDefault="00CE18BE" w:rsidP="00CE18BE">
            <w:pPr>
              <w:tabs>
                <w:tab w:val="center" w:pos="1080"/>
                <w:tab w:val="right" w:pos="9026"/>
              </w:tabs>
              <w:spacing w:after="0" w:line="360" w:lineRule="auto"/>
              <w:ind w:left="360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5.2.Çertifikata e numrit fiskal të organizatës / shoqatës; </w:t>
            </w:r>
          </w:p>
          <w:p w:rsidR="00CE18BE" w:rsidRPr="007A4527" w:rsidRDefault="00CE18BE" w:rsidP="00CE18BE">
            <w:pPr>
              <w:tabs>
                <w:tab w:val="center" w:pos="1080"/>
                <w:tab w:val="right" w:pos="9026"/>
              </w:tabs>
              <w:spacing w:after="0" w:line="360" w:lineRule="auto"/>
              <w:ind w:left="360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3.Letërnjoftimi i personit / aplikantit / përfituesit;</w:t>
            </w:r>
          </w:p>
          <w:p w:rsidR="00CE18BE" w:rsidRPr="007A4527" w:rsidRDefault="00CE18BE" w:rsidP="00CE18BE">
            <w:pPr>
              <w:tabs>
                <w:tab w:val="center" w:pos="1080"/>
                <w:tab w:val="right" w:pos="9026"/>
              </w:tabs>
              <w:spacing w:after="0" w:line="360" w:lineRule="auto"/>
              <w:ind w:left="360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4.Xhirrollogaria dhe dëshmia e bankës në emër të biznesit / organizatës / individit;</w:t>
            </w:r>
          </w:p>
          <w:p w:rsidR="00CE18BE" w:rsidRPr="007A4527" w:rsidRDefault="00CE18BE" w:rsidP="00CE18BE">
            <w:pPr>
              <w:tabs>
                <w:tab w:val="center" w:pos="1080"/>
                <w:tab w:val="right" w:pos="9026"/>
              </w:tabs>
              <w:spacing w:after="0" w:line="360" w:lineRule="auto"/>
              <w:ind w:left="360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5.Aplikacionet / formulari / projekt-propozimet të plotësohen në mënyrë elektronike (në kompjuter) dhe dorëzohen në 3 (tri) kopje të</w:t>
            </w:r>
            <w:r w:rsidR="00107E45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p</w:t>
            </w:r>
            <w:r w:rsid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rintuara me dokumentesh të lart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përmendura.</w:t>
            </w:r>
          </w:p>
          <w:p w:rsidR="00CE18BE" w:rsidRPr="007A4527" w:rsidRDefault="00CE18BE" w:rsidP="00CE18BE">
            <w:pPr>
              <w:tabs>
                <w:tab w:val="center" w:pos="4680"/>
                <w:tab w:val="right" w:pos="9360"/>
              </w:tabs>
              <w:spacing w:after="0" w:line="360" w:lineRule="auto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VËREJTJE : Organiz</w:t>
            </w:r>
            <w:r w:rsid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atat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 jo qeveritare që nuk kan</w:t>
            </w:r>
            <w:r w:rsidR="00FE738B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ë</w:t>
            </w:r>
            <w:r w:rsid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sjell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raport dhe nuk e kan</w:t>
            </w:r>
            <w:r w:rsidR="00FE738B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ë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bërë mbylljen e vitit 2018,</w:t>
            </w:r>
            <w:r w:rsidR="00FE738B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pranë </w:t>
            </w:r>
            <w:r w:rsid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DBPZHR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,</w:t>
            </w:r>
            <w:r w:rsidR="00FE738B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nuk kan</w:t>
            </w:r>
            <w:r w:rsidR="00FE738B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ë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të drejtë aplikimi .</w:t>
            </w:r>
          </w:p>
          <w:p w:rsidR="00CE18BE" w:rsidRPr="00F96A5E" w:rsidRDefault="00CE18BE" w:rsidP="00CE18BE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</w:p>
          <w:p w:rsidR="00CE18BE" w:rsidRPr="00F96A5E" w:rsidRDefault="00CE18BE" w:rsidP="00CE18BE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lang w:val="sq-AL"/>
              </w:rPr>
            </w:pPr>
          </w:p>
        </w:tc>
      </w:tr>
    </w:tbl>
    <w:p w:rsidR="00CE18BE" w:rsidRPr="00F96A5E" w:rsidRDefault="00CE18BE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val="sq-AL" w:eastAsia="ar-SA"/>
        </w:rPr>
      </w:pPr>
    </w:p>
    <w:p w:rsidR="00190B97" w:rsidRPr="007A4527" w:rsidRDefault="00190B97" w:rsidP="00190B97">
      <w:pPr>
        <w:suppressAutoHyphens/>
        <w:snapToGrid w:val="0"/>
        <w:spacing w:after="0" w:line="240" w:lineRule="auto"/>
        <w:rPr>
          <w:rFonts w:ascii="Arial Narrow" w:eastAsia="Arial Unicode MS" w:hAnsi="Arial Narrow" w:cs="Arial"/>
          <w:b/>
          <w:bCs/>
          <w:lang w:val="sq-AL" w:eastAsia="ar-SA"/>
        </w:rPr>
      </w:pPr>
      <w:r w:rsidRPr="007A4527">
        <w:rPr>
          <w:rFonts w:ascii="Arial Narrow" w:eastAsia="Arial Unicode MS" w:hAnsi="Arial Narrow" w:cs="Arial"/>
          <w:b/>
          <w:bCs/>
          <w:lang w:val="sq-AL" w:eastAsia="ar-SA"/>
        </w:rPr>
        <w:t>Emri dhe mbiemri i bartësit të projektit</w:t>
      </w:r>
      <w:r w:rsidR="00597FA4" w:rsidRPr="007A4527">
        <w:rPr>
          <w:rFonts w:ascii="Arial Narrow" w:eastAsia="Arial Unicode MS" w:hAnsi="Arial Narrow" w:cs="Arial"/>
          <w:b/>
          <w:bCs/>
          <w:lang w:val="sq-AL" w:eastAsia="ar-SA"/>
        </w:rPr>
        <w:t xml:space="preserve">: </w:t>
      </w:r>
      <w:r w:rsidRPr="007A4527">
        <w:rPr>
          <w:rFonts w:ascii="Arial Narrow" w:eastAsia="Arial Unicode MS" w:hAnsi="Arial Narrow" w:cs="Arial"/>
          <w:b/>
          <w:bCs/>
          <w:lang w:val="sq-AL" w:eastAsia="ar-SA"/>
        </w:rPr>
        <w:t xml:space="preserve"> </w:t>
      </w:r>
    </w:p>
    <w:p w:rsidR="005D4708" w:rsidRPr="00C73E92" w:rsidRDefault="00597FA4" w:rsidP="005D4708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lang w:eastAsia="ar-SA"/>
        </w:rPr>
      </w:pPr>
      <w:r>
        <w:rPr>
          <w:rFonts w:ascii="Arial Narrow" w:eastAsia="Arial Unicode MS" w:hAnsi="Arial Narrow" w:cs="Arial"/>
          <w:b/>
          <w:lang w:eastAsia="ar-SA"/>
        </w:rPr>
        <w:t>__________________________________</w:t>
      </w:r>
    </w:p>
    <w:p w:rsidR="005D4708" w:rsidRPr="0031752E" w:rsidRDefault="00597FA4" w:rsidP="0031752E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sz w:val="18"/>
          <w:lang w:val="sq-AL" w:eastAsia="ar-SA"/>
        </w:rPr>
      </w:pPr>
      <w:r w:rsidRPr="007A4527">
        <w:rPr>
          <w:rFonts w:ascii="Arial Narrow" w:eastAsia="Arial Unicode MS" w:hAnsi="Arial Narrow" w:cs="Arial"/>
          <w:b/>
          <w:sz w:val="18"/>
          <w:lang w:val="sq-AL" w:eastAsia="ar-SA"/>
        </w:rPr>
        <w:t xml:space="preserve">                     (nënshkrimi/vula)</w:t>
      </w:r>
    </w:p>
    <w:tbl>
      <w:tblPr>
        <w:tblpPr w:leftFromText="180" w:rightFromText="180" w:vertAnchor="text" w:horzAnchor="margin" w:tblpY="384"/>
        <w:tblW w:w="0" w:type="auto"/>
        <w:tblLayout w:type="fixed"/>
        <w:tblCellMar>
          <w:top w:w="28" w:type="dxa"/>
          <w:left w:w="57" w:type="dxa"/>
          <w:right w:w="113" w:type="dxa"/>
        </w:tblCellMar>
        <w:tblLook w:val="04A0" w:firstRow="1" w:lastRow="0" w:firstColumn="1" w:lastColumn="0" w:noHBand="0" w:noVBand="1"/>
      </w:tblPr>
      <w:tblGrid>
        <w:gridCol w:w="238"/>
        <w:gridCol w:w="2140"/>
        <w:gridCol w:w="190"/>
        <w:gridCol w:w="598"/>
        <w:gridCol w:w="598"/>
      </w:tblGrid>
      <w:tr w:rsidR="008675AE" w:rsidRPr="00C73E92" w:rsidTr="004D2B24">
        <w:trPr>
          <w:trHeight w:val="236"/>
        </w:trPr>
        <w:tc>
          <w:tcPr>
            <w:tcW w:w="238" w:type="dxa"/>
            <w:vAlign w:val="center"/>
            <w:hideMark/>
          </w:tcPr>
          <w:p w:rsidR="008675AE" w:rsidRPr="00C73E92" w:rsidRDefault="008675AE" w:rsidP="008675AE">
            <w:pPr>
              <w:suppressAutoHyphens/>
              <w:snapToGrid w:val="0"/>
              <w:spacing w:after="0" w:line="240" w:lineRule="auto"/>
              <w:ind w:left="-13" w:right="-179"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  <w:t>Në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8675AE" w:rsidRPr="00C73E92" w:rsidRDefault="008675AE" w:rsidP="008675AE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181" w:type="dxa"/>
            <w:vAlign w:val="center"/>
            <w:hideMark/>
          </w:tcPr>
          <w:p w:rsidR="008675AE" w:rsidRPr="00C73E92" w:rsidRDefault="008675AE" w:rsidP="008675AE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  <w:r w:rsidRPr="00C73E92"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,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8675AE" w:rsidRPr="00C73E92" w:rsidRDefault="008675AE" w:rsidP="008675AE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598" w:type="dxa"/>
            <w:vAlign w:val="center"/>
            <w:hideMark/>
          </w:tcPr>
          <w:p w:rsidR="008675AE" w:rsidRPr="00C73E92" w:rsidRDefault="008675AE" w:rsidP="008675AE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  <w:r w:rsidRPr="00C73E92"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201</w:t>
            </w:r>
            <w:r w:rsidR="00AA403D"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9</w:t>
            </w:r>
            <w:r w:rsidRPr="00C73E92"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.</w:t>
            </w:r>
          </w:p>
        </w:tc>
      </w:tr>
    </w:tbl>
    <w:p w:rsidR="004A3F07" w:rsidRPr="00C73E92" w:rsidRDefault="004A3F07" w:rsidP="004533DD">
      <w:pPr>
        <w:spacing w:before="100" w:beforeAutospacing="1" w:after="100" w:afterAutospacing="1" w:line="240" w:lineRule="auto"/>
        <w:jc w:val="both"/>
        <w:rPr>
          <w:rFonts w:ascii="Century Schoolbook" w:hAnsi="Century Schoolbook"/>
        </w:rPr>
      </w:pPr>
    </w:p>
    <w:sectPr w:rsidR="004A3F07" w:rsidRPr="00C73E92" w:rsidSect="005D1C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726F" w:rsidRDefault="00F2726F" w:rsidP="00CE18BE">
      <w:pPr>
        <w:spacing w:after="0" w:line="240" w:lineRule="auto"/>
      </w:pPr>
      <w:r>
        <w:separator/>
      </w:r>
    </w:p>
  </w:endnote>
  <w:endnote w:type="continuationSeparator" w:id="0">
    <w:p w:rsidR="00F2726F" w:rsidRDefault="00F2726F" w:rsidP="00CE1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726F" w:rsidRDefault="00F2726F" w:rsidP="00CE18BE">
      <w:pPr>
        <w:spacing w:after="0" w:line="240" w:lineRule="auto"/>
      </w:pPr>
      <w:r>
        <w:separator/>
      </w:r>
    </w:p>
  </w:footnote>
  <w:footnote w:type="continuationSeparator" w:id="0">
    <w:p w:rsidR="00F2726F" w:rsidRDefault="00F2726F" w:rsidP="00CE18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3175DD"/>
    <w:multiLevelType w:val="hybridMultilevel"/>
    <w:tmpl w:val="C7686F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044607"/>
    <w:multiLevelType w:val="multilevel"/>
    <w:tmpl w:val="06EA9E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>
    <w:nsid w:val="18465E4A"/>
    <w:multiLevelType w:val="multilevel"/>
    <w:tmpl w:val="19C85D9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i w:val="0"/>
      </w:rPr>
    </w:lvl>
  </w:abstractNum>
  <w:abstractNum w:abstractNumId="3">
    <w:nsid w:val="23A77CA9"/>
    <w:multiLevelType w:val="multilevel"/>
    <w:tmpl w:val="01EAA9FE"/>
    <w:lvl w:ilvl="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</w:rPr>
    </w:lvl>
  </w:abstractNum>
  <w:abstractNum w:abstractNumId="4">
    <w:nsid w:val="7E926D7E"/>
    <w:multiLevelType w:val="hybridMultilevel"/>
    <w:tmpl w:val="7E7CFED4"/>
    <w:lvl w:ilvl="0" w:tplc="3530E05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ascii="Times New Roman" w:hAnsi="Times New Roman" w:cs="Times New Roman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ocumentProtection w:edit="forms" w:enforcement="1" w:cryptProviderType="rsaFull" w:cryptAlgorithmClass="hash" w:cryptAlgorithmType="typeAny" w:cryptAlgorithmSid="4" w:cryptSpinCount="100000" w:hash="na3UWo1QYHu231BeyoMJ4K9v95g=" w:salt="DvjCnxehXIJiMYwncJLc0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cyNDEyMzM3NTVU0lEKTi0uzszPAykwrAUATYDYsywAAAA="/>
  </w:docVars>
  <w:rsids>
    <w:rsidRoot w:val="002F0C87"/>
    <w:rsid w:val="00010FC6"/>
    <w:rsid w:val="00035C07"/>
    <w:rsid w:val="000420EC"/>
    <w:rsid w:val="00044CB9"/>
    <w:rsid w:val="00061233"/>
    <w:rsid w:val="00084C8E"/>
    <w:rsid w:val="00087111"/>
    <w:rsid w:val="00093A55"/>
    <w:rsid w:val="00096909"/>
    <w:rsid w:val="000B3205"/>
    <w:rsid w:val="000B630E"/>
    <w:rsid w:val="000E7458"/>
    <w:rsid w:val="001019E0"/>
    <w:rsid w:val="00107E45"/>
    <w:rsid w:val="00142909"/>
    <w:rsid w:val="00163F96"/>
    <w:rsid w:val="001706A1"/>
    <w:rsid w:val="0017469F"/>
    <w:rsid w:val="00190B97"/>
    <w:rsid w:val="001A0DF2"/>
    <w:rsid w:val="001A5B44"/>
    <w:rsid w:val="001C3D0B"/>
    <w:rsid w:val="001C44AA"/>
    <w:rsid w:val="001D132F"/>
    <w:rsid w:val="001E46A3"/>
    <w:rsid w:val="001F1464"/>
    <w:rsid w:val="001F416C"/>
    <w:rsid w:val="001F59F4"/>
    <w:rsid w:val="001F7142"/>
    <w:rsid w:val="00206FB9"/>
    <w:rsid w:val="00214551"/>
    <w:rsid w:val="002248F6"/>
    <w:rsid w:val="00235DD2"/>
    <w:rsid w:val="00254359"/>
    <w:rsid w:val="002770E2"/>
    <w:rsid w:val="00282991"/>
    <w:rsid w:val="0028700D"/>
    <w:rsid w:val="002B7E16"/>
    <w:rsid w:val="002D4E35"/>
    <w:rsid w:val="002E3231"/>
    <w:rsid w:val="002E4160"/>
    <w:rsid w:val="002F0C87"/>
    <w:rsid w:val="002F3216"/>
    <w:rsid w:val="002F784E"/>
    <w:rsid w:val="003034AB"/>
    <w:rsid w:val="0031752E"/>
    <w:rsid w:val="003555B0"/>
    <w:rsid w:val="00365BFB"/>
    <w:rsid w:val="00373D07"/>
    <w:rsid w:val="00391C63"/>
    <w:rsid w:val="003A00F2"/>
    <w:rsid w:val="003B6D71"/>
    <w:rsid w:val="0040114A"/>
    <w:rsid w:val="004072FC"/>
    <w:rsid w:val="004077DA"/>
    <w:rsid w:val="00431018"/>
    <w:rsid w:val="004320B3"/>
    <w:rsid w:val="00434844"/>
    <w:rsid w:val="00447959"/>
    <w:rsid w:val="004533DD"/>
    <w:rsid w:val="00457290"/>
    <w:rsid w:val="00460583"/>
    <w:rsid w:val="0046114E"/>
    <w:rsid w:val="004A259A"/>
    <w:rsid w:val="004A3F07"/>
    <w:rsid w:val="004D2B24"/>
    <w:rsid w:val="0050658A"/>
    <w:rsid w:val="00513556"/>
    <w:rsid w:val="00532996"/>
    <w:rsid w:val="00556F92"/>
    <w:rsid w:val="0056553D"/>
    <w:rsid w:val="00574AF1"/>
    <w:rsid w:val="00584069"/>
    <w:rsid w:val="00597FA4"/>
    <w:rsid w:val="005A4292"/>
    <w:rsid w:val="005C55C3"/>
    <w:rsid w:val="005D0242"/>
    <w:rsid w:val="005D1CA3"/>
    <w:rsid w:val="005D4708"/>
    <w:rsid w:val="005D669E"/>
    <w:rsid w:val="005E2ACB"/>
    <w:rsid w:val="005E56C4"/>
    <w:rsid w:val="005E6D6B"/>
    <w:rsid w:val="00605F13"/>
    <w:rsid w:val="006113A5"/>
    <w:rsid w:val="00617FF2"/>
    <w:rsid w:val="00620197"/>
    <w:rsid w:val="006225DF"/>
    <w:rsid w:val="00626AE3"/>
    <w:rsid w:val="0064244C"/>
    <w:rsid w:val="006446CC"/>
    <w:rsid w:val="006502D7"/>
    <w:rsid w:val="00673B45"/>
    <w:rsid w:val="00681093"/>
    <w:rsid w:val="006868B1"/>
    <w:rsid w:val="006A2DE7"/>
    <w:rsid w:val="006B0C8B"/>
    <w:rsid w:val="006C0DC0"/>
    <w:rsid w:val="006C2097"/>
    <w:rsid w:val="006D585A"/>
    <w:rsid w:val="006E1D70"/>
    <w:rsid w:val="006E7C23"/>
    <w:rsid w:val="006F6DF5"/>
    <w:rsid w:val="007053AE"/>
    <w:rsid w:val="00714710"/>
    <w:rsid w:val="00716384"/>
    <w:rsid w:val="00720EB5"/>
    <w:rsid w:val="007469A6"/>
    <w:rsid w:val="00766832"/>
    <w:rsid w:val="00767687"/>
    <w:rsid w:val="00776343"/>
    <w:rsid w:val="0078442D"/>
    <w:rsid w:val="007A4527"/>
    <w:rsid w:val="007A63C2"/>
    <w:rsid w:val="007C5FFF"/>
    <w:rsid w:val="007E2CCE"/>
    <w:rsid w:val="007E7088"/>
    <w:rsid w:val="00820402"/>
    <w:rsid w:val="0082467A"/>
    <w:rsid w:val="00835141"/>
    <w:rsid w:val="00861884"/>
    <w:rsid w:val="008675AE"/>
    <w:rsid w:val="00880659"/>
    <w:rsid w:val="0088436F"/>
    <w:rsid w:val="00891045"/>
    <w:rsid w:val="008B6C99"/>
    <w:rsid w:val="008D1455"/>
    <w:rsid w:val="008D2C02"/>
    <w:rsid w:val="008D5209"/>
    <w:rsid w:val="008E096E"/>
    <w:rsid w:val="008E1D4C"/>
    <w:rsid w:val="008E2576"/>
    <w:rsid w:val="008F15E0"/>
    <w:rsid w:val="008F3C62"/>
    <w:rsid w:val="00901837"/>
    <w:rsid w:val="00902AB9"/>
    <w:rsid w:val="00902B2C"/>
    <w:rsid w:val="00916442"/>
    <w:rsid w:val="0091784B"/>
    <w:rsid w:val="0092115D"/>
    <w:rsid w:val="0092607A"/>
    <w:rsid w:val="00927D03"/>
    <w:rsid w:val="00932401"/>
    <w:rsid w:val="00955AD5"/>
    <w:rsid w:val="009712E8"/>
    <w:rsid w:val="00987017"/>
    <w:rsid w:val="009913E2"/>
    <w:rsid w:val="00992306"/>
    <w:rsid w:val="009A2D15"/>
    <w:rsid w:val="009B1584"/>
    <w:rsid w:val="009B56C0"/>
    <w:rsid w:val="009B68CB"/>
    <w:rsid w:val="009C1870"/>
    <w:rsid w:val="009C26CD"/>
    <w:rsid w:val="009C5002"/>
    <w:rsid w:val="009C71A0"/>
    <w:rsid w:val="009D49C1"/>
    <w:rsid w:val="009E15A2"/>
    <w:rsid w:val="009E39F9"/>
    <w:rsid w:val="009E5855"/>
    <w:rsid w:val="009F1DC2"/>
    <w:rsid w:val="009F36C5"/>
    <w:rsid w:val="009F4270"/>
    <w:rsid w:val="009F756A"/>
    <w:rsid w:val="00A03679"/>
    <w:rsid w:val="00A0553D"/>
    <w:rsid w:val="00A2492F"/>
    <w:rsid w:val="00A509AD"/>
    <w:rsid w:val="00A5698B"/>
    <w:rsid w:val="00A57215"/>
    <w:rsid w:val="00A82AED"/>
    <w:rsid w:val="00AA402A"/>
    <w:rsid w:val="00AA403D"/>
    <w:rsid w:val="00AB234B"/>
    <w:rsid w:val="00AB7026"/>
    <w:rsid w:val="00AD2048"/>
    <w:rsid w:val="00AD7A1B"/>
    <w:rsid w:val="00AE469E"/>
    <w:rsid w:val="00AF37B9"/>
    <w:rsid w:val="00B169F1"/>
    <w:rsid w:val="00B223FD"/>
    <w:rsid w:val="00B5691C"/>
    <w:rsid w:val="00B711C9"/>
    <w:rsid w:val="00BA0926"/>
    <w:rsid w:val="00BC164A"/>
    <w:rsid w:val="00BC7B75"/>
    <w:rsid w:val="00BD0E28"/>
    <w:rsid w:val="00BD4DF1"/>
    <w:rsid w:val="00BF33C7"/>
    <w:rsid w:val="00BF36D0"/>
    <w:rsid w:val="00BF3889"/>
    <w:rsid w:val="00C2566C"/>
    <w:rsid w:val="00C25807"/>
    <w:rsid w:val="00C34795"/>
    <w:rsid w:val="00C36F41"/>
    <w:rsid w:val="00C54363"/>
    <w:rsid w:val="00C54CF1"/>
    <w:rsid w:val="00C73E92"/>
    <w:rsid w:val="00CB3B2D"/>
    <w:rsid w:val="00CB6ABC"/>
    <w:rsid w:val="00CC2085"/>
    <w:rsid w:val="00CC3DB3"/>
    <w:rsid w:val="00CC59C2"/>
    <w:rsid w:val="00CE18BE"/>
    <w:rsid w:val="00CF0C88"/>
    <w:rsid w:val="00D03A19"/>
    <w:rsid w:val="00D06228"/>
    <w:rsid w:val="00D23370"/>
    <w:rsid w:val="00D30C2C"/>
    <w:rsid w:val="00D51210"/>
    <w:rsid w:val="00D53786"/>
    <w:rsid w:val="00D6445E"/>
    <w:rsid w:val="00D66C26"/>
    <w:rsid w:val="00D91869"/>
    <w:rsid w:val="00DC56DE"/>
    <w:rsid w:val="00DD5E54"/>
    <w:rsid w:val="00DF3E0B"/>
    <w:rsid w:val="00E00696"/>
    <w:rsid w:val="00E32AAE"/>
    <w:rsid w:val="00E341DC"/>
    <w:rsid w:val="00E83BE9"/>
    <w:rsid w:val="00E85013"/>
    <w:rsid w:val="00EA0AAE"/>
    <w:rsid w:val="00EB54B7"/>
    <w:rsid w:val="00EB72D1"/>
    <w:rsid w:val="00EE3CDB"/>
    <w:rsid w:val="00EF0A09"/>
    <w:rsid w:val="00F06766"/>
    <w:rsid w:val="00F13C78"/>
    <w:rsid w:val="00F2726F"/>
    <w:rsid w:val="00F27EA9"/>
    <w:rsid w:val="00F3108B"/>
    <w:rsid w:val="00F52A40"/>
    <w:rsid w:val="00F52EC1"/>
    <w:rsid w:val="00F551AD"/>
    <w:rsid w:val="00F56CA6"/>
    <w:rsid w:val="00F750F3"/>
    <w:rsid w:val="00F7588B"/>
    <w:rsid w:val="00F82347"/>
    <w:rsid w:val="00F96A5E"/>
    <w:rsid w:val="00FA33E8"/>
    <w:rsid w:val="00FC323D"/>
    <w:rsid w:val="00FD03D1"/>
    <w:rsid w:val="00FE738B"/>
    <w:rsid w:val="00FF3300"/>
    <w:rsid w:val="00FF5F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3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4270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40114A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rsid w:val="0040114A"/>
    <w:rPr>
      <w:rFonts w:ascii="Times New Roman" w:eastAsia="MS Mincho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0114A"/>
    <w:pPr>
      <w:spacing w:after="0" w:line="240" w:lineRule="auto"/>
      <w:ind w:right="-14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8843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8BE"/>
  </w:style>
  <w:style w:type="paragraph" w:styleId="Footer">
    <w:name w:val="footer"/>
    <w:basedOn w:val="Normal"/>
    <w:link w:val="Foot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8BE"/>
  </w:style>
  <w:style w:type="character" w:styleId="PlaceholderText">
    <w:name w:val="Placeholder Text"/>
    <w:basedOn w:val="DefaultParagraphFont"/>
    <w:uiPriority w:val="99"/>
    <w:semiHidden/>
    <w:rsid w:val="006B0C8B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3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4270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40114A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rsid w:val="0040114A"/>
    <w:rPr>
      <w:rFonts w:ascii="Times New Roman" w:eastAsia="MS Mincho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0114A"/>
    <w:pPr>
      <w:spacing w:after="0" w:line="240" w:lineRule="auto"/>
      <w:ind w:right="-14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8843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8BE"/>
  </w:style>
  <w:style w:type="paragraph" w:styleId="Footer">
    <w:name w:val="footer"/>
    <w:basedOn w:val="Normal"/>
    <w:link w:val="Foot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8BE"/>
  </w:style>
  <w:style w:type="character" w:styleId="PlaceholderText">
    <w:name w:val="Placeholder Text"/>
    <w:basedOn w:val="DefaultParagraphFont"/>
    <w:uiPriority w:val="99"/>
    <w:semiHidden/>
    <w:rsid w:val="006B0C8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010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72010-EF57-481E-ADB0-1D6987632F39}"/>
      </w:docPartPr>
      <w:docPartBody>
        <w:p w:rsidR="0052412F" w:rsidRDefault="0052412F">
          <w:r w:rsidRPr="00F702E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2412F"/>
    <w:rsid w:val="0052412F"/>
    <w:rsid w:val="00C31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412F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412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FD07CB-DAE1-4684-8BD1-D240355280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2435</Words>
  <Characters>13955</Characters>
  <Application>Microsoft Office Word</Application>
  <DocSecurity>0</DocSecurity>
  <Lines>1395</Lines>
  <Paragraphs>5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 Berisha</dc:creator>
  <cp:lastModifiedBy>Dritan</cp:lastModifiedBy>
  <cp:revision>4</cp:revision>
  <dcterms:created xsi:type="dcterms:W3CDTF">2019-07-01T13:42:00Z</dcterms:created>
  <dcterms:modified xsi:type="dcterms:W3CDTF">2019-07-02T05:50:00Z</dcterms:modified>
</cp:coreProperties>
</file>